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A8D29" w14:textId="29A01BF2" w:rsidR="00EA21C8" w:rsidRDefault="008F40A8">
      <w:pPr>
        <w:pStyle w:val="BodyText"/>
        <w:rPr>
          <w:rFonts w:ascii="Times New Roman"/>
          <w:sz w:val="20"/>
        </w:rPr>
      </w:pPr>
      <w:r>
        <w:rPr>
          <w:noProof/>
        </w:rPr>
        <mc:AlternateContent>
          <mc:Choice Requires="wpg">
            <w:drawing>
              <wp:anchor distT="0" distB="0" distL="114300" distR="114300" simplePos="0" relativeHeight="487292928" behindDoc="1" locked="0" layoutInCell="1" allowOverlap="1" wp14:anchorId="56A58946" wp14:editId="6B3349B9">
                <wp:simplePos x="0" y="0"/>
                <wp:positionH relativeFrom="page">
                  <wp:posOffset>368300</wp:posOffset>
                </wp:positionH>
                <wp:positionV relativeFrom="page">
                  <wp:posOffset>368300</wp:posOffset>
                </wp:positionV>
                <wp:extent cx="9334500" cy="7044690"/>
                <wp:effectExtent l="0" t="0" r="0" b="0"/>
                <wp:wrapNone/>
                <wp:docPr id="85"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34500" cy="7044690"/>
                          <a:chOff x="580" y="580"/>
                          <a:chExt cx="14700" cy="11094"/>
                        </a:xfrm>
                      </wpg:grpSpPr>
                      <wps:wsp>
                        <wps:cNvPr id="86" name="Freeform 85"/>
                        <wps:cNvSpPr>
                          <a:spLocks/>
                        </wps:cNvSpPr>
                        <wps:spPr bwMode="auto">
                          <a:xfrm>
                            <a:off x="579" y="580"/>
                            <a:ext cx="14700" cy="11094"/>
                          </a:xfrm>
                          <a:custGeom>
                            <a:avLst/>
                            <a:gdLst>
                              <a:gd name="T0" fmla="+- 0 15280 580"/>
                              <a:gd name="T1" fmla="*/ T0 w 14700"/>
                              <a:gd name="T2" fmla="+- 0 580 580"/>
                              <a:gd name="T3" fmla="*/ 580 h 11094"/>
                              <a:gd name="T4" fmla="+- 0 580 580"/>
                              <a:gd name="T5" fmla="*/ T4 w 14700"/>
                              <a:gd name="T6" fmla="+- 0 580 580"/>
                              <a:gd name="T7" fmla="*/ 580 h 11094"/>
                              <a:gd name="T8" fmla="+- 0 580 580"/>
                              <a:gd name="T9" fmla="*/ T8 w 14700"/>
                              <a:gd name="T10" fmla="+- 0 592 580"/>
                              <a:gd name="T11" fmla="*/ 592 h 11094"/>
                              <a:gd name="T12" fmla="+- 0 580 580"/>
                              <a:gd name="T13" fmla="*/ T12 w 14700"/>
                              <a:gd name="T14" fmla="+- 0 11674 580"/>
                              <a:gd name="T15" fmla="*/ 11674 h 11094"/>
                              <a:gd name="T16" fmla="+- 0 591 580"/>
                              <a:gd name="T17" fmla="*/ T16 w 14700"/>
                              <a:gd name="T18" fmla="+- 0 11674 580"/>
                              <a:gd name="T19" fmla="*/ 11674 h 11094"/>
                              <a:gd name="T20" fmla="+- 0 591 580"/>
                              <a:gd name="T21" fmla="*/ T20 w 14700"/>
                              <a:gd name="T22" fmla="+- 0 592 580"/>
                              <a:gd name="T23" fmla="*/ 592 h 11094"/>
                              <a:gd name="T24" fmla="+- 0 15269 580"/>
                              <a:gd name="T25" fmla="*/ T24 w 14700"/>
                              <a:gd name="T26" fmla="+- 0 592 580"/>
                              <a:gd name="T27" fmla="*/ 592 h 11094"/>
                              <a:gd name="T28" fmla="+- 0 15269 580"/>
                              <a:gd name="T29" fmla="*/ T28 w 14700"/>
                              <a:gd name="T30" fmla="+- 0 11674 580"/>
                              <a:gd name="T31" fmla="*/ 11674 h 11094"/>
                              <a:gd name="T32" fmla="+- 0 15280 580"/>
                              <a:gd name="T33" fmla="*/ T32 w 14700"/>
                              <a:gd name="T34" fmla="+- 0 11674 580"/>
                              <a:gd name="T35" fmla="*/ 11674 h 11094"/>
                              <a:gd name="T36" fmla="+- 0 15280 580"/>
                              <a:gd name="T37" fmla="*/ T36 w 14700"/>
                              <a:gd name="T38" fmla="+- 0 592 580"/>
                              <a:gd name="T39" fmla="*/ 592 h 11094"/>
                              <a:gd name="T40" fmla="+- 0 15280 580"/>
                              <a:gd name="T41" fmla="*/ T40 w 14700"/>
                              <a:gd name="T42" fmla="+- 0 591 580"/>
                              <a:gd name="T43" fmla="*/ 591 h 11094"/>
                              <a:gd name="T44" fmla="+- 0 15280 580"/>
                              <a:gd name="T45" fmla="*/ T44 w 14700"/>
                              <a:gd name="T46" fmla="+- 0 580 580"/>
                              <a:gd name="T47" fmla="*/ 580 h 110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700" h="11094">
                                <a:moveTo>
                                  <a:pt x="14700" y="0"/>
                                </a:moveTo>
                                <a:lnTo>
                                  <a:pt x="0" y="0"/>
                                </a:lnTo>
                                <a:lnTo>
                                  <a:pt x="0" y="12"/>
                                </a:lnTo>
                                <a:lnTo>
                                  <a:pt x="0" y="11094"/>
                                </a:lnTo>
                                <a:lnTo>
                                  <a:pt x="11" y="11094"/>
                                </a:lnTo>
                                <a:lnTo>
                                  <a:pt x="11" y="12"/>
                                </a:lnTo>
                                <a:lnTo>
                                  <a:pt x="14689" y="12"/>
                                </a:lnTo>
                                <a:lnTo>
                                  <a:pt x="14689" y="11094"/>
                                </a:lnTo>
                                <a:lnTo>
                                  <a:pt x="14700" y="11094"/>
                                </a:lnTo>
                                <a:lnTo>
                                  <a:pt x="14700" y="12"/>
                                </a:lnTo>
                                <a:lnTo>
                                  <a:pt x="14700" y="11"/>
                                </a:lnTo>
                                <a:lnTo>
                                  <a:pt x="14700" y="0"/>
                                </a:lnTo>
                                <a:close/>
                              </a:path>
                            </a:pathLst>
                          </a:custGeom>
                          <a:solidFill>
                            <a:srgbClr val="00327B">
                              <a:alpha val="50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7" name="AutoShape 84"/>
                        <wps:cNvSpPr>
                          <a:spLocks/>
                        </wps:cNvSpPr>
                        <wps:spPr bwMode="auto">
                          <a:xfrm>
                            <a:off x="579" y="580"/>
                            <a:ext cx="14700" cy="11094"/>
                          </a:xfrm>
                          <a:custGeom>
                            <a:avLst/>
                            <a:gdLst>
                              <a:gd name="T0" fmla="+- 0 591 580"/>
                              <a:gd name="T1" fmla="*/ T0 w 14700"/>
                              <a:gd name="T2" fmla="+- 0 580 580"/>
                              <a:gd name="T3" fmla="*/ 580 h 11094"/>
                              <a:gd name="T4" fmla="+- 0 580 580"/>
                              <a:gd name="T5" fmla="*/ T4 w 14700"/>
                              <a:gd name="T6" fmla="+- 0 580 580"/>
                              <a:gd name="T7" fmla="*/ 580 h 11094"/>
                              <a:gd name="T8" fmla="+- 0 580 580"/>
                              <a:gd name="T9" fmla="*/ T8 w 14700"/>
                              <a:gd name="T10" fmla="+- 0 11674 580"/>
                              <a:gd name="T11" fmla="*/ 11674 h 11094"/>
                              <a:gd name="T12" fmla="+- 0 591 580"/>
                              <a:gd name="T13" fmla="*/ T12 w 14700"/>
                              <a:gd name="T14" fmla="+- 0 11674 580"/>
                              <a:gd name="T15" fmla="*/ 11674 h 11094"/>
                              <a:gd name="T16" fmla="+- 0 591 580"/>
                              <a:gd name="T17" fmla="*/ T16 w 14700"/>
                              <a:gd name="T18" fmla="+- 0 580 580"/>
                              <a:gd name="T19" fmla="*/ 580 h 11094"/>
                              <a:gd name="T20" fmla="+- 0 15280 580"/>
                              <a:gd name="T21" fmla="*/ T20 w 14700"/>
                              <a:gd name="T22" fmla="+- 0 580 580"/>
                              <a:gd name="T23" fmla="*/ 580 h 11094"/>
                              <a:gd name="T24" fmla="+- 0 15269 580"/>
                              <a:gd name="T25" fmla="*/ T24 w 14700"/>
                              <a:gd name="T26" fmla="+- 0 580 580"/>
                              <a:gd name="T27" fmla="*/ 580 h 11094"/>
                              <a:gd name="T28" fmla="+- 0 15269 580"/>
                              <a:gd name="T29" fmla="*/ T28 w 14700"/>
                              <a:gd name="T30" fmla="+- 0 11674 580"/>
                              <a:gd name="T31" fmla="*/ 11674 h 11094"/>
                              <a:gd name="T32" fmla="+- 0 15280 580"/>
                              <a:gd name="T33" fmla="*/ T32 w 14700"/>
                              <a:gd name="T34" fmla="+- 0 11674 580"/>
                              <a:gd name="T35" fmla="*/ 11674 h 11094"/>
                              <a:gd name="T36" fmla="+- 0 15280 580"/>
                              <a:gd name="T37" fmla="*/ T36 w 14700"/>
                              <a:gd name="T38" fmla="+- 0 580 580"/>
                              <a:gd name="T39" fmla="*/ 580 h 1109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700" h="11094">
                                <a:moveTo>
                                  <a:pt x="11" y="0"/>
                                </a:moveTo>
                                <a:lnTo>
                                  <a:pt x="0" y="0"/>
                                </a:lnTo>
                                <a:lnTo>
                                  <a:pt x="0" y="11094"/>
                                </a:lnTo>
                                <a:lnTo>
                                  <a:pt x="11" y="11094"/>
                                </a:lnTo>
                                <a:lnTo>
                                  <a:pt x="11" y="0"/>
                                </a:lnTo>
                                <a:close/>
                                <a:moveTo>
                                  <a:pt x="14700" y="0"/>
                                </a:moveTo>
                                <a:lnTo>
                                  <a:pt x="14689" y="0"/>
                                </a:lnTo>
                                <a:lnTo>
                                  <a:pt x="14689" y="11094"/>
                                </a:lnTo>
                                <a:lnTo>
                                  <a:pt x="14700" y="11094"/>
                                </a:lnTo>
                                <a:lnTo>
                                  <a:pt x="14700" y="0"/>
                                </a:lnTo>
                                <a:close/>
                              </a:path>
                            </a:pathLst>
                          </a:custGeom>
                          <a:solidFill>
                            <a:srgbClr val="EBECF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8" name="AutoShape 83"/>
                        <wps:cNvSpPr>
                          <a:spLocks/>
                        </wps:cNvSpPr>
                        <wps:spPr bwMode="auto">
                          <a:xfrm>
                            <a:off x="1360" y="4140"/>
                            <a:ext cx="46" cy="460"/>
                          </a:xfrm>
                          <a:custGeom>
                            <a:avLst/>
                            <a:gdLst>
                              <a:gd name="T0" fmla="+- 0 1407 1361"/>
                              <a:gd name="T1" fmla="*/ T0 w 46"/>
                              <a:gd name="T2" fmla="+- 0 4554 4140"/>
                              <a:gd name="T3" fmla="*/ 4554 h 460"/>
                              <a:gd name="T4" fmla="+- 0 1361 1361"/>
                              <a:gd name="T5" fmla="*/ T4 w 46"/>
                              <a:gd name="T6" fmla="+- 0 4554 4140"/>
                              <a:gd name="T7" fmla="*/ 4554 h 460"/>
                              <a:gd name="T8" fmla="+- 0 1361 1361"/>
                              <a:gd name="T9" fmla="*/ T8 w 46"/>
                              <a:gd name="T10" fmla="+- 0 4600 4140"/>
                              <a:gd name="T11" fmla="*/ 4600 h 460"/>
                              <a:gd name="T12" fmla="+- 0 1407 1361"/>
                              <a:gd name="T13" fmla="*/ T12 w 46"/>
                              <a:gd name="T14" fmla="+- 0 4600 4140"/>
                              <a:gd name="T15" fmla="*/ 4600 h 460"/>
                              <a:gd name="T16" fmla="+- 0 1407 1361"/>
                              <a:gd name="T17" fmla="*/ T16 w 46"/>
                              <a:gd name="T18" fmla="+- 0 4554 4140"/>
                              <a:gd name="T19" fmla="*/ 4554 h 460"/>
                              <a:gd name="T20" fmla="+- 0 1407 1361"/>
                              <a:gd name="T21" fmla="*/ T20 w 46"/>
                              <a:gd name="T22" fmla="+- 0 4140 4140"/>
                              <a:gd name="T23" fmla="*/ 4140 h 460"/>
                              <a:gd name="T24" fmla="+- 0 1361 1361"/>
                              <a:gd name="T25" fmla="*/ T24 w 46"/>
                              <a:gd name="T26" fmla="+- 0 4140 4140"/>
                              <a:gd name="T27" fmla="*/ 4140 h 460"/>
                              <a:gd name="T28" fmla="+- 0 1361 1361"/>
                              <a:gd name="T29" fmla="*/ T28 w 46"/>
                              <a:gd name="T30" fmla="+- 0 4186 4140"/>
                              <a:gd name="T31" fmla="*/ 4186 h 460"/>
                              <a:gd name="T32" fmla="+- 0 1407 1361"/>
                              <a:gd name="T33" fmla="*/ T32 w 46"/>
                              <a:gd name="T34" fmla="+- 0 4186 4140"/>
                              <a:gd name="T35" fmla="*/ 4186 h 460"/>
                              <a:gd name="T36" fmla="+- 0 1407 1361"/>
                              <a:gd name="T37" fmla="*/ T36 w 46"/>
                              <a:gd name="T38" fmla="+- 0 4140 4140"/>
                              <a:gd name="T39" fmla="*/ 4140 h 4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46" h="460">
                                <a:moveTo>
                                  <a:pt x="46" y="414"/>
                                </a:moveTo>
                                <a:lnTo>
                                  <a:pt x="0" y="414"/>
                                </a:lnTo>
                                <a:lnTo>
                                  <a:pt x="0" y="460"/>
                                </a:lnTo>
                                <a:lnTo>
                                  <a:pt x="46" y="460"/>
                                </a:lnTo>
                                <a:lnTo>
                                  <a:pt x="46" y="414"/>
                                </a:lnTo>
                                <a:close/>
                                <a:moveTo>
                                  <a:pt x="46" y="0"/>
                                </a:moveTo>
                                <a:lnTo>
                                  <a:pt x="0" y="0"/>
                                </a:lnTo>
                                <a:lnTo>
                                  <a:pt x="0" y="46"/>
                                </a:lnTo>
                                <a:lnTo>
                                  <a:pt x="46" y="46"/>
                                </a:lnTo>
                                <a:lnTo>
                                  <a:pt x="46" y="0"/>
                                </a:lnTo>
                                <a:close/>
                              </a:path>
                            </a:pathLst>
                          </a:custGeom>
                          <a:solidFill>
                            <a:srgbClr val="2E33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CF31E29" id="Group 82" o:spid="_x0000_s1026" style="position:absolute;margin-left:29pt;margin-top:29pt;width:735pt;height:554.7pt;z-index:-16023552;mso-position-horizontal-relative:page;mso-position-vertical-relative:page" coordorigin="580,580" coordsize="14700,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">
                <v:shape id="Freeform 85" o:spid="_x0000_s1027" style="position:absolute;left:579;top:580;width:14700;height:11094;visibility:visible;mso-wrap-style:square;v-text-anchor:top" coordsize="14700,1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" path="m14700,l,,,12,,11094r11,l11,12r14678,l14689,11094r11,l14700,12r,-1l14700,xe" fillcolor="#00327b" stroked="f">
                  <v:fill opacity="3341f"/>
                  <v:path arrowok="t" o:connecttype="custom" o:connectlocs="14700,580;0,580;0,592;0,11674;11,11674;11,592;14689,592;14689,11674;14700,11674;14700,592;14700,591;14700,580" o:connectangles="0,0,0,0,0,0,0,0,0,0,0,0"/>
                </v:shape>
                <v:shape id="AutoShape 84" o:spid="_x0000_s1028" style="position:absolute;left:579;top:580;width:14700;height:11094;visibility:visible;mso-wrap-style:square;v-text-anchor:top" coordsize="14700,11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" path="m11,l,,,11094r11,l11,xm14700,r-11,l14689,11094r11,l14700,xe" fillcolor="#ebecf4" stroked="f">
                  <v:path arrowok="t" o:connecttype="custom" o:connectlocs="11,580;0,580;0,11674;11,11674;11,580;14700,580;14689,580;14689,11674;14700,11674;14700,580" o:connectangles="0,0,0,0,0,0,0,0,0,0"/>
                </v:shape>
                <v:shape id="AutoShape 83" o:spid="_x0000_s1029" style="position:absolute;left:1360;top:4140;width:46;height:460;visibility:visible;mso-wrap-style:square;v-text-anchor:top" coordsize="46,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" path="m46,414l,414r,46l46,460r,-46xm46,l,,,46r46,l46,xe" fillcolor="#2e3340" stroked="f">
                  <v:path arrowok="t" o:connecttype="custom" o:connectlocs="46,4554;0,4554;0,4600;46,4600;46,4554;46,4140;0,4140;0,4186;46,4186;46,4140" o:connectangles="0,0,0,0,0,0,0,0,0,0"/>
                </v:shape>
                <w10:wrap anchorx="page" anchory="page"/>
              </v:group>
            </w:pict>
          </mc:Fallback>
        </mc:AlternateContent>
      </w:r>
    </w:p>
    <w:p w14:paraId="77E6284C" w14:textId="77777777" w:rsidR="00EA21C8" w:rsidRDefault="00EA21C8">
      <w:pPr>
        <w:pStyle w:val="BodyText"/>
        <w:rPr>
          <w:rFonts w:ascii="Times New Roman"/>
          <w:sz w:val="20"/>
        </w:rPr>
      </w:pPr>
    </w:p>
    <w:p w14:paraId="53A4D39C" w14:textId="77777777" w:rsidR="00EA21C8" w:rsidRDefault="00EA21C8">
      <w:pPr>
        <w:pStyle w:val="BodyText"/>
        <w:rPr>
          <w:rFonts w:ascii="Times New Roman"/>
          <w:sz w:val="20"/>
        </w:rPr>
      </w:pPr>
    </w:p>
    <w:p w14:paraId="7556E601" w14:textId="77777777" w:rsidR="00EA21C8" w:rsidRDefault="00EA21C8">
      <w:pPr>
        <w:pStyle w:val="BodyText"/>
        <w:rPr>
          <w:rFonts w:ascii="Times New Roman"/>
          <w:sz w:val="20"/>
        </w:rPr>
      </w:pPr>
    </w:p>
    <w:p w14:paraId="21C2A881" w14:textId="77777777" w:rsidR="00EA21C8" w:rsidRDefault="00EA21C8">
      <w:pPr>
        <w:pStyle w:val="BodyText"/>
        <w:rPr>
          <w:rFonts w:ascii="Times New Roman"/>
          <w:sz w:val="20"/>
        </w:rPr>
      </w:pPr>
    </w:p>
    <w:p w14:paraId="43C72552" w14:textId="77777777" w:rsidR="00EA21C8" w:rsidRDefault="00EA21C8">
      <w:pPr>
        <w:pStyle w:val="BodyText"/>
        <w:spacing w:before="1"/>
        <w:rPr>
          <w:rFonts w:ascii="Times New Roman"/>
          <w:sz w:val="25"/>
        </w:rPr>
      </w:pPr>
    </w:p>
    <w:p w14:paraId="49EF8711" w14:textId="6D9D7446" w:rsidR="00EA21C8" w:rsidRDefault="00000000">
      <w:pPr>
        <w:pStyle w:val="Title"/>
      </w:pPr>
      <w:r>
        <w:t>PRIVACY NOTICE</w:t>
      </w:r>
      <w:r w:rsidR="000E15CC">
        <w:t xml:space="preserve"> 0.1</w:t>
      </w:r>
    </w:p>
    <w:p w14:paraId="051D6D92" w14:textId="77777777" w:rsidR="00EA21C8" w:rsidRDefault="00000000">
      <w:pPr>
        <w:pStyle w:val="Heading3"/>
        <w:spacing w:before="200"/>
      </w:pPr>
      <w:r>
        <w:rPr>
          <w:color w:val="585858"/>
        </w:rPr>
        <w:t>Last updated August 17, 2022</w:t>
      </w:r>
    </w:p>
    <w:p w14:paraId="55013E13" w14:textId="77777777" w:rsidR="00EA21C8" w:rsidRDefault="00EA21C8">
      <w:pPr>
        <w:pStyle w:val="BodyText"/>
        <w:rPr>
          <w:b/>
          <w:sz w:val="18"/>
        </w:rPr>
      </w:pPr>
    </w:p>
    <w:p w14:paraId="2BB7360C" w14:textId="77777777" w:rsidR="00EA21C8" w:rsidRDefault="00EA21C8">
      <w:pPr>
        <w:pStyle w:val="BodyText"/>
        <w:rPr>
          <w:b/>
          <w:sz w:val="18"/>
        </w:rPr>
      </w:pPr>
    </w:p>
    <w:p w14:paraId="2EA1275A" w14:textId="77777777" w:rsidR="00EA21C8" w:rsidRDefault="00EA21C8">
      <w:pPr>
        <w:pStyle w:val="BodyText"/>
        <w:spacing w:before="10"/>
        <w:rPr>
          <w:b/>
        </w:rPr>
      </w:pPr>
    </w:p>
    <w:p w14:paraId="776F7BFD" w14:textId="77777777" w:rsidR="00EA21C8" w:rsidRDefault="00000000">
      <w:pPr>
        <w:pStyle w:val="BodyText"/>
        <w:spacing w:line="328" w:lineRule="auto"/>
        <w:ind w:left="113"/>
      </w:pPr>
      <w:r>
        <w:rPr>
          <w:color w:val="585858"/>
        </w:rPr>
        <w:t>This privacy notice for CopyCap ("</w:t>
      </w:r>
      <w:r>
        <w:rPr>
          <w:b/>
          <w:color w:val="585858"/>
        </w:rPr>
        <w:t>Company</w:t>
      </w:r>
      <w:r>
        <w:rPr>
          <w:color w:val="585858"/>
        </w:rPr>
        <w:t>," "</w:t>
      </w:r>
      <w:r>
        <w:rPr>
          <w:b/>
          <w:color w:val="585858"/>
        </w:rPr>
        <w:t>we</w:t>
      </w:r>
      <w:r>
        <w:rPr>
          <w:color w:val="585858"/>
        </w:rPr>
        <w:t>," "</w:t>
      </w:r>
      <w:r>
        <w:rPr>
          <w:b/>
          <w:color w:val="585858"/>
        </w:rPr>
        <w:t>us</w:t>
      </w:r>
      <w:r>
        <w:rPr>
          <w:color w:val="585858"/>
        </w:rPr>
        <w:t>," or "</w:t>
      </w:r>
      <w:r>
        <w:rPr>
          <w:b/>
          <w:color w:val="585858"/>
        </w:rPr>
        <w:t>our</w:t>
      </w:r>
      <w:r>
        <w:rPr>
          <w:color w:val="585858"/>
        </w:rPr>
        <w:t>"), describes how and why we might collect, store, use, and/or share ("</w:t>
      </w:r>
      <w:r>
        <w:rPr>
          <w:b/>
          <w:color w:val="585858"/>
        </w:rPr>
        <w:t>process</w:t>
      </w:r>
      <w:r>
        <w:rPr>
          <w:color w:val="585858"/>
        </w:rPr>
        <w:t>") your information when you use our services ("</w:t>
      </w:r>
      <w:r>
        <w:rPr>
          <w:b/>
          <w:color w:val="585858"/>
        </w:rPr>
        <w:t>Services</w:t>
      </w:r>
      <w:r>
        <w:rPr>
          <w:color w:val="585858"/>
        </w:rPr>
        <w:t>"), such as when you:</w:t>
      </w:r>
    </w:p>
    <w:p w14:paraId="0AF48004" w14:textId="77777777" w:rsidR="00EA21C8" w:rsidRDefault="00EA21C8">
      <w:pPr>
        <w:pStyle w:val="BodyText"/>
        <w:spacing w:before="1"/>
        <w:rPr>
          <w:sz w:val="15"/>
        </w:rPr>
      </w:pPr>
    </w:p>
    <w:p w14:paraId="60DFCA88" w14:textId="77777777" w:rsidR="00EA21C8" w:rsidRDefault="00000000">
      <w:pPr>
        <w:pStyle w:val="BodyText"/>
        <w:ind w:left="573"/>
      </w:pPr>
      <w:r>
        <w:rPr>
          <w:color w:val="585858"/>
        </w:rPr>
        <w:t>Download and use our mobile application (CopyCap), or any other application of ours that links to this privacy notice</w:t>
      </w:r>
    </w:p>
    <w:p w14:paraId="04699C46" w14:textId="77777777" w:rsidR="00EA21C8" w:rsidRDefault="00EA21C8">
      <w:pPr>
        <w:pStyle w:val="BodyText"/>
        <w:spacing w:before="7"/>
        <w:rPr>
          <w:sz w:val="11"/>
        </w:rPr>
      </w:pPr>
    </w:p>
    <w:p w14:paraId="629CED3D" w14:textId="77777777" w:rsidR="00EA21C8" w:rsidRDefault="00000000">
      <w:pPr>
        <w:pStyle w:val="BodyText"/>
        <w:spacing w:before="96"/>
        <w:ind w:left="573"/>
      </w:pPr>
      <w:r>
        <w:rPr>
          <w:color w:val="585858"/>
        </w:rPr>
        <w:t>Engage with us in other related ways, including any sales, marketing, or events</w:t>
      </w:r>
    </w:p>
    <w:p w14:paraId="394625C3" w14:textId="77777777" w:rsidR="00EA21C8" w:rsidRDefault="00EA21C8">
      <w:pPr>
        <w:pStyle w:val="BodyText"/>
        <w:spacing w:before="11"/>
        <w:rPr>
          <w:sz w:val="20"/>
        </w:rPr>
      </w:pPr>
    </w:p>
    <w:p w14:paraId="53237332" w14:textId="77777777" w:rsidR="00EA21C8" w:rsidRDefault="00000000">
      <w:pPr>
        <w:pStyle w:val="BodyText"/>
        <w:spacing w:line="328" w:lineRule="auto"/>
        <w:ind w:left="113" w:right="210"/>
      </w:pPr>
      <w:r>
        <w:rPr>
          <w:b/>
          <w:color w:val="585858"/>
        </w:rPr>
        <w:t xml:space="preserve">Questions or concerns? </w:t>
      </w:r>
      <w:r>
        <w:rPr>
          <w:color w:val="585858"/>
        </w:rPr>
        <w:t xml:space="preserve">Reading this privacy notice will help you understand your privacy rights and choices. If you do not agree with our policies and practices, please do not use our Services. If you still have any questions or concerns, please contact us at </w:t>
      </w:r>
      <w:hyperlink r:id="rId7">
        <w:r>
          <w:rPr>
            <w:color w:val="585858"/>
          </w:rPr>
          <w:t>CopyCapService@gmail.com.</w:t>
        </w:r>
      </w:hyperlink>
    </w:p>
    <w:p w14:paraId="12071856" w14:textId="77777777" w:rsidR="00EA21C8" w:rsidRDefault="00EA21C8">
      <w:pPr>
        <w:pStyle w:val="BodyText"/>
        <w:rPr>
          <w:sz w:val="18"/>
        </w:rPr>
      </w:pPr>
    </w:p>
    <w:p w14:paraId="353D668C" w14:textId="77777777" w:rsidR="00EA21C8" w:rsidRDefault="00EA21C8">
      <w:pPr>
        <w:pStyle w:val="BodyText"/>
        <w:spacing w:before="2"/>
        <w:rPr>
          <w:sz w:val="24"/>
        </w:rPr>
      </w:pPr>
    </w:p>
    <w:p w14:paraId="0F93D165" w14:textId="77777777" w:rsidR="00EA21C8" w:rsidRDefault="00000000">
      <w:pPr>
        <w:pStyle w:val="Heading1"/>
        <w:ind w:left="113" w:firstLine="0"/>
      </w:pPr>
      <w:r>
        <w:t>SUMMARY OF KEY POINTS</w:t>
      </w:r>
    </w:p>
    <w:p w14:paraId="34D4BC93" w14:textId="77777777" w:rsidR="00EA21C8" w:rsidRDefault="00EA21C8">
      <w:pPr>
        <w:pStyle w:val="BodyText"/>
        <w:spacing w:before="9"/>
        <w:rPr>
          <w:b/>
          <w:sz w:val="27"/>
        </w:rPr>
      </w:pPr>
    </w:p>
    <w:p w14:paraId="605325AC" w14:textId="77777777" w:rsidR="00EA21C8" w:rsidRDefault="00000000">
      <w:pPr>
        <w:pStyle w:val="Heading4"/>
        <w:spacing w:line="345" w:lineRule="auto"/>
      </w:pPr>
      <w:r>
        <w:rPr>
          <w:color w:val="585858"/>
        </w:rPr>
        <w:t xml:space="preserve">This summary provides key points from our privacy notice, but you can find out more details about any of these topics by clicking the link following each key point or by using our table of contents below to find the section you are looking for. You can also click </w:t>
      </w:r>
      <w:r>
        <w:rPr>
          <w:color w:val="2F2FF1"/>
        </w:rPr>
        <w:t xml:space="preserve">here </w:t>
      </w:r>
      <w:r>
        <w:rPr>
          <w:color w:val="585858"/>
        </w:rPr>
        <w:t>to go directly to our table of contents.</w:t>
      </w:r>
    </w:p>
    <w:p w14:paraId="70D92241" w14:textId="77777777" w:rsidR="00EA21C8" w:rsidRDefault="00EA21C8">
      <w:pPr>
        <w:pStyle w:val="BodyText"/>
        <w:spacing w:before="10"/>
        <w:rPr>
          <w:b/>
          <w:i/>
          <w:sz w:val="19"/>
        </w:rPr>
      </w:pPr>
    </w:p>
    <w:p w14:paraId="55041198" w14:textId="77777777" w:rsidR="00EA21C8" w:rsidRDefault="00000000">
      <w:pPr>
        <w:pStyle w:val="BodyText"/>
        <w:spacing w:line="345" w:lineRule="auto"/>
        <w:ind w:left="113" w:right="210"/>
      </w:pPr>
      <w:r>
        <w:rPr>
          <w:b/>
          <w:color w:val="585858"/>
        </w:rPr>
        <w:t xml:space="preserve">What personal information do we process? </w:t>
      </w:r>
      <w:r>
        <w:rPr>
          <w:color w:val="585858"/>
        </w:rPr>
        <w:t xml:space="preserve">When you visit, use, or navigate our Services, we may process personal information depending on how you interact with CopyCap and the Services, the choices you make, and the products and features you use. Click </w:t>
      </w:r>
      <w:r>
        <w:rPr>
          <w:color w:val="2F2FF1"/>
        </w:rPr>
        <w:t xml:space="preserve">here </w:t>
      </w:r>
      <w:r>
        <w:rPr>
          <w:color w:val="585858"/>
        </w:rPr>
        <w:t>to learn more.</w:t>
      </w:r>
    </w:p>
    <w:p w14:paraId="1823E956" w14:textId="77777777" w:rsidR="00EA21C8" w:rsidRDefault="00EA21C8">
      <w:pPr>
        <w:pStyle w:val="BodyText"/>
        <w:spacing w:before="9"/>
        <w:rPr>
          <w:sz w:val="19"/>
        </w:rPr>
      </w:pPr>
    </w:p>
    <w:p w14:paraId="34BB380C" w14:textId="77777777" w:rsidR="00EA21C8" w:rsidRDefault="00000000">
      <w:pPr>
        <w:spacing w:before="1"/>
        <w:ind w:left="113"/>
        <w:rPr>
          <w:sz w:val="16"/>
        </w:rPr>
      </w:pPr>
      <w:r>
        <w:rPr>
          <w:b/>
          <w:color w:val="585858"/>
          <w:sz w:val="16"/>
        </w:rPr>
        <w:t xml:space="preserve">Do we process any sensitive personal information? </w:t>
      </w:r>
      <w:r>
        <w:rPr>
          <w:color w:val="585858"/>
          <w:sz w:val="16"/>
        </w:rPr>
        <w:t>We do not process sensitive personal information.</w:t>
      </w:r>
    </w:p>
    <w:p w14:paraId="0D61F9DB" w14:textId="77777777" w:rsidR="00EA21C8" w:rsidRDefault="00EA21C8">
      <w:pPr>
        <w:pStyle w:val="BodyText"/>
        <w:rPr>
          <w:sz w:val="18"/>
        </w:rPr>
      </w:pPr>
    </w:p>
    <w:p w14:paraId="02BB03B4" w14:textId="77777777" w:rsidR="00EA21C8" w:rsidRDefault="00000000">
      <w:pPr>
        <w:spacing w:before="114"/>
        <w:ind w:left="113"/>
        <w:rPr>
          <w:sz w:val="16"/>
        </w:rPr>
      </w:pPr>
      <w:r>
        <w:rPr>
          <w:b/>
          <w:color w:val="585858"/>
          <w:sz w:val="16"/>
        </w:rPr>
        <w:t xml:space="preserve">Do we receive any information from third parties? </w:t>
      </w:r>
      <w:r>
        <w:rPr>
          <w:color w:val="585858"/>
          <w:sz w:val="16"/>
        </w:rPr>
        <w:t>We do not receive any information from third parties.</w:t>
      </w:r>
    </w:p>
    <w:p w14:paraId="5B89CC42" w14:textId="77777777" w:rsidR="00EA21C8" w:rsidRDefault="00EA21C8">
      <w:pPr>
        <w:pStyle w:val="BodyText"/>
        <w:spacing w:before="11"/>
        <w:rPr>
          <w:sz w:val="26"/>
        </w:rPr>
      </w:pPr>
    </w:p>
    <w:p w14:paraId="506DDED6" w14:textId="77777777" w:rsidR="00EA21C8" w:rsidRDefault="00000000">
      <w:pPr>
        <w:pStyle w:val="BodyText"/>
        <w:spacing w:line="345" w:lineRule="auto"/>
        <w:ind w:left="113" w:right="210"/>
      </w:pPr>
      <w:r>
        <w:rPr>
          <w:b/>
          <w:color w:val="585858"/>
        </w:rPr>
        <w:t xml:space="preserve">How do we process your information? </w:t>
      </w:r>
      <w:r>
        <w:rPr>
          <w:color w:val="585858"/>
        </w:rPr>
        <w:t>We process your information to provide, improve, and administer our Services, communicate with you, for security and fraud prevention, and to comply with law. We may also process your information for other purposes with your consent. We process your information only when we have a valid legal reason to do so.</w:t>
      </w:r>
    </w:p>
    <w:p w14:paraId="220AA6F0" w14:textId="77777777" w:rsidR="00EA21C8" w:rsidRDefault="00000000">
      <w:pPr>
        <w:pStyle w:val="BodyText"/>
        <w:spacing w:line="171" w:lineRule="exact"/>
        <w:ind w:left="113"/>
      </w:pPr>
      <w:r>
        <w:rPr>
          <w:color w:val="585858"/>
        </w:rPr>
        <w:t xml:space="preserve">Click </w:t>
      </w:r>
      <w:r>
        <w:rPr>
          <w:color w:val="2F2FF1"/>
        </w:rPr>
        <w:t xml:space="preserve">here </w:t>
      </w:r>
      <w:r>
        <w:rPr>
          <w:color w:val="585858"/>
        </w:rPr>
        <w:t>to learn more.</w:t>
      </w:r>
    </w:p>
    <w:p w14:paraId="0DB30DF2" w14:textId="77777777" w:rsidR="00EA21C8" w:rsidRDefault="00EA21C8">
      <w:pPr>
        <w:pStyle w:val="BodyText"/>
        <w:rPr>
          <w:sz w:val="18"/>
        </w:rPr>
      </w:pPr>
    </w:p>
    <w:p w14:paraId="292ABEB4" w14:textId="77777777" w:rsidR="00EA21C8" w:rsidRDefault="00000000">
      <w:pPr>
        <w:spacing w:before="114" w:line="328" w:lineRule="auto"/>
        <w:ind w:left="113" w:right="210"/>
        <w:rPr>
          <w:sz w:val="16"/>
        </w:rPr>
      </w:pPr>
      <w:r>
        <w:rPr>
          <w:b/>
          <w:color w:val="585858"/>
          <w:sz w:val="16"/>
        </w:rPr>
        <w:t xml:space="preserve">In what situations and with which parties do we share personal information? </w:t>
      </w:r>
      <w:r>
        <w:rPr>
          <w:color w:val="585858"/>
          <w:sz w:val="16"/>
        </w:rPr>
        <w:t xml:space="preserve">We may share information in specific situations and with specific third parties. Click </w:t>
      </w:r>
      <w:r>
        <w:rPr>
          <w:color w:val="2F2FF1"/>
          <w:sz w:val="16"/>
        </w:rPr>
        <w:t xml:space="preserve">here </w:t>
      </w:r>
      <w:r>
        <w:rPr>
          <w:color w:val="585858"/>
          <w:sz w:val="16"/>
        </w:rPr>
        <w:t>to learn more.</w:t>
      </w:r>
    </w:p>
    <w:p w14:paraId="67E2C54C" w14:textId="77777777" w:rsidR="00EA21C8" w:rsidRDefault="00EA21C8">
      <w:pPr>
        <w:pStyle w:val="BodyText"/>
        <w:spacing w:before="1"/>
        <w:rPr>
          <w:sz w:val="22"/>
        </w:rPr>
      </w:pPr>
    </w:p>
    <w:p w14:paraId="01B7E083" w14:textId="77777777" w:rsidR="00EA21C8" w:rsidRDefault="00000000">
      <w:pPr>
        <w:pStyle w:val="BodyText"/>
        <w:spacing w:line="328" w:lineRule="auto"/>
        <w:ind w:left="113" w:right="478"/>
      </w:pPr>
      <w:r>
        <w:rPr>
          <w:b/>
          <w:color w:val="585858"/>
        </w:rPr>
        <w:t xml:space="preserve">What are your rights? </w:t>
      </w:r>
      <w:r>
        <w:rPr>
          <w:color w:val="585858"/>
        </w:rPr>
        <w:t xml:space="preserve">Depending on where you are located geographically, the applicable privacy law may mean you have certain rights regarding your personal information. Click </w:t>
      </w:r>
      <w:r>
        <w:rPr>
          <w:color w:val="2F2FF1"/>
        </w:rPr>
        <w:t xml:space="preserve">here </w:t>
      </w:r>
      <w:r>
        <w:rPr>
          <w:color w:val="585858"/>
        </w:rPr>
        <w:t>to learn more.</w:t>
      </w:r>
    </w:p>
    <w:p w14:paraId="062CA449" w14:textId="77777777" w:rsidR="00EA21C8" w:rsidRDefault="00EA21C8">
      <w:pPr>
        <w:spacing w:line="328" w:lineRule="auto"/>
        <w:sectPr w:rsidR="00EA21C8">
          <w:headerReference w:type="default" r:id="rId8"/>
          <w:footerReference w:type="default" r:id="rId9"/>
          <w:type w:val="continuous"/>
          <w:pgSz w:w="15840" w:h="12240" w:orient="landscape"/>
          <w:pgMar w:top="500" w:right="1600" w:bottom="480" w:left="960" w:header="274" w:footer="285" w:gutter="0"/>
          <w:pgNumType w:start="1"/>
          <w:cols w:space="720"/>
        </w:sectPr>
      </w:pPr>
    </w:p>
    <w:p w14:paraId="79A73BD1" w14:textId="5FA47992" w:rsidR="00EA21C8" w:rsidRDefault="008F40A8">
      <w:pPr>
        <w:pStyle w:val="BodyText"/>
        <w:spacing w:before="97" w:line="345" w:lineRule="auto"/>
        <w:ind w:left="113"/>
      </w:pPr>
      <w:r>
        <w:rPr>
          <w:noProof/>
        </w:rPr>
        <w:lastRenderedPageBreak/>
        <mc:AlternateContent>
          <mc:Choice Requires="wpg">
            <w:drawing>
              <wp:anchor distT="0" distB="0" distL="114300" distR="114300" simplePos="0" relativeHeight="15729152" behindDoc="0" locked="0" layoutInCell="1" allowOverlap="1" wp14:anchorId="279017ED" wp14:editId="4381A505">
                <wp:simplePos x="0" y="0"/>
                <wp:positionH relativeFrom="page">
                  <wp:posOffset>368300</wp:posOffset>
                </wp:positionH>
                <wp:positionV relativeFrom="page">
                  <wp:posOffset>368300</wp:posOffset>
                </wp:positionV>
                <wp:extent cx="7620" cy="7044690"/>
                <wp:effectExtent l="0" t="0" r="0" b="0"/>
                <wp:wrapNone/>
                <wp:docPr id="82"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580" y="580"/>
                          <a:chExt cx="12" cy="11094"/>
                        </a:xfrm>
                      </wpg:grpSpPr>
                      <wps:wsp>
                        <wps:cNvPr id="83" name="Rectangle 81"/>
                        <wps:cNvSpPr>
                          <a:spLocks noChangeArrowheads="1"/>
                        </wps:cNvSpPr>
                        <wps:spPr bwMode="auto">
                          <a:xfrm>
                            <a:off x="580"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4" name="Rectangle 80"/>
                        <wps:cNvSpPr>
                          <a:spLocks noChangeArrowheads="1"/>
                        </wps:cNvSpPr>
                        <wps:spPr bwMode="auto">
                          <a:xfrm>
                            <a:off x="580"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32509D" id="Group 79" o:spid="_x0000_s1026" style="position:absolute;margin-left:29pt;margin-top:29pt;width:.6pt;height:554.7pt;z-index:15729152;mso-position-horizontal-relative:page;mso-position-vertical-relative:page" coordorigin="580,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">
                <v:rect id="Rectangle 81" o:spid="_x0000_s1027"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" fillcolor="#00327b" stroked="f">
                  <v:fill opacity="3341f"/>
                </v:rect>
                <v:rect id="Rectangle 80" o:spid="_x0000_s1028"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" fillcolor="#ebecf4" stroked="f"/>
                <w10:wrap anchorx="page" anchory="page"/>
              </v:group>
            </w:pict>
          </mc:Fallback>
        </mc:AlternateContent>
      </w:r>
      <w:r>
        <w:rPr>
          <w:noProof/>
        </w:rPr>
        <mc:AlternateContent>
          <mc:Choice Requires="wpg">
            <w:drawing>
              <wp:anchor distT="0" distB="0" distL="114300" distR="114300" simplePos="0" relativeHeight="15729664" behindDoc="0" locked="0" layoutInCell="1" allowOverlap="1" wp14:anchorId="5DF29C3D" wp14:editId="371D833F">
                <wp:simplePos x="0" y="0"/>
                <wp:positionH relativeFrom="page">
                  <wp:posOffset>9695815</wp:posOffset>
                </wp:positionH>
                <wp:positionV relativeFrom="page">
                  <wp:posOffset>368300</wp:posOffset>
                </wp:positionV>
                <wp:extent cx="7620" cy="7044690"/>
                <wp:effectExtent l="0" t="0" r="0" b="0"/>
                <wp:wrapNone/>
                <wp:docPr id="79" name="Group 7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80" name="Rectangle 78"/>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81" name="Rectangle 77"/>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DF051C8" id="Group 76" o:spid="_x0000_s1026" style="position:absolute;margin-left:763.45pt;margin-top:29pt;width:.6pt;height:554.7pt;z-index:15729664;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">
                <v:rect id="Rectangle 78"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" fillcolor="#00327b" stroked="f">
                  <v:fill opacity="3341f"/>
                </v:rect>
                <v:rect id="Rectangle 77"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" fillcolor="#ebecf4" stroked="f"/>
                <w10:wrap anchorx="page" anchory="page"/>
              </v:group>
            </w:pict>
          </mc:Fallback>
        </mc:AlternateContent>
      </w:r>
      <w:r>
        <w:rPr>
          <w:b/>
          <w:color w:val="585858"/>
        </w:rPr>
        <w:t xml:space="preserve">How do you exercise your rights? </w:t>
      </w:r>
      <w:r>
        <w:rPr>
          <w:color w:val="585858"/>
        </w:rPr>
        <w:t>The easiest way to exercise your rights is by filling out our data subject request form available here: In app service, or by contacting us. We will consider and act upon any request in accordance with applicable data protection laws.</w:t>
      </w:r>
    </w:p>
    <w:p w14:paraId="1FAEB3B5" w14:textId="77777777" w:rsidR="00EA21C8" w:rsidRDefault="00EA21C8">
      <w:pPr>
        <w:pStyle w:val="BodyText"/>
        <w:spacing w:before="9"/>
        <w:rPr>
          <w:sz w:val="19"/>
        </w:rPr>
      </w:pPr>
    </w:p>
    <w:p w14:paraId="0C30FBF3" w14:textId="77777777" w:rsidR="00EA21C8" w:rsidRDefault="00000000">
      <w:pPr>
        <w:pStyle w:val="BodyText"/>
        <w:ind w:left="113"/>
      </w:pPr>
      <w:r>
        <w:rPr>
          <w:color w:val="585858"/>
        </w:rPr>
        <w:t xml:space="preserve">Want to learn more about what CopyCap does with any information we collect? Click </w:t>
      </w:r>
      <w:r>
        <w:rPr>
          <w:color w:val="2F2FF1"/>
        </w:rPr>
        <w:t xml:space="preserve">here </w:t>
      </w:r>
      <w:r>
        <w:rPr>
          <w:color w:val="585858"/>
        </w:rPr>
        <w:t>to review the notice in full.</w:t>
      </w:r>
    </w:p>
    <w:p w14:paraId="4E3E60E9" w14:textId="77777777" w:rsidR="00EA21C8" w:rsidRDefault="00EA21C8">
      <w:pPr>
        <w:pStyle w:val="BodyText"/>
        <w:rPr>
          <w:sz w:val="18"/>
        </w:rPr>
      </w:pPr>
    </w:p>
    <w:p w14:paraId="4A1896FF" w14:textId="77777777" w:rsidR="00EA21C8" w:rsidRDefault="00EA21C8">
      <w:pPr>
        <w:pStyle w:val="BodyText"/>
        <w:rPr>
          <w:sz w:val="18"/>
        </w:rPr>
      </w:pPr>
    </w:p>
    <w:p w14:paraId="2C659200" w14:textId="77777777" w:rsidR="00EA21C8" w:rsidRDefault="00000000">
      <w:pPr>
        <w:pStyle w:val="Heading1"/>
        <w:spacing w:before="138"/>
        <w:ind w:left="113" w:firstLine="0"/>
      </w:pPr>
      <w:r>
        <w:t>TABLE OF CONTENTS</w:t>
      </w:r>
    </w:p>
    <w:p w14:paraId="4F9EC9EA" w14:textId="77777777" w:rsidR="00EA21C8" w:rsidRDefault="00EA21C8">
      <w:pPr>
        <w:pStyle w:val="BodyText"/>
        <w:spacing w:before="10"/>
        <w:rPr>
          <w:b/>
          <w:sz w:val="27"/>
        </w:rPr>
      </w:pPr>
    </w:p>
    <w:p w14:paraId="19B4ED87" w14:textId="77777777" w:rsidR="00EA21C8" w:rsidRDefault="00000000">
      <w:pPr>
        <w:pStyle w:val="ListParagraph"/>
        <w:numPr>
          <w:ilvl w:val="0"/>
          <w:numId w:val="2"/>
        </w:numPr>
        <w:tabs>
          <w:tab w:val="left" w:pos="293"/>
        </w:tabs>
        <w:ind w:hanging="180"/>
        <w:rPr>
          <w:sz w:val="16"/>
        </w:rPr>
      </w:pPr>
      <w:r>
        <w:rPr>
          <w:color w:val="2F2FF1"/>
          <w:spacing w:val="-3"/>
          <w:sz w:val="16"/>
        </w:rPr>
        <w:t xml:space="preserve">WHAT </w:t>
      </w:r>
      <w:r>
        <w:rPr>
          <w:color w:val="2F2FF1"/>
          <w:sz w:val="16"/>
        </w:rPr>
        <w:t>INFORMATION DO WE</w:t>
      </w:r>
      <w:r>
        <w:rPr>
          <w:color w:val="2F2FF1"/>
          <w:spacing w:val="3"/>
          <w:sz w:val="16"/>
        </w:rPr>
        <w:t xml:space="preserve"> </w:t>
      </w:r>
      <w:r>
        <w:rPr>
          <w:color w:val="2F2FF1"/>
          <w:sz w:val="16"/>
        </w:rPr>
        <w:t>COLLECT?</w:t>
      </w:r>
    </w:p>
    <w:p w14:paraId="4D090D83" w14:textId="77777777" w:rsidR="00EA21C8" w:rsidRDefault="00000000">
      <w:pPr>
        <w:pStyle w:val="ListParagraph"/>
        <w:numPr>
          <w:ilvl w:val="0"/>
          <w:numId w:val="2"/>
        </w:numPr>
        <w:tabs>
          <w:tab w:val="left" w:pos="293"/>
        </w:tabs>
        <w:spacing w:before="80"/>
        <w:ind w:hanging="180"/>
        <w:rPr>
          <w:sz w:val="16"/>
        </w:rPr>
      </w:pPr>
      <w:r>
        <w:rPr>
          <w:color w:val="2F2FF1"/>
          <w:sz w:val="16"/>
        </w:rPr>
        <w:t>HOW DO WE PROCESS YOUR INFORMATION?</w:t>
      </w:r>
    </w:p>
    <w:p w14:paraId="6F5840A4" w14:textId="77777777" w:rsidR="00EA21C8" w:rsidRDefault="00000000">
      <w:pPr>
        <w:pStyle w:val="ListParagraph"/>
        <w:numPr>
          <w:ilvl w:val="0"/>
          <w:numId w:val="2"/>
        </w:numPr>
        <w:tabs>
          <w:tab w:val="left" w:pos="293"/>
        </w:tabs>
        <w:spacing w:before="69"/>
        <w:ind w:hanging="180"/>
        <w:rPr>
          <w:sz w:val="16"/>
        </w:rPr>
      </w:pPr>
      <w:r>
        <w:rPr>
          <w:color w:val="2F2FF1"/>
          <w:spacing w:val="-3"/>
          <w:sz w:val="16"/>
        </w:rPr>
        <w:t xml:space="preserve">WHAT </w:t>
      </w:r>
      <w:r>
        <w:rPr>
          <w:color w:val="2F2FF1"/>
          <w:sz w:val="16"/>
        </w:rPr>
        <w:t xml:space="preserve">LEGAL BASES DO WE </w:t>
      </w:r>
      <w:r>
        <w:rPr>
          <w:color w:val="2F2FF1"/>
          <w:spacing w:val="-3"/>
          <w:sz w:val="16"/>
        </w:rPr>
        <w:t xml:space="preserve">RELY </w:t>
      </w:r>
      <w:r>
        <w:rPr>
          <w:color w:val="2F2FF1"/>
          <w:sz w:val="16"/>
        </w:rPr>
        <w:t>ON TO PROCESS YOUR PERSONAL</w:t>
      </w:r>
      <w:r>
        <w:rPr>
          <w:color w:val="2F2FF1"/>
          <w:spacing w:val="7"/>
          <w:sz w:val="16"/>
        </w:rPr>
        <w:t xml:space="preserve"> </w:t>
      </w:r>
      <w:r>
        <w:rPr>
          <w:color w:val="2F2FF1"/>
          <w:sz w:val="16"/>
        </w:rPr>
        <w:t>INFORMATION?</w:t>
      </w:r>
    </w:p>
    <w:p w14:paraId="27B4BC8E" w14:textId="77777777" w:rsidR="00EA21C8" w:rsidRDefault="00000000">
      <w:pPr>
        <w:pStyle w:val="ListParagraph"/>
        <w:numPr>
          <w:ilvl w:val="0"/>
          <w:numId w:val="2"/>
        </w:numPr>
        <w:tabs>
          <w:tab w:val="left" w:pos="293"/>
        </w:tabs>
        <w:spacing w:before="80"/>
        <w:ind w:hanging="180"/>
        <w:rPr>
          <w:sz w:val="16"/>
        </w:rPr>
      </w:pPr>
      <w:r>
        <w:rPr>
          <w:color w:val="2F2FF1"/>
          <w:sz w:val="16"/>
        </w:rPr>
        <w:t>WHEN AND WITH WHOM DO WE SHARE YOUR PERSONAL INFORMATION?</w:t>
      </w:r>
    </w:p>
    <w:p w14:paraId="5BB2597E" w14:textId="77777777" w:rsidR="00EA21C8" w:rsidRDefault="00000000">
      <w:pPr>
        <w:pStyle w:val="ListParagraph"/>
        <w:numPr>
          <w:ilvl w:val="0"/>
          <w:numId w:val="2"/>
        </w:numPr>
        <w:tabs>
          <w:tab w:val="left" w:pos="293"/>
        </w:tabs>
        <w:spacing w:before="69"/>
        <w:ind w:hanging="180"/>
        <w:rPr>
          <w:sz w:val="16"/>
        </w:rPr>
      </w:pPr>
      <w:r>
        <w:rPr>
          <w:color w:val="2F2FF1"/>
          <w:sz w:val="16"/>
        </w:rPr>
        <w:t>HOW LONG DO WE KEEP YOUR INFORMATION?</w:t>
      </w:r>
    </w:p>
    <w:p w14:paraId="642022AB" w14:textId="77777777" w:rsidR="00EA21C8" w:rsidRDefault="00000000">
      <w:pPr>
        <w:pStyle w:val="ListParagraph"/>
        <w:numPr>
          <w:ilvl w:val="0"/>
          <w:numId w:val="2"/>
        </w:numPr>
        <w:tabs>
          <w:tab w:val="left" w:pos="293"/>
        </w:tabs>
        <w:spacing w:before="80"/>
        <w:ind w:hanging="180"/>
        <w:rPr>
          <w:sz w:val="16"/>
        </w:rPr>
      </w:pPr>
      <w:r>
        <w:rPr>
          <w:color w:val="2F2FF1"/>
          <w:spacing w:val="-3"/>
          <w:sz w:val="16"/>
        </w:rPr>
        <w:t xml:space="preserve">WHAT </w:t>
      </w:r>
      <w:r>
        <w:rPr>
          <w:color w:val="2F2FF1"/>
          <w:sz w:val="16"/>
        </w:rPr>
        <w:t>ARE YOUR PRIVACY</w:t>
      </w:r>
      <w:r>
        <w:rPr>
          <w:color w:val="2F2FF1"/>
          <w:spacing w:val="3"/>
          <w:sz w:val="16"/>
        </w:rPr>
        <w:t xml:space="preserve"> </w:t>
      </w:r>
      <w:r>
        <w:rPr>
          <w:color w:val="2F2FF1"/>
          <w:sz w:val="16"/>
        </w:rPr>
        <w:t>RIGHTS?</w:t>
      </w:r>
    </w:p>
    <w:p w14:paraId="3FDEE98A" w14:textId="77777777" w:rsidR="00EA21C8" w:rsidRDefault="00000000">
      <w:pPr>
        <w:pStyle w:val="ListParagraph"/>
        <w:numPr>
          <w:ilvl w:val="0"/>
          <w:numId w:val="2"/>
        </w:numPr>
        <w:tabs>
          <w:tab w:val="left" w:pos="293"/>
        </w:tabs>
        <w:spacing w:before="69"/>
        <w:ind w:hanging="180"/>
        <w:rPr>
          <w:sz w:val="16"/>
        </w:rPr>
      </w:pPr>
      <w:r>
        <w:rPr>
          <w:color w:val="2F2FF1"/>
          <w:sz w:val="16"/>
        </w:rPr>
        <w:t>CONTROLS FOR DO-NOT-TRACK</w:t>
      </w:r>
      <w:r>
        <w:rPr>
          <w:color w:val="2F2FF1"/>
          <w:spacing w:val="-1"/>
          <w:sz w:val="16"/>
        </w:rPr>
        <w:t xml:space="preserve"> </w:t>
      </w:r>
      <w:r>
        <w:rPr>
          <w:color w:val="2F2FF1"/>
          <w:sz w:val="16"/>
        </w:rPr>
        <w:t>FEATURES</w:t>
      </w:r>
    </w:p>
    <w:p w14:paraId="65B230CB" w14:textId="77777777" w:rsidR="00EA21C8" w:rsidRDefault="00000000">
      <w:pPr>
        <w:pStyle w:val="ListParagraph"/>
        <w:numPr>
          <w:ilvl w:val="0"/>
          <w:numId w:val="2"/>
        </w:numPr>
        <w:tabs>
          <w:tab w:val="left" w:pos="293"/>
        </w:tabs>
        <w:spacing w:before="80"/>
        <w:ind w:hanging="180"/>
        <w:rPr>
          <w:sz w:val="16"/>
        </w:rPr>
      </w:pPr>
      <w:r>
        <w:rPr>
          <w:color w:val="2F2FF1"/>
          <w:sz w:val="16"/>
        </w:rPr>
        <w:t xml:space="preserve">DO CALIFORNIA RESIDENTS </w:t>
      </w:r>
      <w:r>
        <w:rPr>
          <w:color w:val="2F2FF1"/>
          <w:spacing w:val="-3"/>
          <w:sz w:val="16"/>
        </w:rPr>
        <w:t xml:space="preserve">HAVE </w:t>
      </w:r>
      <w:r>
        <w:rPr>
          <w:color w:val="2F2FF1"/>
          <w:sz w:val="16"/>
        </w:rPr>
        <w:t>SPECIFIC PRIVACY</w:t>
      </w:r>
      <w:r>
        <w:rPr>
          <w:color w:val="2F2FF1"/>
          <w:spacing w:val="3"/>
          <w:sz w:val="16"/>
        </w:rPr>
        <w:t xml:space="preserve"> </w:t>
      </w:r>
      <w:r>
        <w:rPr>
          <w:color w:val="2F2FF1"/>
          <w:sz w:val="16"/>
        </w:rPr>
        <w:t>RIGHTS?</w:t>
      </w:r>
    </w:p>
    <w:p w14:paraId="0006B78A" w14:textId="77777777" w:rsidR="00EA21C8" w:rsidRDefault="00000000">
      <w:pPr>
        <w:pStyle w:val="ListParagraph"/>
        <w:numPr>
          <w:ilvl w:val="0"/>
          <w:numId w:val="2"/>
        </w:numPr>
        <w:tabs>
          <w:tab w:val="left" w:pos="293"/>
        </w:tabs>
        <w:spacing w:before="68"/>
        <w:ind w:hanging="180"/>
        <w:rPr>
          <w:sz w:val="16"/>
        </w:rPr>
      </w:pPr>
      <w:r>
        <w:rPr>
          <w:color w:val="2F2FF1"/>
          <w:sz w:val="16"/>
        </w:rPr>
        <w:t>DO WE MAKE UPDATES TO THIS</w:t>
      </w:r>
      <w:r>
        <w:rPr>
          <w:color w:val="2F2FF1"/>
          <w:spacing w:val="-1"/>
          <w:sz w:val="16"/>
        </w:rPr>
        <w:t xml:space="preserve"> </w:t>
      </w:r>
      <w:r>
        <w:rPr>
          <w:color w:val="2F2FF1"/>
          <w:sz w:val="16"/>
        </w:rPr>
        <w:t>NOTICE?</w:t>
      </w:r>
    </w:p>
    <w:p w14:paraId="1CBBC9CE" w14:textId="77777777" w:rsidR="00EA21C8" w:rsidRDefault="00000000">
      <w:pPr>
        <w:pStyle w:val="ListParagraph"/>
        <w:numPr>
          <w:ilvl w:val="0"/>
          <w:numId w:val="2"/>
        </w:numPr>
        <w:tabs>
          <w:tab w:val="left" w:pos="382"/>
        </w:tabs>
        <w:spacing w:before="69"/>
        <w:ind w:left="382" w:hanging="269"/>
        <w:rPr>
          <w:sz w:val="16"/>
        </w:rPr>
      </w:pPr>
      <w:r>
        <w:rPr>
          <w:color w:val="2F2FF1"/>
          <w:sz w:val="16"/>
        </w:rPr>
        <w:t>HOW CAN YOU CONTACT US ABOUT THIS NOTICE?</w:t>
      </w:r>
    </w:p>
    <w:p w14:paraId="6B399ECE" w14:textId="77777777" w:rsidR="00EA21C8" w:rsidRDefault="00000000">
      <w:pPr>
        <w:pStyle w:val="ListParagraph"/>
        <w:numPr>
          <w:ilvl w:val="0"/>
          <w:numId w:val="2"/>
        </w:numPr>
        <w:tabs>
          <w:tab w:val="left" w:pos="371"/>
        </w:tabs>
        <w:spacing w:before="57"/>
        <w:ind w:left="370" w:hanging="258"/>
        <w:rPr>
          <w:sz w:val="16"/>
        </w:rPr>
      </w:pPr>
      <w:r>
        <w:rPr>
          <w:color w:val="2F2FF1"/>
          <w:sz w:val="16"/>
        </w:rPr>
        <w:t xml:space="preserve">HOW CAN YOU REVIEW, UPDATE, OR DELETE THE </w:t>
      </w:r>
      <w:r>
        <w:rPr>
          <w:color w:val="2F2FF1"/>
          <w:spacing w:val="-6"/>
          <w:sz w:val="16"/>
        </w:rPr>
        <w:t xml:space="preserve">DATA </w:t>
      </w:r>
      <w:r>
        <w:rPr>
          <w:color w:val="2F2FF1"/>
          <w:sz w:val="16"/>
        </w:rPr>
        <w:t>WE COLLECT FROM</w:t>
      </w:r>
      <w:r>
        <w:rPr>
          <w:color w:val="2F2FF1"/>
          <w:spacing w:val="6"/>
          <w:sz w:val="16"/>
        </w:rPr>
        <w:t xml:space="preserve"> </w:t>
      </w:r>
      <w:r>
        <w:rPr>
          <w:color w:val="2F2FF1"/>
          <w:sz w:val="16"/>
        </w:rPr>
        <w:t>YOU?</w:t>
      </w:r>
    </w:p>
    <w:p w14:paraId="1C8E2A71" w14:textId="77777777" w:rsidR="00EA21C8" w:rsidRDefault="00EA21C8">
      <w:pPr>
        <w:pStyle w:val="BodyText"/>
        <w:spacing w:before="1"/>
        <w:rPr>
          <w:sz w:val="26"/>
        </w:rPr>
      </w:pPr>
    </w:p>
    <w:p w14:paraId="14FEF038" w14:textId="31549BE0" w:rsidR="00EA21C8" w:rsidRDefault="00000000">
      <w:pPr>
        <w:pStyle w:val="Heading1"/>
        <w:numPr>
          <w:ilvl w:val="0"/>
          <w:numId w:val="1"/>
        </w:numPr>
        <w:tabs>
          <w:tab w:val="left" w:pos="357"/>
        </w:tabs>
        <w:ind w:hanging="244"/>
      </w:pPr>
      <w:r>
        <w:rPr>
          <w:spacing w:val="-5"/>
        </w:rPr>
        <w:t xml:space="preserve">WHAT </w:t>
      </w:r>
      <w:r>
        <w:t>INFORMATION DO WE</w:t>
      </w:r>
      <w:r>
        <w:rPr>
          <w:spacing w:val="-1"/>
        </w:rPr>
        <w:t xml:space="preserve"> </w:t>
      </w:r>
      <w:r>
        <w:t>COLLECT?</w:t>
      </w:r>
    </w:p>
    <w:p w14:paraId="15ECABAE" w14:textId="77777777" w:rsidR="00025D4D" w:rsidRDefault="00025D4D" w:rsidP="00025D4D">
      <w:pPr>
        <w:pStyle w:val="Heading1"/>
        <w:tabs>
          <w:tab w:val="left" w:pos="357"/>
        </w:tabs>
      </w:pPr>
    </w:p>
    <w:p w14:paraId="6211036C" w14:textId="3BCCA82D" w:rsidR="00671F0C" w:rsidRDefault="00671F0C" w:rsidP="00671F0C">
      <w:pPr>
        <w:pStyle w:val="Heading1"/>
        <w:tabs>
          <w:tab w:val="left" w:pos="357"/>
        </w:tabs>
        <w:ind w:firstLine="0"/>
      </w:pPr>
      <w:r>
        <w:t>Please notice that as long as Copy</w:t>
      </w:r>
      <w:r w:rsidR="0028300F">
        <w:t>C</w:t>
      </w:r>
      <w:r>
        <w:t xml:space="preserve">ap is </w:t>
      </w:r>
      <w:r w:rsidR="0035094C">
        <w:t>not in the final stage,</w:t>
      </w:r>
      <w:r w:rsidR="00025D4D">
        <w:t xml:space="preserve"> and you are not informed about the secure release</w:t>
      </w:r>
      <w:r>
        <w:t>, to prevent any type of data leak</w:t>
      </w:r>
      <w:r w:rsidR="00025D4D">
        <w:t>,</w:t>
      </w:r>
      <w:r>
        <w:t xml:space="preserve"> DO NOT store your </w:t>
      </w:r>
      <w:r w:rsidR="00025D4D" w:rsidRPr="00025D4D">
        <w:t xml:space="preserve">sensitive information </w:t>
      </w:r>
      <w:r>
        <w:t xml:space="preserve">on your </w:t>
      </w:r>
      <w:r w:rsidR="00025D4D">
        <w:t>online account</w:t>
      </w:r>
      <w:r>
        <w:t>.</w:t>
      </w:r>
    </w:p>
    <w:p w14:paraId="13524C8B" w14:textId="77777777" w:rsidR="00EA21C8" w:rsidRDefault="00EA21C8">
      <w:pPr>
        <w:pStyle w:val="BodyText"/>
        <w:spacing w:before="4"/>
        <w:rPr>
          <w:b/>
          <w:sz w:val="27"/>
        </w:rPr>
      </w:pPr>
    </w:p>
    <w:p w14:paraId="574F2CD0" w14:textId="77777777" w:rsidR="00EA21C8" w:rsidRDefault="00000000">
      <w:pPr>
        <w:pStyle w:val="Heading2"/>
      </w:pPr>
      <w:r>
        <w:rPr>
          <w:w w:val="105"/>
        </w:rPr>
        <w:t>Personal information you disclose to us</w:t>
      </w:r>
    </w:p>
    <w:p w14:paraId="137709DF" w14:textId="77777777" w:rsidR="00EA21C8" w:rsidRDefault="00EA21C8">
      <w:pPr>
        <w:pStyle w:val="BodyText"/>
        <w:spacing w:before="5"/>
        <w:rPr>
          <w:b/>
          <w:sz w:val="28"/>
        </w:rPr>
      </w:pPr>
    </w:p>
    <w:p w14:paraId="58C26F7A" w14:textId="77777777" w:rsidR="00EA21C8" w:rsidRDefault="00000000">
      <w:pPr>
        <w:ind w:left="113"/>
        <w:rPr>
          <w:i/>
          <w:sz w:val="16"/>
        </w:rPr>
      </w:pPr>
      <w:r>
        <w:rPr>
          <w:b/>
          <w:i/>
          <w:color w:val="585858"/>
          <w:sz w:val="16"/>
        </w:rPr>
        <w:t xml:space="preserve">In Short: </w:t>
      </w:r>
      <w:r>
        <w:rPr>
          <w:i/>
          <w:color w:val="585858"/>
          <w:sz w:val="16"/>
        </w:rPr>
        <w:t>We collect personal information that you provide to us.</w:t>
      </w:r>
    </w:p>
    <w:p w14:paraId="363B6F64" w14:textId="77777777" w:rsidR="00EA21C8" w:rsidRDefault="00EA21C8">
      <w:pPr>
        <w:pStyle w:val="BodyText"/>
        <w:spacing w:before="10"/>
        <w:rPr>
          <w:i/>
          <w:sz w:val="26"/>
        </w:rPr>
      </w:pPr>
    </w:p>
    <w:p w14:paraId="212D2187" w14:textId="77777777" w:rsidR="00EA21C8" w:rsidRDefault="00000000">
      <w:pPr>
        <w:pStyle w:val="BodyText"/>
        <w:spacing w:before="1" w:line="345" w:lineRule="auto"/>
        <w:ind w:left="113"/>
      </w:pPr>
      <w:r>
        <w:rPr>
          <w:color w:val="585858"/>
        </w:rPr>
        <w:t>We collect personal information that you voluntarily provide to us when you register on the Services, express an interest in obtaining information about us or our products and Services, when you participate in activities on the Services, or otherwise when you contact us.</w:t>
      </w:r>
    </w:p>
    <w:p w14:paraId="5B6BF57C" w14:textId="77777777" w:rsidR="00EA21C8" w:rsidRDefault="00EA21C8">
      <w:pPr>
        <w:pStyle w:val="BodyText"/>
        <w:spacing w:before="9"/>
        <w:rPr>
          <w:sz w:val="19"/>
        </w:rPr>
      </w:pPr>
    </w:p>
    <w:p w14:paraId="57B56DC9" w14:textId="77777777" w:rsidR="00EA21C8" w:rsidRDefault="00000000">
      <w:pPr>
        <w:pStyle w:val="BodyText"/>
        <w:spacing w:line="345" w:lineRule="auto"/>
        <w:ind w:left="113"/>
      </w:pPr>
      <w:r>
        <w:rPr>
          <w:b/>
          <w:color w:val="585858"/>
        </w:rPr>
        <w:t xml:space="preserve">Personal Information Provided by You. </w:t>
      </w:r>
      <w:r>
        <w:rPr>
          <w:color w:val="585858"/>
        </w:rPr>
        <w:t>The personal information that we collect depends on the context of your interactions with us and the Services, the choices you make, and the products and features you use. The personal information we collect may include the following:</w:t>
      </w:r>
    </w:p>
    <w:p w14:paraId="6641ACC1" w14:textId="34935507" w:rsidR="00EA21C8" w:rsidRDefault="008F40A8">
      <w:pPr>
        <w:pStyle w:val="BodyText"/>
        <w:spacing w:before="148"/>
        <w:ind w:left="573"/>
      </w:pPr>
      <w:r>
        <w:rPr>
          <w:noProof/>
        </w:rPr>
        <mc:AlternateContent>
          <mc:Choice Requires="wps">
            <w:drawing>
              <wp:anchor distT="0" distB="0" distL="114300" distR="114300" simplePos="0" relativeHeight="15730176" behindDoc="0" locked="0" layoutInCell="1" allowOverlap="1" wp14:anchorId="3F60B264" wp14:editId="772A8092">
                <wp:simplePos x="0" y="0"/>
                <wp:positionH relativeFrom="page">
                  <wp:posOffset>864235</wp:posOffset>
                </wp:positionH>
                <wp:positionV relativeFrom="paragraph">
                  <wp:posOffset>145415</wp:posOffset>
                </wp:positionV>
                <wp:extent cx="29210" cy="29210"/>
                <wp:effectExtent l="0" t="0" r="0" b="0"/>
                <wp:wrapNone/>
                <wp:docPr id="78" name="Rectangle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D0BBA9D" id="Rectangle 75" o:spid="_x0000_s1026" style="position:absolute;margin-left:68.05pt;margin-top:11.45pt;width:2.3pt;height:2.3pt;z-index:15730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" fillcolor="#2e3340" stroked="f">
                <w10:wrap anchorx="page"/>
              </v:rect>
            </w:pict>
          </mc:Fallback>
        </mc:AlternateContent>
      </w:r>
      <w:r>
        <w:rPr>
          <w:color w:val="585858"/>
        </w:rPr>
        <w:t>email addresses</w:t>
      </w:r>
    </w:p>
    <w:p w14:paraId="008D682C" w14:textId="77777777" w:rsidR="00EA21C8" w:rsidRDefault="00EA21C8">
      <w:pPr>
        <w:pStyle w:val="BodyText"/>
        <w:spacing w:before="7"/>
        <w:rPr>
          <w:sz w:val="12"/>
        </w:rPr>
      </w:pPr>
    </w:p>
    <w:p w14:paraId="4BE1FD5B" w14:textId="2F846F7B" w:rsidR="00EA21C8" w:rsidRDefault="008F40A8">
      <w:pPr>
        <w:pStyle w:val="BodyText"/>
        <w:spacing w:before="96"/>
        <w:ind w:left="573"/>
      </w:pPr>
      <w:r>
        <w:rPr>
          <w:noProof/>
        </w:rPr>
        <mc:AlternateContent>
          <mc:Choice Requires="wps">
            <w:drawing>
              <wp:anchor distT="0" distB="0" distL="114300" distR="114300" simplePos="0" relativeHeight="15730688" behindDoc="0" locked="0" layoutInCell="1" allowOverlap="1" wp14:anchorId="7BA8852F" wp14:editId="7FB3CB1F">
                <wp:simplePos x="0" y="0"/>
                <wp:positionH relativeFrom="page">
                  <wp:posOffset>864235</wp:posOffset>
                </wp:positionH>
                <wp:positionV relativeFrom="paragraph">
                  <wp:posOffset>112395</wp:posOffset>
                </wp:positionV>
                <wp:extent cx="29210" cy="29210"/>
                <wp:effectExtent l="0" t="0" r="0" b="0"/>
                <wp:wrapNone/>
                <wp:docPr id="77" name="Rectangle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988E8" id="Rectangle 74" o:spid="_x0000_s1026" style="position:absolute;margin-left:68.05pt;margin-top:8.85pt;width:2.3pt;height:2.3pt;z-index:157306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passwords</w:t>
      </w:r>
    </w:p>
    <w:p w14:paraId="37C16DB1" w14:textId="77777777" w:rsidR="00EA21C8" w:rsidRDefault="00EA21C8">
      <w:pPr>
        <w:pStyle w:val="BodyText"/>
        <w:spacing w:before="7"/>
        <w:rPr>
          <w:sz w:val="11"/>
        </w:rPr>
      </w:pPr>
    </w:p>
    <w:p w14:paraId="1299F83E" w14:textId="10947483" w:rsidR="00EA21C8" w:rsidRDefault="008F40A8">
      <w:pPr>
        <w:pStyle w:val="BodyText"/>
        <w:spacing w:before="96"/>
        <w:ind w:left="573"/>
      </w:pPr>
      <w:r>
        <w:rPr>
          <w:noProof/>
        </w:rPr>
        <mc:AlternateContent>
          <mc:Choice Requires="wps">
            <w:drawing>
              <wp:anchor distT="0" distB="0" distL="114300" distR="114300" simplePos="0" relativeHeight="15731200" behindDoc="0" locked="0" layoutInCell="1" allowOverlap="1" wp14:anchorId="0B0A5AA2" wp14:editId="51785652">
                <wp:simplePos x="0" y="0"/>
                <wp:positionH relativeFrom="page">
                  <wp:posOffset>864235</wp:posOffset>
                </wp:positionH>
                <wp:positionV relativeFrom="paragraph">
                  <wp:posOffset>112395</wp:posOffset>
                </wp:positionV>
                <wp:extent cx="29210" cy="29210"/>
                <wp:effectExtent l="0" t="0" r="0" b="0"/>
                <wp:wrapNone/>
                <wp:docPr id="76" name="Rectangl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C5D0CC" id="Rectangle 73" o:spid="_x0000_s1026" style="position:absolute;margin-left:68.05pt;margin-top:8.85pt;width:2.3pt;height:2.3pt;z-index:15731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names</w:t>
      </w:r>
    </w:p>
    <w:p w14:paraId="37D52D4D" w14:textId="77777777" w:rsidR="00EA21C8" w:rsidRDefault="00EA21C8">
      <w:pPr>
        <w:pStyle w:val="BodyText"/>
        <w:spacing w:before="11"/>
        <w:rPr>
          <w:sz w:val="20"/>
        </w:rPr>
      </w:pPr>
    </w:p>
    <w:p w14:paraId="0837C775" w14:textId="77777777" w:rsidR="00EA21C8" w:rsidRDefault="00000000">
      <w:pPr>
        <w:ind w:left="113"/>
        <w:rPr>
          <w:sz w:val="16"/>
        </w:rPr>
      </w:pPr>
      <w:r>
        <w:rPr>
          <w:b/>
          <w:color w:val="585858"/>
          <w:sz w:val="16"/>
        </w:rPr>
        <w:t xml:space="preserve">Sensitive Information. </w:t>
      </w:r>
      <w:r>
        <w:rPr>
          <w:color w:val="585858"/>
          <w:sz w:val="16"/>
        </w:rPr>
        <w:t>We do not process sensitive information.</w:t>
      </w:r>
    </w:p>
    <w:p w14:paraId="5EEB76DE" w14:textId="77777777" w:rsidR="00EA21C8" w:rsidRDefault="00EA21C8">
      <w:pPr>
        <w:pStyle w:val="BodyText"/>
        <w:spacing w:before="10"/>
        <w:rPr>
          <w:sz w:val="26"/>
        </w:rPr>
      </w:pPr>
    </w:p>
    <w:p w14:paraId="0A3C18AA" w14:textId="77777777" w:rsidR="00EA21C8" w:rsidRDefault="00000000">
      <w:pPr>
        <w:pStyle w:val="BodyText"/>
        <w:spacing w:before="1"/>
        <w:ind w:left="113"/>
      </w:pPr>
      <w:r>
        <w:rPr>
          <w:color w:val="585858"/>
        </w:rPr>
        <w:t>All personal information that you provide to us must be true, complete, and accurate, and you must notify us of any changes to such personal information.</w:t>
      </w:r>
    </w:p>
    <w:p w14:paraId="3E8AE875" w14:textId="77777777" w:rsidR="00EA21C8" w:rsidRDefault="00EA21C8">
      <w:pPr>
        <w:pStyle w:val="BodyText"/>
        <w:rPr>
          <w:sz w:val="18"/>
        </w:rPr>
      </w:pPr>
    </w:p>
    <w:p w14:paraId="72049AE8" w14:textId="77777777" w:rsidR="00EA21C8" w:rsidRDefault="00000000">
      <w:pPr>
        <w:pStyle w:val="Heading1"/>
        <w:numPr>
          <w:ilvl w:val="0"/>
          <w:numId w:val="1"/>
        </w:numPr>
        <w:tabs>
          <w:tab w:val="left" w:pos="357"/>
        </w:tabs>
        <w:spacing w:before="104"/>
        <w:ind w:hanging="244"/>
      </w:pPr>
      <w:r>
        <w:lastRenderedPageBreak/>
        <w:t>HOW DO WE PROCESS YOUR</w:t>
      </w:r>
      <w:r>
        <w:rPr>
          <w:spacing w:val="-7"/>
        </w:rPr>
        <w:t xml:space="preserve"> </w:t>
      </w:r>
      <w:r>
        <w:t>INFORMATION?</w:t>
      </w:r>
    </w:p>
    <w:p w14:paraId="35B79E48" w14:textId="77777777" w:rsidR="00EA21C8" w:rsidRDefault="00EA21C8">
      <w:pPr>
        <w:sectPr w:rsidR="00EA21C8">
          <w:pgSz w:w="15840" w:h="12240" w:orient="landscape"/>
          <w:pgMar w:top="500" w:right="1600" w:bottom="480" w:left="960" w:header="274" w:footer="285" w:gutter="0"/>
          <w:cols w:space="720"/>
        </w:sectPr>
      </w:pPr>
    </w:p>
    <w:p w14:paraId="60400E7D" w14:textId="7FFB9AD5" w:rsidR="00EA21C8" w:rsidRDefault="008F40A8">
      <w:pPr>
        <w:spacing w:before="97" w:line="345" w:lineRule="auto"/>
        <w:ind w:left="113"/>
        <w:rPr>
          <w:i/>
          <w:sz w:val="16"/>
        </w:rPr>
      </w:pPr>
      <w:r>
        <w:rPr>
          <w:noProof/>
        </w:rPr>
        <w:lastRenderedPageBreak/>
        <mc:AlternateContent>
          <mc:Choice Requires="wpg">
            <w:drawing>
              <wp:anchor distT="0" distB="0" distL="114300" distR="114300" simplePos="0" relativeHeight="15731712" behindDoc="0" locked="0" layoutInCell="1" allowOverlap="1" wp14:anchorId="2743A463" wp14:editId="6D12A973">
                <wp:simplePos x="0" y="0"/>
                <wp:positionH relativeFrom="page">
                  <wp:posOffset>368300</wp:posOffset>
                </wp:positionH>
                <wp:positionV relativeFrom="page">
                  <wp:posOffset>368300</wp:posOffset>
                </wp:positionV>
                <wp:extent cx="7620" cy="7044690"/>
                <wp:effectExtent l="0" t="0" r="0" b="0"/>
                <wp:wrapNone/>
                <wp:docPr id="73" name="Group 7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580" y="580"/>
                          <a:chExt cx="12" cy="11094"/>
                        </a:xfrm>
                      </wpg:grpSpPr>
                      <wps:wsp>
                        <wps:cNvPr id="74" name="Rectangle 72"/>
                        <wps:cNvSpPr>
                          <a:spLocks noChangeArrowheads="1"/>
                        </wps:cNvSpPr>
                        <wps:spPr bwMode="auto">
                          <a:xfrm>
                            <a:off x="580"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5" name="Rectangle 71"/>
                        <wps:cNvSpPr>
                          <a:spLocks noChangeArrowheads="1"/>
                        </wps:cNvSpPr>
                        <wps:spPr bwMode="auto">
                          <a:xfrm>
                            <a:off x="580"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4251D4" id="Group 70" o:spid="_x0000_s1026" style="position:absolute;margin-left:29pt;margin-top:29pt;width:.6pt;height:554.7pt;z-index:15731712;mso-position-horizontal-relative:page;mso-position-vertical-relative:page" coordorigin="580,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">
                <v:rect id="Rectangle 72" o:spid="_x0000_s1027"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" fillcolor="#00327b" stroked="f">
                  <v:fill opacity="3341f"/>
                </v:rect>
                <v:rect id="Rectangle 71" o:spid="_x0000_s1028"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" fillcolor="#ebecf4" stroked="f"/>
                <w10:wrap anchorx="page" anchory="page"/>
              </v:group>
            </w:pict>
          </mc:Fallback>
        </mc:AlternateContent>
      </w:r>
      <w:r>
        <w:rPr>
          <w:noProof/>
        </w:rPr>
        <mc:AlternateContent>
          <mc:Choice Requires="wpg">
            <w:drawing>
              <wp:anchor distT="0" distB="0" distL="114300" distR="114300" simplePos="0" relativeHeight="15732224" behindDoc="0" locked="0" layoutInCell="1" allowOverlap="1" wp14:anchorId="690631E5" wp14:editId="15A13291">
                <wp:simplePos x="0" y="0"/>
                <wp:positionH relativeFrom="page">
                  <wp:posOffset>9695815</wp:posOffset>
                </wp:positionH>
                <wp:positionV relativeFrom="page">
                  <wp:posOffset>368300</wp:posOffset>
                </wp:positionV>
                <wp:extent cx="7620" cy="7044690"/>
                <wp:effectExtent l="0" t="0" r="0" b="0"/>
                <wp:wrapNone/>
                <wp:docPr id="7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71" name="Rectangle 69"/>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72" name="Rectangle 68"/>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FEA261" id="Group 67" o:spid="_x0000_s1026" style="position:absolute;margin-left:763.45pt;margin-top:29pt;width:.6pt;height:554.7pt;z-index:15732224;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">
                <v:rect id="Rectangle 69"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" fillcolor="#00327b" stroked="f">
                  <v:fill opacity="3341f"/>
                </v:rect>
                <v:rect id="Rectangle 68"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" fillcolor="#ebecf4" stroked="f"/>
                <w10:wrap anchorx="page" anchory="page"/>
              </v:group>
            </w:pict>
          </mc:Fallback>
        </mc:AlternateContent>
      </w:r>
      <w:r>
        <w:rPr>
          <w:b/>
          <w:i/>
          <w:color w:val="585858"/>
          <w:sz w:val="16"/>
        </w:rPr>
        <w:t xml:space="preserve">In Short: </w:t>
      </w:r>
      <w:r>
        <w:rPr>
          <w:i/>
          <w:color w:val="585858"/>
          <w:sz w:val="16"/>
        </w:rPr>
        <w:t>We process your information to provide, improve, and administer our Services, communicate with you, for security and fraud prevention, and to comply with law. We may also process your information for other purposes with your consent.</w:t>
      </w:r>
    </w:p>
    <w:p w14:paraId="1478C58D" w14:textId="77777777" w:rsidR="00EA21C8" w:rsidRDefault="00EA21C8">
      <w:pPr>
        <w:pStyle w:val="BodyText"/>
        <w:spacing w:before="9"/>
        <w:rPr>
          <w:i/>
          <w:sz w:val="19"/>
        </w:rPr>
      </w:pPr>
    </w:p>
    <w:p w14:paraId="783F7A86" w14:textId="77777777" w:rsidR="00EA21C8" w:rsidRDefault="00000000">
      <w:pPr>
        <w:pStyle w:val="Heading3"/>
      </w:pPr>
      <w:r>
        <w:rPr>
          <w:color w:val="585858"/>
        </w:rPr>
        <w:t>We process your personal information for a variety of reasons, depending on how you interact with our Services, including:</w:t>
      </w:r>
    </w:p>
    <w:p w14:paraId="364C71BF" w14:textId="77777777" w:rsidR="00EA21C8" w:rsidRDefault="00EA21C8">
      <w:pPr>
        <w:pStyle w:val="BodyText"/>
        <w:spacing w:before="8"/>
        <w:rPr>
          <w:b/>
          <w:sz w:val="12"/>
        </w:rPr>
      </w:pPr>
    </w:p>
    <w:p w14:paraId="2DB48B06" w14:textId="0ED6F731" w:rsidR="00EA21C8" w:rsidRDefault="008F40A8">
      <w:pPr>
        <w:spacing w:before="95" w:line="328" w:lineRule="auto"/>
        <w:ind w:left="573"/>
        <w:rPr>
          <w:sz w:val="16"/>
        </w:rPr>
      </w:pPr>
      <w:r>
        <w:rPr>
          <w:noProof/>
        </w:rPr>
        <mc:AlternateContent>
          <mc:Choice Requires="wps">
            <w:drawing>
              <wp:anchor distT="0" distB="0" distL="114300" distR="114300" simplePos="0" relativeHeight="15732736" behindDoc="0" locked="0" layoutInCell="1" allowOverlap="1" wp14:anchorId="2DB5066B" wp14:editId="4A934550">
                <wp:simplePos x="0" y="0"/>
                <wp:positionH relativeFrom="page">
                  <wp:posOffset>864235</wp:posOffset>
                </wp:positionH>
                <wp:positionV relativeFrom="paragraph">
                  <wp:posOffset>111760</wp:posOffset>
                </wp:positionV>
                <wp:extent cx="29210" cy="29210"/>
                <wp:effectExtent l="0" t="0" r="0" b="0"/>
                <wp:wrapNone/>
                <wp:docPr id="69"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1459839" id="Rectangle 66" o:spid="_x0000_s1026" style="position:absolute;margin-left:68.05pt;margin-top:8.8pt;width:2.3pt;height:2.3pt;z-index:157327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b/>
          <w:color w:val="585858"/>
          <w:sz w:val="16"/>
        </w:rPr>
        <w:t xml:space="preserve">To facilitate account creation and authentication and otherwise manage user accounts. </w:t>
      </w:r>
      <w:r>
        <w:rPr>
          <w:color w:val="585858"/>
          <w:sz w:val="16"/>
        </w:rPr>
        <w:t>We may process your information so you can create and log in to your account, as well as keep your account in working order.</w:t>
      </w:r>
    </w:p>
    <w:p w14:paraId="02462878" w14:textId="77777777" w:rsidR="00EA21C8" w:rsidRDefault="00EA21C8">
      <w:pPr>
        <w:pStyle w:val="BodyText"/>
        <w:spacing w:before="1"/>
      </w:pPr>
    </w:p>
    <w:p w14:paraId="588B3B6A" w14:textId="092FE2EC" w:rsidR="00EA21C8" w:rsidRDefault="008F40A8">
      <w:pPr>
        <w:ind w:left="573"/>
        <w:rPr>
          <w:sz w:val="16"/>
        </w:rPr>
      </w:pPr>
      <w:r>
        <w:rPr>
          <w:noProof/>
        </w:rPr>
        <mc:AlternateContent>
          <mc:Choice Requires="wps">
            <w:drawing>
              <wp:anchor distT="0" distB="0" distL="114300" distR="114300" simplePos="0" relativeHeight="15733248" behindDoc="0" locked="0" layoutInCell="1" allowOverlap="1" wp14:anchorId="14C403C0" wp14:editId="62FFC4DB">
                <wp:simplePos x="0" y="0"/>
                <wp:positionH relativeFrom="page">
                  <wp:posOffset>864235</wp:posOffset>
                </wp:positionH>
                <wp:positionV relativeFrom="paragraph">
                  <wp:posOffset>51435</wp:posOffset>
                </wp:positionV>
                <wp:extent cx="29210" cy="29210"/>
                <wp:effectExtent l="0" t="0" r="0" b="0"/>
                <wp:wrapNone/>
                <wp:docPr id="68" name="Rectangle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4D1A2A" id="Rectangle 65" o:spid="_x0000_s1026" style="position:absolute;margin-left:68.05pt;margin-top:4.05pt;width:2.3pt;height:2.3pt;z-index:15733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" fillcolor="#2e3340" stroked="f">
                <w10:wrap anchorx="page"/>
              </v:rect>
            </w:pict>
          </mc:Fallback>
        </mc:AlternateContent>
      </w:r>
      <w:r>
        <w:rPr>
          <w:b/>
          <w:color w:val="585858"/>
          <w:sz w:val="16"/>
        </w:rPr>
        <w:t xml:space="preserve">To save or protect an individual's vital interest. </w:t>
      </w:r>
      <w:r>
        <w:rPr>
          <w:color w:val="585858"/>
          <w:sz w:val="16"/>
        </w:rPr>
        <w:t>We may process your information when necessary to save or protect an individual’s vital interest, such as to prevent harm.</w:t>
      </w:r>
    </w:p>
    <w:p w14:paraId="707337B6" w14:textId="77777777" w:rsidR="00EA21C8" w:rsidRDefault="00EA21C8">
      <w:pPr>
        <w:pStyle w:val="BodyText"/>
        <w:rPr>
          <w:sz w:val="18"/>
        </w:rPr>
      </w:pPr>
    </w:p>
    <w:p w14:paraId="0F2D28AC" w14:textId="77777777" w:rsidR="00EA21C8" w:rsidRDefault="00EA21C8">
      <w:pPr>
        <w:pStyle w:val="BodyText"/>
        <w:rPr>
          <w:sz w:val="22"/>
        </w:rPr>
      </w:pPr>
    </w:p>
    <w:p w14:paraId="527E0328" w14:textId="77777777" w:rsidR="00EA21C8" w:rsidRDefault="00000000">
      <w:pPr>
        <w:pStyle w:val="Heading1"/>
        <w:numPr>
          <w:ilvl w:val="0"/>
          <w:numId w:val="1"/>
        </w:numPr>
        <w:tabs>
          <w:tab w:val="left" w:pos="357"/>
        </w:tabs>
        <w:ind w:hanging="244"/>
      </w:pPr>
      <w:r>
        <w:rPr>
          <w:spacing w:val="-5"/>
        </w:rPr>
        <w:t xml:space="preserve">WHAT </w:t>
      </w:r>
      <w:r>
        <w:t xml:space="preserve">LEGAL BASES DO WE </w:t>
      </w:r>
      <w:r>
        <w:rPr>
          <w:spacing w:val="-6"/>
        </w:rPr>
        <w:t xml:space="preserve">RELY </w:t>
      </w:r>
      <w:r>
        <w:t>ON TO PROCESS YOUR</w:t>
      </w:r>
      <w:r>
        <w:rPr>
          <w:spacing w:val="-8"/>
        </w:rPr>
        <w:t xml:space="preserve"> </w:t>
      </w:r>
      <w:r>
        <w:t>INFORMATION?</w:t>
      </w:r>
    </w:p>
    <w:p w14:paraId="474C09F8" w14:textId="77777777" w:rsidR="00EA21C8" w:rsidRDefault="00EA21C8">
      <w:pPr>
        <w:pStyle w:val="BodyText"/>
        <w:spacing w:before="10"/>
        <w:rPr>
          <w:b/>
          <w:sz w:val="28"/>
        </w:rPr>
      </w:pPr>
    </w:p>
    <w:p w14:paraId="4B275346" w14:textId="77777777" w:rsidR="00EA21C8" w:rsidRDefault="00000000">
      <w:pPr>
        <w:spacing w:line="328" w:lineRule="auto"/>
        <w:ind w:left="113"/>
        <w:rPr>
          <w:i/>
          <w:sz w:val="16"/>
        </w:rPr>
      </w:pPr>
      <w:r>
        <w:rPr>
          <w:b/>
          <w:i/>
          <w:color w:val="585858"/>
          <w:sz w:val="16"/>
        </w:rPr>
        <w:t xml:space="preserve">In Short: </w:t>
      </w:r>
      <w:r>
        <w:rPr>
          <w:i/>
          <w:color w:val="585858"/>
          <w:sz w:val="16"/>
        </w:rPr>
        <w:t>We only process your personal information when we believe it is necessary and we have a valid legal reason (i.e., legal basis) to do so under applicable law, like with your consent, to comply with laws, to provide you with services to enter into or fulfill our contractual obligations, to protect your rights, or to fulfill our legitimate business interests.</w:t>
      </w:r>
    </w:p>
    <w:p w14:paraId="3EB278A6" w14:textId="77777777" w:rsidR="00EA21C8" w:rsidRDefault="00EA21C8">
      <w:pPr>
        <w:pStyle w:val="BodyText"/>
        <w:spacing w:before="9"/>
        <w:rPr>
          <w:i/>
          <w:sz w:val="13"/>
        </w:rPr>
      </w:pPr>
    </w:p>
    <w:p w14:paraId="5FCB5870" w14:textId="77777777" w:rsidR="00EA21C8" w:rsidRDefault="00000000">
      <w:pPr>
        <w:pStyle w:val="Heading4"/>
        <w:spacing w:before="95"/>
      </w:pPr>
      <w:r>
        <w:rPr>
          <w:color w:val="585858"/>
          <w:u w:val="single" w:color="585858"/>
        </w:rPr>
        <w:t>I f</w:t>
      </w:r>
      <w:r>
        <w:rPr>
          <w:color w:val="585858"/>
        </w:rPr>
        <w:t xml:space="preserve"> y</w:t>
      </w:r>
      <w:r>
        <w:rPr>
          <w:color w:val="585858"/>
          <w:u w:val="single" w:color="585858"/>
        </w:rPr>
        <w:t>ou are located in the EU or UK, this section applies to you.</w:t>
      </w:r>
    </w:p>
    <w:p w14:paraId="170C9C41" w14:textId="77777777" w:rsidR="00EA21C8" w:rsidRDefault="00EA21C8">
      <w:pPr>
        <w:pStyle w:val="BodyText"/>
        <w:rPr>
          <w:b/>
          <w:i/>
          <w:sz w:val="18"/>
        </w:rPr>
      </w:pPr>
    </w:p>
    <w:p w14:paraId="59D31BBD" w14:textId="77777777" w:rsidR="00EA21C8" w:rsidRDefault="00000000">
      <w:pPr>
        <w:pStyle w:val="BodyText"/>
        <w:spacing w:before="103" w:line="345" w:lineRule="auto"/>
        <w:ind w:left="113" w:right="210"/>
      </w:pPr>
      <w:r>
        <w:rPr>
          <w:color w:val="585858"/>
        </w:rPr>
        <w:t>The General Data Protection Regulation (GDPR) and UK GDPR require us to explain the valid legal bases we rely on in order to process your personal information. As such, we may rely on the following legal bases to process your personal information:</w:t>
      </w:r>
    </w:p>
    <w:p w14:paraId="12DC0F5C" w14:textId="6221C672" w:rsidR="00EA21C8" w:rsidRDefault="008F40A8">
      <w:pPr>
        <w:pStyle w:val="BodyText"/>
        <w:spacing w:before="148" w:line="345" w:lineRule="auto"/>
        <w:ind w:left="573" w:right="210"/>
      </w:pPr>
      <w:r>
        <w:rPr>
          <w:noProof/>
        </w:rPr>
        <mc:AlternateContent>
          <mc:Choice Requires="wps">
            <w:drawing>
              <wp:anchor distT="0" distB="0" distL="114300" distR="114300" simplePos="0" relativeHeight="15733760" behindDoc="0" locked="0" layoutInCell="1" allowOverlap="1" wp14:anchorId="3ED09E2A" wp14:editId="158D206E">
                <wp:simplePos x="0" y="0"/>
                <wp:positionH relativeFrom="page">
                  <wp:posOffset>864235</wp:posOffset>
                </wp:positionH>
                <wp:positionV relativeFrom="paragraph">
                  <wp:posOffset>145415</wp:posOffset>
                </wp:positionV>
                <wp:extent cx="29210" cy="29210"/>
                <wp:effectExtent l="0" t="0" r="0" b="0"/>
                <wp:wrapNone/>
                <wp:docPr id="67" name="Rectangle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5A40FB" id="Rectangle 64" o:spid="_x0000_s1026" style="position:absolute;margin-left:68.05pt;margin-top:11.45pt;width:2.3pt;height:2.3pt;z-index:157337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" fillcolor="#2e3340" stroked="f">
                <w10:wrap anchorx="page"/>
              </v:rect>
            </w:pict>
          </mc:Fallback>
        </mc:AlternateContent>
      </w:r>
      <w:r>
        <w:rPr>
          <w:b/>
          <w:color w:val="585858"/>
        </w:rPr>
        <w:t xml:space="preserve">Consent. </w:t>
      </w:r>
      <w:r>
        <w:rPr>
          <w:color w:val="585858"/>
        </w:rPr>
        <w:t xml:space="preserve">We may process your information if you have given us permission (i.e., consent) to use your personal information for a specific purpose. You can withdraw your consent at any time. Click </w:t>
      </w:r>
      <w:r>
        <w:rPr>
          <w:color w:val="2F2FF1"/>
        </w:rPr>
        <w:t xml:space="preserve">here </w:t>
      </w:r>
      <w:r>
        <w:rPr>
          <w:color w:val="585858"/>
        </w:rPr>
        <w:t>to learn more.</w:t>
      </w:r>
    </w:p>
    <w:p w14:paraId="1F45ECE7" w14:textId="3B9C47DE" w:rsidR="00EA21C8" w:rsidRDefault="008F40A8">
      <w:pPr>
        <w:pStyle w:val="BodyText"/>
        <w:spacing w:before="136" w:line="314" w:lineRule="auto"/>
        <w:ind w:left="573" w:right="210"/>
      </w:pPr>
      <w:r>
        <w:rPr>
          <w:noProof/>
        </w:rPr>
        <mc:AlternateContent>
          <mc:Choice Requires="wps">
            <w:drawing>
              <wp:anchor distT="0" distB="0" distL="114300" distR="114300" simplePos="0" relativeHeight="15734272" behindDoc="0" locked="0" layoutInCell="1" allowOverlap="1" wp14:anchorId="64507AB0" wp14:editId="7323B323">
                <wp:simplePos x="0" y="0"/>
                <wp:positionH relativeFrom="page">
                  <wp:posOffset>864235</wp:posOffset>
                </wp:positionH>
                <wp:positionV relativeFrom="paragraph">
                  <wp:posOffset>137795</wp:posOffset>
                </wp:positionV>
                <wp:extent cx="29210" cy="29210"/>
                <wp:effectExtent l="0" t="0" r="0" b="0"/>
                <wp:wrapNone/>
                <wp:docPr id="66" name="Rectangle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7B1BDE" id="Rectangle 63" o:spid="_x0000_s1026" style="position:absolute;margin-left:68.05pt;margin-top:10.85pt;width:2.3pt;height:2.3pt;z-index:15734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" fillcolor="#2e3340" stroked="f">
                <w10:wrap anchorx="page"/>
              </v:rect>
            </w:pict>
          </mc:Fallback>
        </mc:AlternateContent>
      </w:r>
      <w:r>
        <w:rPr>
          <w:b/>
          <w:color w:val="585858"/>
        </w:rPr>
        <w:t xml:space="preserve">Legal Obligations. </w:t>
      </w:r>
      <w:r>
        <w:rPr>
          <w:color w:val="585858"/>
        </w:rPr>
        <w:t>We may process your information where we believe it is necessary for compliance with our legal obligations, such as to cooperate with a law enforcement body or regulatory agency, exercise or defend our legal rights, or disclose your information as evidence in litigation in which we are involved.</w:t>
      </w:r>
    </w:p>
    <w:p w14:paraId="589E2166" w14:textId="6C544B20" w:rsidR="00EA21C8" w:rsidRDefault="008F40A8">
      <w:pPr>
        <w:pStyle w:val="BodyText"/>
        <w:spacing w:before="161" w:line="328" w:lineRule="auto"/>
        <w:ind w:left="573"/>
      </w:pPr>
      <w:r>
        <w:rPr>
          <w:noProof/>
        </w:rPr>
        <mc:AlternateContent>
          <mc:Choice Requires="wps">
            <w:drawing>
              <wp:anchor distT="0" distB="0" distL="114300" distR="114300" simplePos="0" relativeHeight="15734784" behindDoc="0" locked="0" layoutInCell="1" allowOverlap="1" wp14:anchorId="7E7F8C13" wp14:editId="56AAAA4E">
                <wp:simplePos x="0" y="0"/>
                <wp:positionH relativeFrom="page">
                  <wp:posOffset>864235</wp:posOffset>
                </wp:positionH>
                <wp:positionV relativeFrom="paragraph">
                  <wp:posOffset>153670</wp:posOffset>
                </wp:positionV>
                <wp:extent cx="29210" cy="29210"/>
                <wp:effectExtent l="0" t="0" r="0" b="0"/>
                <wp:wrapNone/>
                <wp:docPr id="65" name="Rectangle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77B7FFF" id="Rectangle 62" o:spid="_x0000_s1026" style="position:absolute;margin-left:68.05pt;margin-top:12.1pt;width:2.3pt;height:2.3pt;z-index:157347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" fillcolor="#2e3340" stroked="f">
                <w10:wrap anchorx="page"/>
              </v:rect>
            </w:pict>
          </mc:Fallback>
        </mc:AlternateContent>
      </w:r>
      <w:r>
        <w:rPr>
          <w:b/>
          <w:color w:val="585858"/>
        </w:rPr>
        <w:t xml:space="preserve">Vital Interests. </w:t>
      </w:r>
      <w:r>
        <w:rPr>
          <w:color w:val="585858"/>
        </w:rPr>
        <w:t>We may process your information where we believe it is necessary to protect your vital interests or the vital interests of a third party, such as situations involving potential threats to the safety of any person.</w:t>
      </w:r>
    </w:p>
    <w:p w14:paraId="45742AD5" w14:textId="77777777" w:rsidR="00EA21C8" w:rsidRDefault="00EA21C8">
      <w:pPr>
        <w:pStyle w:val="BodyText"/>
        <w:spacing w:before="9"/>
        <w:rPr>
          <w:sz w:val="26"/>
        </w:rPr>
      </w:pPr>
    </w:p>
    <w:p w14:paraId="149C12FC" w14:textId="77777777" w:rsidR="00EA21C8" w:rsidRDefault="00000000">
      <w:pPr>
        <w:pStyle w:val="Heading4"/>
        <w:spacing w:before="96"/>
      </w:pPr>
      <w:r>
        <w:rPr>
          <w:color w:val="585858"/>
          <w:u w:val="single" w:color="585858"/>
        </w:rPr>
        <w:t>I f</w:t>
      </w:r>
      <w:r>
        <w:rPr>
          <w:color w:val="585858"/>
        </w:rPr>
        <w:t xml:space="preserve"> y</w:t>
      </w:r>
      <w:r>
        <w:rPr>
          <w:color w:val="585858"/>
          <w:u w:val="single" w:color="585858"/>
        </w:rPr>
        <w:t>ou are located in Canada, this section applies to you.</w:t>
      </w:r>
    </w:p>
    <w:p w14:paraId="42910CB6" w14:textId="77777777" w:rsidR="00EA21C8" w:rsidRDefault="00EA21C8">
      <w:pPr>
        <w:pStyle w:val="BodyText"/>
        <w:spacing w:before="10"/>
        <w:rPr>
          <w:b/>
          <w:i/>
          <w:sz w:val="25"/>
        </w:rPr>
      </w:pPr>
    </w:p>
    <w:p w14:paraId="51A180AD" w14:textId="77777777" w:rsidR="00EA21C8" w:rsidRDefault="00000000">
      <w:pPr>
        <w:pStyle w:val="BodyText"/>
        <w:spacing w:line="314" w:lineRule="auto"/>
        <w:ind w:left="113"/>
      </w:pPr>
      <w:r>
        <w:rPr>
          <w:color w:val="585858"/>
        </w:rPr>
        <w:t xml:space="preserve">We may process your information if you have given us specific permission (i.e., express consent) to use your personal information for a specific purpose, or in situations where your permission can be inferred (i.e., implied consent). You can withdraw your consent at any time. Click </w:t>
      </w:r>
      <w:r>
        <w:rPr>
          <w:color w:val="2F2FF1"/>
        </w:rPr>
        <w:t xml:space="preserve">here </w:t>
      </w:r>
      <w:r>
        <w:rPr>
          <w:color w:val="585858"/>
        </w:rPr>
        <w:t>to learn more.</w:t>
      </w:r>
    </w:p>
    <w:p w14:paraId="3BD24F87" w14:textId="77777777" w:rsidR="00EA21C8" w:rsidRDefault="00EA21C8">
      <w:pPr>
        <w:pStyle w:val="BodyText"/>
        <w:rPr>
          <w:sz w:val="21"/>
        </w:rPr>
      </w:pPr>
    </w:p>
    <w:p w14:paraId="0E41D05A" w14:textId="77777777" w:rsidR="00EA21C8" w:rsidRDefault="00000000">
      <w:pPr>
        <w:pStyle w:val="BodyText"/>
        <w:ind w:left="113"/>
      </w:pPr>
      <w:r>
        <w:rPr>
          <w:color w:val="585858"/>
        </w:rPr>
        <w:t>In some exceptional cases, we may be legally permitted under applicable law to process your information without your consent, including, for example:</w:t>
      </w:r>
    </w:p>
    <w:p w14:paraId="0DE2CC2A" w14:textId="77777777" w:rsidR="00EA21C8" w:rsidRDefault="00EA21C8">
      <w:pPr>
        <w:pStyle w:val="BodyText"/>
        <w:spacing w:before="8"/>
        <w:rPr>
          <w:sz w:val="10"/>
        </w:rPr>
      </w:pPr>
    </w:p>
    <w:p w14:paraId="50BF14F7" w14:textId="612B2F48" w:rsidR="00EA21C8" w:rsidRDefault="008F40A8">
      <w:pPr>
        <w:pStyle w:val="BodyText"/>
        <w:spacing w:before="95"/>
        <w:ind w:left="573"/>
      </w:pPr>
      <w:r>
        <w:rPr>
          <w:noProof/>
        </w:rPr>
        <mc:AlternateContent>
          <mc:Choice Requires="wps">
            <w:drawing>
              <wp:anchor distT="0" distB="0" distL="114300" distR="114300" simplePos="0" relativeHeight="15735296" behindDoc="0" locked="0" layoutInCell="1" allowOverlap="1" wp14:anchorId="7E2DA272" wp14:editId="5FAF3FB0">
                <wp:simplePos x="0" y="0"/>
                <wp:positionH relativeFrom="page">
                  <wp:posOffset>864235</wp:posOffset>
                </wp:positionH>
                <wp:positionV relativeFrom="paragraph">
                  <wp:posOffset>111760</wp:posOffset>
                </wp:positionV>
                <wp:extent cx="29210" cy="29210"/>
                <wp:effectExtent l="0" t="0" r="0" b="0"/>
                <wp:wrapNone/>
                <wp:docPr id="64"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0F1957" id="Rectangle 61" o:spid="_x0000_s1026" style="position:absolute;margin-left:68.05pt;margin-top:8.8pt;width:2.3pt;height:2.3pt;z-index:15735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If collection is clearly in the interests of an individual and consent cannot be obtained in a timely way</w:t>
      </w:r>
    </w:p>
    <w:p w14:paraId="4D9419ED" w14:textId="77777777" w:rsidR="00EA21C8" w:rsidRDefault="00EA21C8">
      <w:pPr>
        <w:pStyle w:val="BodyText"/>
        <w:spacing w:before="8"/>
        <w:rPr>
          <w:sz w:val="10"/>
        </w:rPr>
      </w:pPr>
    </w:p>
    <w:p w14:paraId="45B37CE7" w14:textId="4F79F9EE" w:rsidR="00EA21C8" w:rsidRDefault="008F40A8">
      <w:pPr>
        <w:pStyle w:val="BodyText"/>
        <w:spacing w:before="95"/>
        <w:ind w:left="573"/>
      </w:pPr>
      <w:r>
        <w:rPr>
          <w:noProof/>
        </w:rPr>
        <mc:AlternateContent>
          <mc:Choice Requires="wps">
            <w:drawing>
              <wp:anchor distT="0" distB="0" distL="114300" distR="114300" simplePos="0" relativeHeight="15735808" behindDoc="0" locked="0" layoutInCell="1" allowOverlap="1" wp14:anchorId="37BDDED5" wp14:editId="3730354F">
                <wp:simplePos x="0" y="0"/>
                <wp:positionH relativeFrom="page">
                  <wp:posOffset>864235</wp:posOffset>
                </wp:positionH>
                <wp:positionV relativeFrom="paragraph">
                  <wp:posOffset>111760</wp:posOffset>
                </wp:positionV>
                <wp:extent cx="29210" cy="29210"/>
                <wp:effectExtent l="0" t="0" r="0" b="0"/>
                <wp:wrapNone/>
                <wp:docPr id="63"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79BBE21" id="Rectangle 60" o:spid="_x0000_s1026" style="position:absolute;margin-left:68.05pt;margin-top:8.8pt;width:2.3pt;height:2.3pt;z-index:1573580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For investigations and fraud detection and prevention</w:t>
      </w:r>
    </w:p>
    <w:p w14:paraId="11CB81AA" w14:textId="77777777" w:rsidR="00EA21C8" w:rsidRDefault="00EA21C8">
      <w:pPr>
        <w:pStyle w:val="BodyText"/>
        <w:spacing w:before="8"/>
        <w:rPr>
          <w:sz w:val="11"/>
        </w:rPr>
      </w:pPr>
    </w:p>
    <w:p w14:paraId="4739FEC5" w14:textId="388B2A34" w:rsidR="00EA21C8" w:rsidRDefault="008F40A8">
      <w:pPr>
        <w:pStyle w:val="BodyText"/>
        <w:spacing w:before="95"/>
        <w:ind w:left="573"/>
      </w:pPr>
      <w:r>
        <w:rPr>
          <w:noProof/>
        </w:rPr>
        <mc:AlternateContent>
          <mc:Choice Requires="wps">
            <w:drawing>
              <wp:anchor distT="0" distB="0" distL="114300" distR="114300" simplePos="0" relativeHeight="15736320" behindDoc="0" locked="0" layoutInCell="1" allowOverlap="1" wp14:anchorId="0A1A6F1E" wp14:editId="016FC953">
                <wp:simplePos x="0" y="0"/>
                <wp:positionH relativeFrom="page">
                  <wp:posOffset>864235</wp:posOffset>
                </wp:positionH>
                <wp:positionV relativeFrom="paragraph">
                  <wp:posOffset>111760</wp:posOffset>
                </wp:positionV>
                <wp:extent cx="29210" cy="29210"/>
                <wp:effectExtent l="0" t="0" r="0" b="0"/>
                <wp:wrapNone/>
                <wp:docPr id="62"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04BF0A9" id="Rectangle 59" o:spid="_x0000_s1026" style="position:absolute;margin-left:68.05pt;margin-top:8.8pt;width:2.3pt;height:2.3pt;z-index:15736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For business transactions provided certain conditions are met</w:t>
      </w:r>
    </w:p>
    <w:p w14:paraId="16EFA542" w14:textId="77777777" w:rsidR="00EA21C8" w:rsidRDefault="00EA21C8">
      <w:pPr>
        <w:pStyle w:val="BodyText"/>
        <w:spacing w:before="8"/>
        <w:rPr>
          <w:sz w:val="11"/>
        </w:rPr>
      </w:pPr>
    </w:p>
    <w:p w14:paraId="02A398B7" w14:textId="26541D1A" w:rsidR="00EA21C8" w:rsidRDefault="008F40A8">
      <w:pPr>
        <w:pStyle w:val="BodyText"/>
        <w:spacing w:before="95"/>
        <w:ind w:left="573"/>
      </w:pPr>
      <w:r>
        <w:rPr>
          <w:noProof/>
        </w:rPr>
        <mc:AlternateContent>
          <mc:Choice Requires="wps">
            <w:drawing>
              <wp:anchor distT="0" distB="0" distL="114300" distR="114300" simplePos="0" relativeHeight="15736832" behindDoc="0" locked="0" layoutInCell="1" allowOverlap="1" wp14:anchorId="33258E4B" wp14:editId="193BCDD5">
                <wp:simplePos x="0" y="0"/>
                <wp:positionH relativeFrom="page">
                  <wp:posOffset>864235</wp:posOffset>
                </wp:positionH>
                <wp:positionV relativeFrom="paragraph">
                  <wp:posOffset>111760</wp:posOffset>
                </wp:positionV>
                <wp:extent cx="29210" cy="29210"/>
                <wp:effectExtent l="0" t="0" r="0" b="0"/>
                <wp:wrapNone/>
                <wp:docPr id="61"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0795280" id="Rectangle 58" o:spid="_x0000_s1026" style="position:absolute;margin-left:68.05pt;margin-top:8.8pt;width:2.3pt;height:2.3pt;z-index:15736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If it is contained in a witness statement and the collection is necessary to assess, process, or settle an insurance claim</w:t>
      </w:r>
    </w:p>
    <w:p w14:paraId="59265FBF" w14:textId="77777777" w:rsidR="00EA21C8" w:rsidRDefault="00EA21C8">
      <w:pPr>
        <w:pStyle w:val="BodyText"/>
        <w:spacing w:before="8"/>
        <w:rPr>
          <w:sz w:val="12"/>
        </w:rPr>
      </w:pPr>
    </w:p>
    <w:p w14:paraId="3034163B" w14:textId="15ECED41" w:rsidR="00EA21C8" w:rsidRDefault="008F40A8">
      <w:pPr>
        <w:pStyle w:val="BodyText"/>
        <w:spacing w:before="95"/>
        <w:ind w:left="573"/>
      </w:pPr>
      <w:r>
        <w:rPr>
          <w:noProof/>
        </w:rPr>
        <mc:AlternateContent>
          <mc:Choice Requires="wps">
            <w:drawing>
              <wp:anchor distT="0" distB="0" distL="114300" distR="114300" simplePos="0" relativeHeight="15737344" behindDoc="0" locked="0" layoutInCell="1" allowOverlap="1" wp14:anchorId="42D09628" wp14:editId="3C57F8B4">
                <wp:simplePos x="0" y="0"/>
                <wp:positionH relativeFrom="page">
                  <wp:posOffset>864235</wp:posOffset>
                </wp:positionH>
                <wp:positionV relativeFrom="paragraph">
                  <wp:posOffset>111760</wp:posOffset>
                </wp:positionV>
                <wp:extent cx="29210" cy="29210"/>
                <wp:effectExtent l="0" t="0" r="0" b="0"/>
                <wp:wrapNone/>
                <wp:docPr id="60" name="Rectangle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AEE06B" id="Rectangle 57" o:spid="_x0000_s1026" style="position:absolute;margin-left:68.05pt;margin-top:8.8pt;width:2.3pt;height:2.3pt;z-index:15737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For identifying injured, ill, or deceased persons and communicating with next of kin</w:t>
      </w:r>
    </w:p>
    <w:p w14:paraId="594598DE" w14:textId="77777777" w:rsidR="00EA21C8" w:rsidRDefault="00EA21C8">
      <w:pPr>
        <w:sectPr w:rsidR="00EA21C8">
          <w:pgSz w:w="15840" w:h="12240" w:orient="landscape"/>
          <w:pgMar w:top="500" w:right="1600" w:bottom="480" w:left="960" w:header="274" w:footer="285" w:gutter="0"/>
          <w:cols w:space="720"/>
        </w:sectPr>
      </w:pPr>
    </w:p>
    <w:p w14:paraId="5E0668C5" w14:textId="33A04C39" w:rsidR="00EA21C8" w:rsidRDefault="008F40A8">
      <w:pPr>
        <w:pStyle w:val="BodyText"/>
        <w:spacing w:before="85"/>
        <w:ind w:left="573"/>
      </w:pPr>
      <w:r>
        <w:rPr>
          <w:noProof/>
        </w:rPr>
        <w:lastRenderedPageBreak/>
        <mc:AlternateContent>
          <mc:Choice Requires="wpg">
            <w:drawing>
              <wp:anchor distT="0" distB="0" distL="114300" distR="114300" simplePos="0" relativeHeight="15737856" behindDoc="0" locked="0" layoutInCell="1" allowOverlap="1" wp14:anchorId="571D5E3D" wp14:editId="02528AB7">
                <wp:simplePos x="0" y="0"/>
                <wp:positionH relativeFrom="page">
                  <wp:posOffset>368300</wp:posOffset>
                </wp:positionH>
                <wp:positionV relativeFrom="page">
                  <wp:posOffset>368300</wp:posOffset>
                </wp:positionV>
                <wp:extent cx="7620" cy="7044690"/>
                <wp:effectExtent l="0" t="0" r="0" b="0"/>
                <wp:wrapNone/>
                <wp:docPr id="57" name="Group 5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580" y="580"/>
                          <a:chExt cx="12" cy="11094"/>
                        </a:xfrm>
                      </wpg:grpSpPr>
                      <wps:wsp>
                        <wps:cNvPr id="58" name="Rectangle 56"/>
                        <wps:cNvSpPr>
                          <a:spLocks noChangeArrowheads="1"/>
                        </wps:cNvSpPr>
                        <wps:spPr bwMode="auto">
                          <a:xfrm>
                            <a:off x="580"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9" name="Rectangle 55"/>
                        <wps:cNvSpPr>
                          <a:spLocks noChangeArrowheads="1"/>
                        </wps:cNvSpPr>
                        <wps:spPr bwMode="auto">
                          <a:xfrm>
                            <a:off x="580"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8F19617" id="Group 54" o:spid="_x0000_s1026" style="position:absolute;margin-left:29pt;margin-top:29pt;width:.6pt;height:554.7pt;z-index:15737856;mso-position-horizontal-relative:page;mso-position-vertical-relative:page" coordorigin="580,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">
                <v:rect id="Rectangle 56" o:spid="_x0000_s1027"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" fillcolor="#00327b" stroked="f">
                  <v:fill opacity="3341f"/>
                </v:rect>
                <v:rect id="Rectangle 55" o:spid="_x0000_s1028"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" fillcolor="#ebecf4" stroked="f"/>
                <w10:wrap anchorx="page" anchory="page"/>
              </v:group>
            </w:pict>
          </mc:Fallback>
        </mc:AlternateContent>
      </w:r>
      <w:r>
        <w:rPr>
          <w:noProof/>
        </w:rPr>
        <mc:AlternateContent>
          <mc:Choice Requires="wpg">
            <w:drawing>
              <wp:anchor distT="0" distB="0" distL="114300" distR="114300" simplePos="0" relativeHeight="15738368" behindDoc="0" locked="0" layoutInCell="1" allowOverlap="1" wp14:anchorId="1CB51E9B" wp14:editId="79379BE4">
                <wp:simplePos x="0" y="0"/>
                <wp:positionH relativeFrom="page">
                  <wp:posOffset>9695815</wp:posOffset>
                </wp:positionH>
                <wp:positionV relativeFrom="page">
                  <wp:posOffset>368300</wp:posOffset>
                </wp:positionV>
                <wp:extent cx="7620" cy="7044690"/>
                <wp:effectExtent l="0" t="0" r="0" b="0"/>
                <wp:wrapNone/>
                <wp:docPr id="54"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55" name="Rectangle 53"/>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56" name="Rectangle 52"/>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92B4F58" id="Group 51" o:spid="_x0000_s1026" style="position:absolute;margin-left:763.45pt;margin-top:29pt;width:.6pt;height:554.7pt;z-index:15738368;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">
                <v:rect id="Rectangle 53"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" fillcolor="#00327b" stroked="f">
                  <v:fill opacity="3341f"/>
                </v:rect>
                <v:rect id="Rectangle 52"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" fillcolor="#ebecf4" stroked="f"/>
                <w10:wrap anchorx="page" anchory="page"/>
              </v:group>
            </w:pict>
          </mc:Fallback>
        </mc:AlternateContent>
      </w:r>
      <w:r>
        <w:rPr>
          <w:noProof/>
        </w:rPr>
        <mc:AlternateContent>
          <mc:Choice Requires="wps">
            <w:drawing>
              <wp:anchor distT="0" distB="0" distL="114300" distR="114300" simplePos="0" relativeHeight="15738880" behindDoc="0" locked="0" layoutInCell="1" allowOverlap="1" wp14:anchorId="6B63EEFB" wp14:editId="4DD12DC9">
                <wp:simplePos x="0" y="0"/>
                <wp:positionH relativeFrom="page">
                  <wp:posOffset>864235</wp:posOffset>
                </wp:positionH>
                <wp:positionV relativeFrom="paragraph">
                  <wp:posOffset>105410</wp:posOffset>
                </wp:positionV>
                <wp:extent cx="29210" cy="29210"/>
                <wp:effectExtent l="0" t="0" r="0" b="0"/>
                <wp:wrapNone/>
                <wp:docPr id="53" name="Rectangle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C9FD7AA" id="Rectangle 50" o:spid="_x0000_s1026" style="position:absolute;margin-left:68.05pt;margin-top:8.3pt;width:2.3pt;height:2.3pt;z-index:15738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" fillcolor="#2e3340" stroked="f">
                <w10:wrap anchorx="page"/>
              </v:rect>
            </w:pict>
          </mc:Fallback>
        </mc:AlternateContent>
      </w:r>
      <w:r>
        <w:rPr>
          <w:color w:val="585858"/>
        </w:rPr>
        <w:t>If we have reasonable grounds to believe an individual has been, is, or may be victim of financial abuse</w:t>
      </w:r>
    </w:p>
    <w:p w14:paraId="36EE2B87" w14:textId="77777777" w:rsidR="00EA21C8" w:rsidRDefault="00EA21C8">
      <w:pPr>
        <w:pStyle w:val="BodyText"/>
        <w:spacing w:before="7"/>
        <w:rPr>
          <w:sz w:val="10"/>
        </w:rPr>
      </w:pPr>
    </w:p>
    <w:p w14:paraId="6A08AB57" w14:textId="1AC1486A" w:rsidR="00EA21C8" w:rsidRDefault="008F40A8">
      <w:pPr>
        <w:pStyle w:val="BodyText"/>
        <w:spacing w:before="96" w:line="314" w:lineRule="auto"/>
        <w:ind w:left="573" w:right="210"/>
      </w:pPr>
      <w:r>
        <w:rPr>
          <w:noProof/>
        </w:rPr>
        <mc:AlternateContent>
          <mc:Choice Requires="wps">
            <w:drawing>
              <wp:anchor distT="0" distB="0" distL="114300" distR="114300" simplePos="0" relativeHeight="15739392" behindDoc="0" locked="0" layoutInCell="1" allowOverlap="1" wp14:anchorId="73D408BE" wp14:editId="00716F23">
                <wp:simplePos x="0" y="0"/>
                <wp:positionH relativeFrom="page">
                  <wp:posOffset>864235</wp:posOffset>
                </wp:positionH>
                <wp:positionV relativeFrom="paragraph">
                  <wp:posOffset>112395</wp:posOffset>
                </wp:positionV>
                <wp:extent cx="29210" cy="29210"/>
                <wp:effectExtent l="0" t="0" r="0" b="0"/>
                <wp:wrapNone/>
                <wp:docPr id="52" name="Rectangle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1D2532" id="Rectangle 49" o:spid="_x0000_s1026" style="position:absolute;margin-left:68.05pt;margin-top:8.85pt;width:2.3pt;height:2.3pt;z-index:15739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If it is reasonable to expect collection and use with consent would compromise the availability or the accuracy of the information and the collection is reasonable for purposes related to investigating a breach of an agreement or a contravention of the laws of Canada or a province</w:t>
      </w:r>
    </w:p>
    <w:p w14:paraId="69A20584" w14:textId="0F96CE67" w:rsidR="00EA21C8" w:rsidRDefault="008F40A8">
      <w:pPr>
        <w:pStyle w:val="BodyText"/>
        <w:spacing w:before="161"/>
        <w:ind w:left="573"/>
      </w:pPr>
      <w:r>
        <w:rPr>
          <w:noProof/>
        </w:rPr>
        <mc:AlternateContent>
          <mc:Choice Requires="wps">
            <w:drawing>
              <wp:anchor distT="0" distB="0" distL="114300" distR="114300" simplePos="0" relativeHeight="15739904" behindDoc="0" locked="0" layoutInCell="1" allowOverlap="1" wp14:anchorId="28606114" wp14:editId="1FA4C7EF">
                <wp:simplePos x="0" y="0"/>
                <wp:positionH relativeFrom="page">
                  <wp:posOffset>864235</wp:posOffset>
                </wp:positionH>
                <wp:positionV relativeFrom="paragraph">
                  <wp:posOffset>153670</wp:posOffset>
                </wp:positionV>
                <wp:extent cx="29210" cy="29210"/>
                <wp:effectExtent l="0" t="0" r="0" b="0"/>
                <wp:wrapNone/>
                <wp:docPr id="51" name="Rectangle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23B5405" id="Rectangle 48" o:spid="_x0000_s1026" style="position:absolute;margin-left:68.05pt;margin-top:12.1pt;width:2.3pt;height:2.3pt;z-index:15739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" fillcolor="#2e3340" stroked="f">
                <w10:wrap anchorx="page"/>
              </v:rect>
            </w:pict>
          </mc:Fallback>
        </mc:AlternateContent>
      </w:r>
      <w:r>
        <w:rPr>
          <w:color w:val="585858"/>
        </w:rPr>
        <w:t>If disclosure is required to comply with a subpoena, warrant, court order, or rules of the court relating to the production of records</w:t>
      </w:r>
    </w:p>
    <w:p w14:paraId="07BA7BCA" w14:textId="77777777" w:rsidR="00EA21C8" w:rsidRDefault="00EA21C8">
      <w:pPr>
        <w:pStyle w:val="BodyText"/>
        <w:spacing w:before="8"/>
        <w:rPr>
          <w:sz w:val="11"/>
        </w:rPr>
      </w:pPr>
    </w:p>
    <w:p w14:paraId="182B97E7" w14:textId="61CAFC91" w:rsidR="00EA21C8" w:rsidRDefault="008F40A8">
      <w:pPr>
        <w:pStyle w:val="BodyText"/>
        <w:spacing w:before="95" w:line="345" w:lineRule="auto"/>
        <w:ind w:left="573"/>
      </w:pPr>
      <w:r>
        <w:rPr>
          <w:noProof/>
        </w:rPr>
        <mc:AlternateContent>
          <mc:Choice Requires="wps">
            <w:drawing>
              <wp:anchor distT="0" distB="0" distL="114300" distR="114300" simplePos="0" relativeHeight="15740416" behindDoc="0" locked="0" layoutInCell="1" allowOverlap="1" wp14:anchorId="14790014" wp14:editId="1615EA52">
                <wp:simplePos x="0" y="0"/>
                <wp:positionH relativeFrom="page">
                  <wp:posOffset>864235</wp:posOffset>
                </wp:positionH>
                <wp:positionV relativeFrom="paragraph">
                  <wp:posOffset>111760</wp:posOffset>
                </wp:positionV>
                <wp:extent cx="29210" cy="29210"/>
                <wp:effectExtent l="0" t="0" r="0" b="0"/>
                <wp:wrapNone/>
                <wp:docPr id="50" name="Rectangle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867CD1" id="Rectangle 47" o:spid="_x0000_s1026" style="position:absolute;margin-left:68.05pt;margin-top:8.8pt;width:2.3pt;height:2.3pt;z-index:15740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" fillcolor="#2e3340" stroked="f">
                <w10:wrap anchorx="page"/>
              </v:rect>
            </w:pict>
          </mc:Fallback>
        </mc:AlternateContent>
      </w:r>
      <w:r>
        <w:rPr>
          <w:color w:val="585858"/>
        </w:rPr>
        <w:t>If it was produced by an individual in the course of their employment, business, or profession and the collection is consistent with the purposes for which the information was produced</w:t>
      </w:r>
    </w:p>
    <w:p w14:paraId="5B6F3024" w14:textId="7B947AF0" w:rsidR="00EA21C8" w:rsidRDefault="008F40A8">
      <w:pPr>
        <w:pStyle w:val="BodyText"/>
        <w:spacing w:before="148"/>
        <w:ind w:left="573"/>
      </w:pPr>
      <w:r>
        <w:rPr>
          <w:noProof/>
        </w:rPr>
        <mc:AlternateContent>
          <mc:Choice Requires="wps">
            <w:drawing>
              <wp:anchor distT="0" distB="0" distL="114300" distR="114300" simplePos="0" relativeHeight="15740928" behindDoc="0" locked="0" layoutInCell="1" allowOverlap="1" wp14:anchorId="0104C182" wp14:editId="0A33AD85">
                <wp:simplePos x="0" y="0"/>
                <wp:positionH relativeFrom="page">
                  <wp:posOffset>864235</wp:posOffset>
                </wp:positionH>
                <wp:positionV relativeFrom="paragraph">
                  <wp:posOffset>145415</wp:posOffset>
                </wp:positionV>
                <wp:extent cx="29210" cy="29210"/>
                <wp:effectExtent l="0" t="0" r="0" b="0"/>
                <wp:wrapNone/>
                <wp:docPr id="49" name="Rectangle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8F90B1" id="Rectangle 46" o:spid="_x0000_s1026" style="position:absolute;margin-left:68.05pt;margin-top:11.45pt;width:2.3pt;height:2.3pt;z-index:15740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" fillcolor="#2e3340" stroked="f">
                <w10:wrap anchorx="page"/>
              </v:rect>
            </w:pict>
          </mc:Fallback>
        </mc:AlternateContent>
      </w:r>
      <w:r>
        <w:rPr>
          <w:color w:val="585858"/>
        </w:rPr>
        <w:t>If the collection is solely for journalistic, artistic, or literary purposes</w:t>
      </w:r>
    </w:p>
    <w:p w14:paraId="5396A9E5" w14:textId="77777777" w:rsidR="00EA21C8" w:rsidRDefault="00EA21C8">
      <w:pPr>
        <w:pStyle w:val="BodyText"/>
        <w:spacing w:before="7"/>
        <w:rPr>
          <w:sz w:val="12"/>
        </w:rPr>
      </w:pPr>
    </w:p>
    <w:p w14:paraId="5600A7B5" w14:textId="07AF6FB3" w:rsidR="00EA21C8" w:rsidRDefault="008F40A8">
      <w:pPr>
        <w:pStyle w:val="BodyText"/>
        <w:spacing w:before="96"/>
        <w:ind w:left="573"/>
      </w:pPr>
      <w:r>
        <w:rPr>
          <w:noProof/>
        </w:rPr>
        <mc:AlternateContent>
          <mc:Choice Requires="wps">
            <w:drawing>
              <wp:anchor distT="0" distB="0" distL="114300" distR="114300" simplePos="0" relativeHeight="15741440" behindDoc="0" locked="0" layoutInCell="1" allowOverlap="1" wp14:anchorId="2E803B38" wp14:editId="4CE1A623">
                <wp:simplePos x="0" y="0"/>
                <wp:positionH relativeFrom="page">
                  <wp:posOffset>864235</wp:posOffset>
                </wp:positionH>
                <wp:positionV relativeFrom="paragraph">
                  <wp:posOffset>112395</wp:posOffset>
                </wp:positionV>
                <wp:extent cx="29210" cy="29210"/>
                <wp:effectExtent l="0" t="0" r="0" b="0"/>
                <wp:wrapNone/>
                <wp:docPr id="48" name="Rectangle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66ED15C" id="Rectangle 45" o:spid="_x0000_s1026" style="position:absolute;margin-left:68.05pt;margin-top:8.85pt;width:2.3pt;height:2.3pt;z-index:15741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If the information is publicly available and is specified by the regulations</w:t>
      </w:r>
    </w:p>
    <w:p w14:paraId="722EABB5" w14:textId="77777777" w:rsidR="00EA21C8" w:rsidRDefault="00EA21C8">
      <w:pPr>
        <w:pStyle w:val="BodyText"/>
        <w:rPr>
          <w:sz w:val="18"/>
        </w:rPr>
      </w:pPr>
    </w:p>
    <w:p w14:paraId="037E409C" w14:textId="77777777" w:rsidR="00EA21C8" w:rsidRDefault="00EA21C8">
      <w:pPr>
        <w:pStyle w:val="BodyText"/>
        <w:rPr>
          <w:sz w:val="22"/>
        </w:rPr>
      </w:pPr>
    </w:p>
    <w:p w14:paraId="1D814BE8" w14:textId="77777777" w:rsidR="00EA21C8" w:rsidRDefault="00000000">
      <w:pPr>
        <w:pStyle w:val="Heading1"/>
        <w:numPr>
          <w:ilvl w:val="0"/>
          <w:numId w:val="1"/>
        </w:numPr>
        <w:tabs>
          <w:tab w:val="left" w:pos="357"/>
        </w:tabs>
        <w:ind w:hanging="244"/>
      </w:pPr>
      <w:r>
        <w:t>WHEN</w:t>
      </w:r>
      <w:r>
        <w:rPr>
          <w:spacing w:val="-10"/>
        </w:rPr>
        <w:t xml:space="preserve"> </w:t>
      </w:r>
      <w:r>
        <w:t>AND</w:t>
      </w:r>
      <w:r>
        <w:rPr>
          <w:spacing w:val="-10"/>
        </w:rPr>
        <w:t xml:space="preserve"> </w:t>
      </w:r>
      <w:r>
        <w:t>WITH</w:t>
      </w:r>
      <w:r>
        <w:rPr>
          <w:spacing w:val="-9"/>
        </w:rPr>
        <w:t xml:space="preserve"> </w:t>
      </w:r>
      <w:r>
        <w:t>WHOM</w:t>
      </w:r>
      <w:r>
        <w:rPr>
          <w:spacing w:val="-10"/>
        </w:rPr>
        <w:t xml:space="preserve"> </w:t>
      </w:r>
      <w:r>
        <w:t>DO</w:t>
      </w:r>
      <w:r>
        <w:rPr>
          <w:spacing w:val="-10"/>
        </w:rPr>
        <w:t xml:space="preserve"> </w:t>
      </w:r>
      <w:r>
        <w:t>WE</w:t>
      </w:r>
      <w:r>
        <w:rPr>
          <w:spacing w:val="-9"/>
        </w:rPr>
        <w:t xml:space="preserve"> </w:t>
      </w:r>
      <w:r>
        <w:t>SHARE</w:t>
      </w:r>
      <w:r>
        <w:rPr>
          <w:spacing w:val="-10"/>
        </w:rPr>
        <w:t xml:space="preserve"> </w:t>
      </w:r>
      <w:r>
        <w:t>YOUR</w:t>
      </w:r>
      <w:r>
        <w:rPr>
          <w:spacing w:val="-10"/>
        </w:rPr>
        <w:t xml:space="preserve"> </w:t>
      </w:r>
      <w:r>
        <w:t>PERSONAL</w:t>
      </w:r>
      <w:r>
        <w:rPr>
          <w:spacing w:val="-9"/>
        </w:rPr>
        <w:t xml:space="preserve"> </w:t>
      </w:r>
      <w:r>
        <w:t>INFORMATION?</w:t>
      </w:r>
    </w:p>
    <w:p w14:paraId="0449D5B5" w14:textId="77777777" w:rsidR="00EA21C8" w:rsidRDefault="00EA21C8">
      <w:pPr>
        <w:pStyle w:val="BodyText"/>
        <w:spacing w:before="10"/>
        <w:rPr>
          <w:b/>
          <w:sz w:val="28"/>
        </w:rPr>
      </w:pPr>
    </w:p>
    <w:p w14:paraId="1F982CBD" w14:textId="77777777" w:rsidR="00EA21C8" w:rsidRDefault="00000000">
      <w:pPr>
        <w:ind w:left="113"/>
        <w:rPr>
          <w:i/>
          <w:sz w:val="16"/>
        </w:rPr>
      </w:pPr>
      <w:r>
        <w:rPr>
          <w:b/>
          <w:i/>
          <w:color w:val="585858"/>
          <w:sz w:val="16"/>
        </w:rPr>
        <w:t xml:space="preserve">In Short: </w:t>
      </w:r>
      <w:r>
        <w:rPr>
          <w:i/>
          <w:color w:val="585858"/>
          <w:sz w:val="16"/>
        </w:rPr>
        <w:t>We may share information in specific situations described in this section and/or with the following third</w:t>
      </w:r>
      <w:r>
        <w:rPr>
          <w:i/>
          <w:color w:val="585858"/>
          <w:spacing w:val="34"/>
          <w:sz w:val="16"/>
        </w:rPr>
        <w:t xml:space="preserve"> </w:t>
      </w:r>
      <w:r>
        <w:rPr>
          <w:i/>
          <w:color w:val="585858"/>
          <w:sz w:val="16"/>
        </w:rPr>
        <w:t>parties.</w:t>
      </w:r>
    </w:p>
    <w:p w14:paraId="2BF91A0A" w14:textId="77777777" w:rsidR="00EA21C8" w:rsidRDefault="00EA21C8">
      <w:pPr>
        <w:pStyle w:val="BodyText"/>
        <w:spacing w:before="10"/>
        <w:rPr>
          <w:i/>
          <w:sz w:val="26"/>
        </w:rPr>
      </w:pPr>
    </w:p>
    <w:p w14:paraId="0E68C123" w14:textId="77777777" w:rsidR="00EA21C8" w:rsidRDefault="00000000">
      <w:pPr>
        <w:pStyle w:val="BodyText"/>
        <w:spacing w:before="1"/>
        <w:ind w:left="113"/>
      </w:pPr>
      <w:r>
        <w:rPr>
          <w:color w:val="585858"/>
        </w:rPr>
        <w:t>We may need to share your personal information in the following situations:</w:t>
      </w:r>
    </w:p>
    <w:p w14:paraId="63C60479" w14:textId="77777777" w:rsidR="00EA21C8" w:rsidRDefault="00EA21C8">
      <w:pPr>
        <w:pStyle w:val="BodyText"/>
        <w:spacing w:before="7"/>
        <w:rPr>
          <w:sz w:val="12"/>
        </w:rPr>
      </w:pPr>
    </w:p>
    <w:p w14:paraId="3EA68EF7" w14:textId="5423A99E" w:rsidR="00EA21C8" w:rsidRDefault="008F40A8">
      <w:pPr>
        <w:pStyle w:val="BodyText"/>
        <w:spacing w:before="96" w:line="328" w:lineRule="auto"/>
        <w:ind w:left="573" w:right="89"/>
      </w:pPr>
      <w:r>
        <w:rPr>
          <w:noProof/>
        </w:rPr>
        <mc:AlternateContent>
          <mc:Choice Requires="wps">
            <w:drawing>
              <wp:anchor distT="0" distB="0" distL="114300" distR="114300" simplePos="0" relativeHeight="15741952" behindDoc="0" locked="0" layoutInCell="1" allowOverlap="1" wp14:anchorId="086CA685" wp14:editId="69FE1976">
                <wp:simplePos x="0" y="0"/>
                <wp:positionH relativeFrom="page">
                  <wp:posOffset>864235</wp:posOffset>
                </wp:positionH>
                <wp:positionV relativeFrom="paragraph">
                  <wp:posOffset>112395</wp:posOffset>
                </wp:positionV>
                <wp:extent cx="29210" cy="29210"/>
                <wp:effectExtent l="0" t="0" r="0" b="0"/>
                <wp:wrapNone/>
                <wp:docPr id="47" name="Rectangle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74B2C20" id="Rectangle 44" o:spid="_x0000_s1026" style="position:absolute;margin-left:68.05pt;margin-top:8.85pt;width:2.3pt;height:2.3pt;z-index:157419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b/>
          <w:color w:val="585858"/>
        </w:rPr>
        <w:t xml:space="preserve">Business Transfers. </w:t>
      </w:r>
      <w:r>
        <w:rPr>
          <w:color w:val="585858"/>
        </w:rPr>
        <w:t>We may share or transfer your information in connection with, or during negotiations of, any merger, sale of company assets, financing, or acquisition of all or a portion of our business to another company.</w:t>
      </w:r>
    </w:p>
    <w:p w14:paraId="16C780FC" w14:textId="77777777" w:rsidR="00EA21C8" w:rsidRDefault="00EA21C8">
      <w:pPr>
        <w:pStyle w:val="BodyText"/>
        <w:rPr>
          <w:sz w:val="18"/>
        </w:rPr>
      </w:pPr>
    </w:p>
    <w:p w14:paraId="7EAC028F" w14:textId="77777777" w:rsidR="00EA21C8" w:rsidRDefault="00EA21C8">
      <w:pPr>
        <w:pStyle w:val="BodyText"/>
        <w:spacing w:before="1"/>
        <w:rPr>
          <w:sz w:val="17"/>
        </w:rPr>
      </w:pPr>
    </w:p>
    <w:p w14:paraId="27EB1EF0" w14:textId="77777777" w:rsidR="00EA21C8" w:rsidRDefault="00000000">
      <w:pPr>
        <w:pStyle w:val="Heading1"/>
        <w:numPr>
          <w:ilvl w:val="0"/>
          <w:numId w:val="1"/>
        </w:numPr>
        <w:tabs>
          <w:tab w:val="left" w:pos="357"/>
        </w:tabs>
        <w:ind w:hanging="244"/>
      </w:pPr>
      <w:r>
        <w:t>HOW LONG DO WE KEEP YOUR</w:t>
      </w:r>
      <w:r>
        <w:rPr>
          <w:spacing w:val="-9"/>
        </w:rPr>
        <w:t xml:space="preserve"> </w:t>
      </w:r>
      <w:r>
        <w:t>INFORMATION?</w:t>
      </w:r>
    </w:p>
    <w:p w14:paraId="020EA1C0" w14:textId="77777777" w:rsidR="00EA21C8" w:rsidRDefault="00EA21C8">
      <w:pPr>
        <w:pStyle w:val="BodyText"/>
        <w:spacing w:before="10"/>
        <w:rPr>
          <w:b/>
          <w:sz w:val="27"/>
        </w:rPr>
      </w:pPr>
    </w:p>
    <w:p w14:paraId="065FFDF2" w14:textId="77777777" w:rsidR="00EA21C8" w:rsidRDefault="00000000">
      <w:pPr>
        <w:ind w:left="113"/>
        <w:jc w:val="both"/>
        <w:rPr>
          <w:i/>
          <w:sz w:val="16"/>
        </w:rPr>
      </w:pPr>
      <w:r>
        <w:rPr>
          <w:b/>
          <w:i/>
          <w:color w:val="585858"/>
          <w:sz w:val="16"/>
        </w:rPr>
        <w:t xml:space="preserve">In Short: </w:t>
      </w:r>
      <w:r>
        <w:rPr>
          <w:i/>
          <w:color w:val="585858"/>
          <w:sz w:val="16"/>
        </w:rPr>
        <w:t>We keep your information for as long as necessary to fulfill the purposes outlined in this privacy notice unless otherwise required by law.</w:t>
      </w:r>
    </w:p>
    <w:p w14:paraId="2B9DF36D" w14:textId="77777777" w:rsidR="00EA21C8" w:rsidRDefault="00EA21C8">
      <w:pPr>
        <w:pStyle w:val="BodyText"/>
        <w:rPr>
          <w:i/>
          <w:sz w:val="18"/>
        </w:rPr>
      </w:pPr>
    </w:p>
    <w:p w14:paraId="65906425" w14:textId="77777777" w:rsidR="00EA21C8" w:rsidRDefault="00000000">
      <w:pPr>
        <w:pStyle w:val="BodyText"/>
        <w:spacing w:before="114" w:line="336" w:lineRule="auto"/>
        <w:ind w:left="113" w:right="187"/>
        <w:jc w:val="both"/>
      </w:pPr>
      <w:r>
        <w:rPr>
          <w:color w:val="585858"/>
        </w:rPr>
        <w:t>We will only keep your personal information for as long as it is necessary for the purposes set out in this privacy notice, unless a longer retention period is required or permitted by law (such as tax, accounting, or other legal requirements). No purpose in this notice will require us keeping your personal information for longer than the period of time in which users have an account with us.</w:t>
      </w:r>
    </w:p>
    <w:p w14:paraId="6F5EBBF0" w14:textId="77777777" w:rsidR="00EA21C8" w:rsidRDefault="00EA21C8">
      <w:pPr>
        <w:pStyle w:val="BodyText"/>
        <w:spacing w:before="8"/>
        <w:rPr>
          <w:sz w:val="20"/>
        </w:rPr>
      </w:pPr>
    </w:p>
    <w:p w14:paraId="205CDC47" w14:textId="77777777" w:rsidR="00EA21C8" w:rsidRDefault="00000000">
      <w:pPr>
        <w:pStyle w:val="BodyText"/>
        <w:spacing w:line="336" w:lineRule="auto"/>
        <w:ind w:left="113"/>
      </w:pPr>
      <w:r>
        <w:rPr>
          <w:color w:val="585858"/>
        </w:rPr>
        <w:t>When we have no ongoing legitimate business need to process your personal information, we will either delete or anonymize such information, or, if this is not possible (for example, because your personal information has been stored in backup archives), then we will securely store your personal information and isolate it from any further processing until deletion is possible.</w:t>
      </w:r>
    </w:p>
    <w:p w14:paraId="257B4D76" w14:textId="77777777" w:rsidR="00EA21C8" w:rsidRDefault="00EA21C8">
      <w:pPr>
        <w:pStyle w:val="BodyText"/>
        <w:spacing w:before="9"/>
        <w:rPr>
          <w:sz w:val="20"/>
        </w:rPr>
      </w:pPr>
    </w:p>
    <w:p w14:paraId="06576E27" w14:textId="77777777" w:rsidR="00EA21C8" w:rsidRDefault="00000000">
      <w:pPr>
        <w:pStyle w:val="Heading1"/>
        <w:numPr>
          <w:ilvl w:val="0"/>
          <w:numId w:val="1"/>
        </w:numPr>
        <w:tabs>
          <w:tab w:val="left" w:pos="357"/>
        </w:tabs>
        <w:ind w:hanging="244"/>
      </w:pPr>
      <w:r>
        <w:rPr>
          <w:spacing w:val="-5"/>
        </w:rPr>
        <w:t xml:space="preserve">WHAT </w:t>
      </w:r>
      <w:r>
        <w:t xml:space="preserve">ARE YOUR </w:t>
      </w:r>
      <w:r>
        <w:rPr>
          <w:spacing w:val="-3"/>
        </w:rPr>
        <w:t>PRIVACY</w:t>
      </w:r>
      <w:r>
        <w:t xml:space="preserve"> RIGHTS?</w:t>
      </w:r>
    </w:p>
    <w:p w14:paraId="6329902E" w14:textId="77777777" w:rsidR="00EA21C8" w:rsidRDefault="00EA21C8">
      <w:pPr>
        <w:pStyle w:val="BodyText"/>
        <w:spacing w:before="10"/>
        <w:rPr>
          <w:b/>
          <w:sz w:val="27"/>
        </w:rPr>
      </w:pPr>
    </w:p>
    <w:p w14:paraId="4C8D0F86" w14:textId="77777777" w:rsidR="00EA21C8" w:rsidRDefault="00000000">
      <w:pPr>
        <w:spacing w:line="345" w:lineRule="auto"/>
        <w:ind w:left="113"/>
        <w:rPr>
          <w:i/>
          <w:sz w:val="16"/>
        </w:rPr>
      </w:pPr>
      <w:r>
        <w:rPr>
          <w:b/>
          <w:i/>
          <w:color w:val="585858"/>
          <w:sz w:val="16"/>
        </w:rPr>
        <w:t xml:space="preserve">In Short: </w:t>
      </w:r>
      <w:r>
        <w:rPr>
          <w:i/>
          <w:color w:val="585858"/>
          <w:sz w:val="16"/>
        </w:rPr>
        <w:t>In some regions, such as the European Economic Area (EEA), United Kingdom (UK), and Canada, you have rights that allow you greater access to and control over your personal information. You may review, change, or terminate your account at any time.</w:t>
      </w:r>
    </w:p>
    <w:p w14:paraId="5A996736" w14:textId="77777777" w:rsidR="00EA21C8" w:rsidRDefault="00EA21C8">
      <w:pPr>
        <w:pStyle w:val="BodyText"/>
        <w:spacing w:before="9"/>
        <w:rPr>
          <w:i/>
          <w:sz w:val="19"/>
        </w:rPr>
      </w:pPr>
    </w:p>
    <w:p w14:paraId="4A197329" w14:textId="77777777" w:rsidR="00EA21C8" w:rsidRDefault="00000000">
      <w:pPr>
        <w:pStyle w:val="BodyText"/>
        <w:spacing w:before="1" w:line="338" w:lineRule="auto"/>
        <w:ind w:left="113" w:right="210"/>
      </w:pPr>
      <w:r>
        <w:rPr>
          <w:color w:val="585858"/>
        </w:rPr>
        <w:t>In some regions (like the EEA, UK, and Canada), you have certain rights under applicable data protection laws. These may include the right (i) to request access and obtain a copy of your personal information, (ii) to request rectification or erasure; (iii) to restrict the processing of your personal information; and (iv) if applicable, to data portability. In certain circumstances, you may also have the right to object to the processing of your personal information. You can make such a request by contacting us by using the contact details provided in the section "</w:t>
      </w:r>
      <w:r>
        <w:rPr>
          <w:color w:val="2F2FF1"/>
        </w:rPr>
        <w:t>HOW CAN YOU CONTACT US ABOUT THIS NOTICE?</w:t>
      </w:r>
      <w:r>
        <w:rPr>
          <w:color w:val="585858"/>
        </w:rPr>
        <w:t>" below.</w:t>
      </w:r>
    </w:p>
    <w:p w14:paraId="4D63BEFD" w14:textId="77777777" w:rsidR="00EA21C8" w:rsidRDefault="00EA21C8">
      <w:pPr>
        <w:spacing w:line="338" w:lineRule="auto"/>
        <w:sectPr w:rsidR="00EA21C8">
          <w:pgSz w:w="15840" w:h="12240" w:orient="landscape"/>
          <w:pgMar w:top="500" w:right="1600" w:bottom="480" w:left="960" w:header="274" w:footer="285" w:gutter="0"/>
          <w:cols w:space="720"/>
        </w:sectPr>
      </w:pPr>
    </w:p>
    <w:p w14:paraId="06A2DA9D" w14:textId="429EBCE0" w:rsidR="00EA21C8" w:rsidRDefault="008F40A8">
      <w:pPr>
        <w:pStyle w:val="BodyText"/>
        <w:spacing w:before="1"/>
        <w:rPr>
          <w:sz w:val="21"/>
        </w:rPr>
      </w:pPr>
      <w:r>
        <w:rPr>
          <w:noProof/>
        </w:rPr>
        <w:lastRenderedPageBreak/>
        <mc:AlternateContent>
          <mc:Choice Requires="wpg">
            <w:drawing>
              <wp:anchor distT="0" distB="0" distL="114300" distR="114300" simplePos="0" relativeHeight="15742464" behindDoc="0" locked="0" layoutInCell="1" allowOverlap="1" wp14:anchorId="4B3CECC2" wp14:editId="1BAC78B0">
                <wp:simplePos x="0" y="0"/>
                <wp:positionH relativeFrom="page">
                  <wp:posOffset>368300</wp:posOffset>
                </wp:positionH>
                <wp:positionV relativeFrom="page">
                  <wp:posOffset>368300</wp:posOffset>
                </wp:positionV>
                <wp:extent cx="7620" cy="7044690"/>
                <wp:effectExtent l="0" t="0" r="0" b="0"/>
                <wp:wrapNone/>
                <wp:docPr id="44" name="Group 4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580" y="580"/>
                          <a:chExt cx="12" cy="11094"/>
                        </a:xfrm>
                      </wpg:grpSpPr>
                      <wps:wsp>
                        <wps:cNvPr id="45" name="Rectangle 43"/>
                        <wps:cNvSpPr>
                          <a:spLocks noChangeArrowheads="1"/>
                        </wps:cNvSpPr>
                        <wps:spPr bwMode="auto">
                          <a:xfrm>
                            <a:off x="580"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 name="Rectangle 42"/>
                        <wps:cNvSpPr>
                          <a:spLocks noChangeArrowheads="1"/>
                        </wps:cNvSpPr>
                        <wps:spPr bwMode="auto">
                          <a:xfrm>
                            <a:off x="580"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42067A6" id="Group 41" o:spid="_x0000_s1026" style="position:absolute;margin-left:29pt;margin-top:29pt;width:.6pt;height:554.7pt;z-index:15742464;mso-position-horizontal-relative:page;mso-position-vertical-relative:page" coordorigin="580,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">
                <v:rect id="Rectangle 43" o:spid="_x0000_s1027"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" fillcolor="#00327b" stroked="f">
                  <v:fill opacity="3341f"/>
                </v:rect>
                <v:rect id="Rectangle 42" o:spid="_x0000_s1028"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" fillcolor="#ebecf4" stroked="f"/>
                <w10:wrap anchorx="page" anchory="page"/>
              </v:group>
            </w:pict>
          </mc:Fallback>
        </mc:AlternateContent>
      </w:r>
      <w:r>
        <w:rPr>
          <w:noProof/>
        </w:rPr>
        <mc:AlternateContent>
          <mc:Choice Requires="wpg">
            <w:drawing>
              <wp:anchor distT="0" distB="0" distL="114300" distR="114300" simplePos="0" relativeHeight="15742976" behindDoc="0" locked="0" layoutInCell="1" allowOverlap="1" wp14:anchorId="7B53A5A7" wp14:editId="61D0DE64">
                <wp:simplePos x="0" y="0"/>
                <wp:positionH relativeFrom="page">
                  <wp:posOffset>9695815</wp:posOffset>
                </wp:positionH>
                <wp:positionV relativeFrom="page">
                  <wp:posOffset>368300</wp:posOffset>
                </wp:positionV>
                <wp:extent cx="7620" cy="7044690"/>
                <wp:effectExtent l="0" t="0" r="0" b="0"/>
                <wp:wrapNone/>
                <wp:docPr id="41" name="Group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42" name="Rectangle 40"/>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3" name="Rectangle 39"/>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9B3869B" id="Group 38" o:spid="_x0000_s1026" style="position:absolute;margin-left:763.45pt;margin-top:29pt;width:.6pt;height:554.7pt;z-index:15742976;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">
                <v:rect id="Rectangle 40"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" fillcolor="#00327b" stroked="f">
                  <v:fill opacity="3341f"/>
                </v:rect>
                <v:rect id="Rectangle 39"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" fillcolor="#ebecf4" stroked="f"/>
                <w10:wrap anchorx="page" anchory="page"/>
              </v:group>
            </w:pict>
          </mc:Fallback>
        </mc:AlternateContent>
      </w:r>
    </w:p>
    <w:p w14:paraId="30A95F53" w14:textId="77777777" w:rsidR="00EA21C8" w:rsidRDefault="00000000">
      <w:pPr>
        <w:pStyle w:val="BodyText"/>
        <w:spacing w:before="95"/>
        <w:ind w:left="113"/>
      </w:pPr>
      <w:r>
        <w:rPr>
          <w:color w:val="585858"/>
        </w:rPr>
        <w:t>We will consider and act upon any request in accordance with applicable data protection laws.</w:t>
      </w:r>
    </w:p>
    <w:p w14:paraId="6CBAC605" w14:textId="77777777" w:rsidR="00EA21C8" w:rsidRDefault="00EA21C8">
      <w:pPr>
        <w:pStyle w:val="BodyText"/>
        <w:rPr>
          <w:sz w:val="18"/>
        </w:rPr>
      </w:pPr>
    </w:p>
    <w:p w14:paraId="544BA9F9" w14:textId="77777777" w:rsidR="00EA21C8" w:rsidRDefault="00000000">
      <w:pPr>
        <w:pStyle w:val="BodyText"/>
        <w:spacing w:before="126" w:line="345" w:lineRule="auto"/>
        <w:ind w:left="113" w:right="210"/>
      </w:pPr>
      <w:r>
        <w:rPr>
          <w:color w:val="585858"/>
        </w:rPr>
        <w:t xml:space="preserve">If you are located in the EEA or UK and you believe we are unlawfully processing your personal information, you also have the right to complain to your local data protection supervisory authority. You can find their contact details here: </w:t>
      </w:r>
      <w:hyperlink r:id="rId10">
        <w:r>
          <w:rPr>
            <w:color w:val="2F2FF1"/>
          </w:rPr>
          <w:t>https://ec.europa.eu/justice/data-protection/bodies/authorities/index_en.htm</w:t>
        </w:r>
      </w:hyperlink>
      <w:r>
        <w:rPr>
          <w:color w:val="585858"/>
        </w:rPr>
        <w:t>.</w:t>
      </w:r>
    </w:p>
    <w:p w14:paraId="75C48E8B" w14:textId="77777777" w:rsidR="00EA21C8" w:rsidRDefault="00EA21C8">
      <w:pPr>
        <w:pStyle w:val="BodyText"/>
        <w:spacing w:before="10"/>
        <w:rPr>
          <w:sz w:val="19"/>
        </w:rPr>
      </w:pPr>
    </w:p>
    <w:p w14:paraId="109D6994" w14:textId="77777777" w:rsidR="00EA21C8" w:rsidRDefault="00000000">
      <w:pPr>
        <w:pStyle w:val="BodyText"/>
        <w:ind w:left="113"/>
      </w:pPr>
      <w:r>
        <w:rPr>
          <w:color w:val="585858"/>
        </w:rPr>
        <w:t xml:space="preserve">If you are located in Switzerland, the contact details for the data protection authorities are available here: </w:t>
      </w:r>
      <w:hyperlink r:id="rId11">
        <w:r>
          <w:rPr>
            <w:color w:val="2F2FF1"/>
          </w:rPr>
          <w:t>https://www.edoeb.admin.ch/edoeb/en/home.html</w:t>
        </w:r>
      </w:hyperlink>
      <w:r>
        <w:rPr>
          <w:color w:val="585858"/>
        </w:rPr>
        <w:t>.</w:t>
      </w:r>
    </w:p>
    <w:p w14:paraId="01E808A5" w14:textId="77777777" w:rsidR="00EA21C8" w:rsidRDefault="00EA21C8">
      <w:pPr>
        <w:pStyle w:val="BodyText"/>
        <w:spacing w:before="7"/>
        <w:rPr>
          <w:sz w:val="19"/>
        </w:rPr>
      </w:pPr>
    </w:p>
    <w:p w14:paraId="3DA0460F" w14:textId="77777777" w:rsidR="00EA21C8" w:rsidRDefault="00000000">
      <w:pPr>
        <w:pStyle w:val="BodyText"/>
        <w:spacing w:before="96"/>
        <w:ind w:left="113"/>
      </w:pPr>
      <w:r>
        <w:rPr>
          <w:b/>
          <w:color w:val="585858"/>
          <w:spacing w:val="-152"/>
          <w:u w:val="single" w:color="585858"/>
        </w:rPr>
        <w:t>W</w:t>
      </w:r>
      <w:r>
        <w:rPr>
          <w:b/>
          <w:color w:val="585858"/>
          <w:spacing w:val="114"/>
        </w:rPr>
        <w:t xml:space="preserve"> </w:t>
      </w:r>
      <w:r>
        <w:rPr>
          <w:b/>
          <w:color w:val="585858"/>
          <w:u w:val="single" w:color="585858"/>
        </w:rPr>
        <w:t>ithdrawin</w:t>
      </w:r>
      <w:r>
        <w:rPr>
          <w:b/>
          <w:color w:val="585858"/>
        </w:rPr>
        <w:t>g</w:t>
      </w:r>
      <w:r>
        <w:rPr>
          <w:b/>
          <w:color w:val="585858"/>
          <w:u w:val="single" w:color="585858"/>
        </w:rPr>
        <w:t xml:space="preserve"> your consent:</w:t>
      </w:r>
      <w:r>
        <w:rPr>
          <w:b/>
          <w:color w:val="585858"/>
        </w:rPr>
        <w:t xml:space="preserve"> </w:t>
      </w:r>
      <w:r>
        <w:rPr>
          <w:color w:val="585858"/>
        </w:rPr>
        <w:t xml:space="preserve">If we are relying on your consent to process your personal information, which may be express and/or implied consent depending on the applicable </w:t>
      </w:r>
      <w:r>
        <w:rPr>
          <w:color w:val="585858"/>
          <w:spacing w:val="-3"/>
        </w:rPr>
        <w:t>law,</w:t>
      </w:r>
    </w:p>
    <w:p w14:paraId="48AC760F" w14:textId="77777777" w:rsidR="00EA21C8" w:rsidRDefault="00000000">
      <w:pPr>
        <w:pStyle w:val="BodyText"/>
        <w:spacing w:before="68" w:line="345" w:lineRule="auto"/>
        <w:ind w:left="113" w:right="210"/>
      </w:pPr>
      <w:r>
        <w:rPr>
          <w:color w:val="585858"/>
        </w:rPr>
        <w:t>you have the right to withdraw your consent at any time. You can withdraw your consent at any time by contacting us by using the contact details provided in the section "</w:t>
      </w:r>
      <w:r>
        <w:rPr>
          <w:color w:val="2F2FF1"/>
        </w:rPr>
        <w:t>HOW CAN YOU CONTACT US ABOUT THIS NOTICE?</w:t>
      </w:r>
      <w:r>
        <w:rPr>
          <w:color w:val="585858"/>
        </w:rPr>
        <w:t>" below.</w:t>
      </w:r>
    </w:p>
    <w:p w14:paraId="1B39E84E" w14:textId="77777777" w:rsidR="00EA21C8" w:rsidRDefault="00EA21C8">
      <w:pPr>
        <w:pStyle w:val="BodyText"/>
        <w:spacing w:before="10"/>
        <w:rPr>
          <w:sz w:val="19"/>
        </w:rPr>
      </w:pPr>
    </w:p>
    <w:p w14:paraId="1791BD6C" w14:textId="77777777" w:rsidR="00EA21C8" w:rsidRDefault="00000000">
      <w:pPr>
        <w:pStyle w:val="BodyText"/>
        <w:spacing w:line="345" w:lineRule="auto"/>
        <w:ind w:left="113" w:right="210"/>
      </w:pPr>
      <w:r>
        <w:rPr>
          <w:color w:val="585858"/>
        </w:rPr>
        <w:t>However, please note that this will not affect the lawfulness of the processing before its withdrawal nor, when applicable law allows, will it affect the processing of your personal information conducted in reliance on lawful processing grounds other than consent.</w:t>
      </w:r>
    </w:p>
    <w:p w14:paraId="4D1C9DD8" w14:textId="77777777" w:rsidR="00EA21C8" w:rsidRDefault="00EA21C8">
      <w:pPr>
        <w:pStyle w:val="BodyText"/>
        <w:spacing w:before="4"/>
        <w:rPr>
          <w:sz w:val="19"/>
        </w:rPr>
      </w:pPr>
    </w:p>
    <w:p w14:paraId="5DE0377E" w14:textId="77777777" w:rsidR="00EA21C8" w:rsidRDefault="00000000">
      <w:pPr>
        <w:pStyle w:val="Heading2"/>
      </w:pPr>
      <w:r>
        <w:rPr>
          <w:w w:val="105"/>
        </w:rPr>
        <w:t>Account Information</w:t>
      </w:r>
    </w:p>
    <w:p w14:paraId="7DBDB64F" w14:textId="77777777" w:rsidR="00EA21C8" w:rsidRDefault="00EA21C8">
      <w:pPr>
        <w:pStyle w:val="BodyText"/>
        <w:spacing w:before="5"/>
        <w:rPr>
          <w:b/>
          <w:sz w:val="27"/>
        </w:rPr>
      </w:pPr>
    </w:p>
    <w:p w14:paraId="7207F739" w14:textId="77777777" w:rsidR="00EA21C8" w:rsidRDefault="00000000">
      <w:pPr>
        <w:pStyle w:val="BodyText"/>
        <w:ind w:left="113"/>
      </w:pPr>
      <w:r>
        <w:rPr>
          <w:color w:val="585858"/>
        </w:rPr>
        <w:t>If you would at any time like to review or change the information in your account or terminate your account, you can:</w:t>
      </w:r>
    </w:p>
    <w:p w14:paraId="36A42FBB" w14:textId="77777777" w:rsidR="00EA21C8" w:rsidRDefault="00EA21C8">
      <w:pPr>
        <w:pStyle w:val="BodyText"/>
        <w:spacing w:before="7"/>
        <w:rPr>
          <w:sz w:val="10"/>
        </w:rPr>
      </w:pPr>
    </w:p>
    <w:p w14:paraId="53C7F3AC" w14:textId="68341039" w:rsidR="00EA21C8" w:rsidRDefault="008F40A8">
      <w:pPr>
        <w:pStyle w:val="BodyText"/>
        <w:spacing w:before="96"/>
        <w:ind w:left="573"/>
      </w:pPr>
      <w:r>
        <w:rPr>
          <w:noProof/>
        </w:rPr>
        <mc:AlternateContent>
          <mc:Choice Requires="wps">
            <w:drawing>
              <wp:anchor distT="0" distB="0" distL="114300" distR="114300" simplePos="0" relativeHeight="15743488" behindDoc="0" locked="0" layoutInCell="1" allowOverlap="1" wp14:anchorId="5306F1A6" wp14:editId="17D8835C">
                <wp:simplePos x="0" y="0"/>
                <wp:positionH relativeFrom="page">
                  <wp:posOffset>864235</wp:posOffset>
                </wp:positionH>
                <wp:positionV relativeFrom="paragraph">
                  <wp:posOffset>112395</wp:posOffset>
                </wp:positionV>
                <wp:extent cx="29210" cy="29210"/>
                <wp:effectExtent l="0" t="0" r="0" b="0"/>
                <wp:wrapNone/>
                <wp:docPr id="40" name="Rectangle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313EE7C" id="Rectangle 37" o:spid="_x0000_s1026" style="position:absolute;margin-left:68.05pt;margin-top:8.85pt;width:2.3pt;height:2.3pt;z-index:15743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Log in to your account settings and update your user account.</w:t>
      </w:r>
    </w:p>
    <w:p w14:paraId="38DBE60D" w14:textId="77777777" w:rsidR="00EA21C8" w:rsidRDefault="00EA21C8">
      <w:pPr>
        <w:pStyle w:val="BodyText"/>
        <w:spacing w:before="7"/>
        <w:rPr>
          <w:sz w:val="10"/>
        </w:rPr>
      </w:pPr>
    </w:p>
    <w:p w14:paraId="67154F05" w14:textId="1F341DB9" w:rsidR="00EA21C8" w:rsidRDefault="008F40A8">
      <w:pPr>
        <w:pStyle w:val="BodyText"/>
        <w:spacing w:before="96"/>
        <w:ind w:left="573"/>
      </w:pPr>
      <w:r>
        <w:rPr>
          <w:noProof/>
        </w:rPr>
        <mc:AlternateContent>
          <mc:Choice Requires="wps">
            <w:drawing>
              <wp:anchor distT="0" distB="0" distL="114300" distR="114300" simplePos="0" relativeHeight="15744000" behindDoc="0" locked="0" layoutInCell="1" allowOverlap="1" wp14:anchorId="4C71626B" wp14:editId="681F98C1">
                <wp:simplePos x="0" y="0"/>
                <wp:positionH relativeFrom="page">
                  <wp:posOffset>864235</wp:posOffset>
                </wp:positionH>
                <wp:positionV relativeFrom="paragraph">
                  <wp:posOffset>112395</wp:posOffset>
                </wp:positionV>
                <wp:extent cx="29210" cy="29210"/>
                <wp:effectExtent l="0" t="0" r="0" b="0"/>
                <wp:wrapNone/>
                <wp:docPr id="39"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77A669" id="Rectangle 36" o:spid="_x0000_s1026" style="position:absolute;margin-left:68.05pt;margin-top:8.85pt;width:2.3pt;height:2.3pt;z-index:157440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Contact us using support email address(CopyCapservice@gmail.com).</w:t>
      </w:r>
    </w:p>
    <w:p w14:paraId="37856BE7" w14:textId="77777777" w:rsidR="00EA21C8" w:rsidRDefault="00EA21C8">
      <w:pPr>
        <w:pStyle w:val="BodyText"/>
        <w:spacing w:before="7"/>
        <w:rPr>
          <w:sz w:val="10"/>
        </w:rPr>
      </w:pPr>
    </w:p>
    <w:p w14:paraId="148944C7" w14:textId="1A360CC1" w:rsidR="00EA21C8" w:rsidRDefault="008F40A8">
      <w:pPr>
        <w:pStyle w:val="BodyText"/>
        <w:spacing w:before="96"/>
        <w:ind w:left="573"/>
      </w:pPr>
      <w:r>
        <w:rPr>
          <w:noProof/>
        </w:rPr>
        <mc:AlternateContent>
          <mc:Choice Requires="wps">
            <w:drawing>
              <wp:anchor distT="0" distB="0" distL="114300" distR="114300" simplePos="0" relativeHeight="15744512" behindDoc="0" locked="0" layoutInCell="1" allowOverlap="1" wp14:anchorId="34D9790A" wp14:editId="21DC4454">
                <wp:simplePos x="0" y="0"/>
                <wp:positionH relativeFrom="page">
                  <wp:posOffset>864235</wp:posOffset>
                </wp:positionH>
                <wp:positionV relativeFrom="paragraph">
                  <wp:posOffset>112395</wp:posOffset>
                </wp:positionV>
                <wp:extent cx="29210" cy="29210"/>
                <wp:effectExtent l="0" t="0" r="0" b="0"/>
                <wp:wrapNone/>
                <wp:docPr id="38" name="Rectangle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33099A2" id="Rectangle 35" o:spid="_x0000_s1026" style="position:absolute;margin-left:68.05pt;margin-top:8.85pt;width:2.3pt;height:2.3pt;z-index:157445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Contact us using the contact information provided.</w:t>
      </w:r>
    </w:p>
    <w:p w14:paraId="7120412F" w14:textId="77777777" w:rsidR="00EA21C8" w:rsidRDefault="00EA21C8">
      <w:pPr>
        <w:pStyle w:val="BodyText"/>
        <w:spacing w:before="11"/>
        <w:rPr>
          <w:sz w:val="19"/>
        </w:rPr>
      </w:pPr>
    </w:p>
    <w:p w14:paraId="7D719F6E" w14:textId="77777777" w:rsidR="00EA21C8" w:rsidRDefault="00000000">
      <w:pPr>
        <w:pStyle w:val="BodyText"/>
        <w:spacing w:line="328" w:lineRule="auto"/>
        <w:ind w:left="113" w:right="89"/>
      </w:pPr>
      <w:r>
        <w:rPr>
          <w:color w:val="585858"/>
        </w:rPr>
        <w:t>Upon your request to terminate your account, we will deactivate or delete your account and information from our active databases. However, we may retain some information in our files to prevent fraud, troubleshoot problems, assist with any investigations, enforce our legal terms and/or comply with applicable legal requirements.</w:t>
      </w:r>
    </w:p>
    <w:p w14:paraId="0AFE4CCE" w14:textId="77777777" w:rsidR="00EA21C8" w:rsidRDefault="00EA21C8">
      <w:pPr>
        <w:pStyle w:val="BodyText"/>
        <w:rPr>
          <w:sz w:val="22"/>
        </w:rPr>
      </w:pPr>
    </w:p>
    <w:p w14:paraId="58D52877" w14:textId="77777777" w:rsidR="00EA21C8" w:rsidRDefault="00000000">
      <w:pPr>
        <w:pStyle w:val="BodyText"/>
        <w:spacing w:before="1"/>
        <w:ind w:left="113"/>
      </w:pPr>
      <w:r>
        <w:rPr>
          <w:color w:val="585858"/>
        </w:rPr>
        <w:t xml:space="preserve">If you have questions or comments about your privacy rights, you may email us at </w:t>
      </w:r>
      <w:hyperlink r:id="rId12">
        <w:r>
          <w:rPr>
            <w:color w:val="585858"/>
          </w:rPr>
          <w:t>copycapservice@gmail.com.</w:t>
        </w:r>
      </w:hyperlink>
    </w:p>
    <w:p w14:paraId="047E4ED3" w14:textId="77777777" w:rsidR="00EA21C8" w:rsidRDefault="00EA21C8">
      <w:pPr>
        <w:pStyle w:val="BodyText"/>
        <w:rPr>
          <w:sz w:val="26"/>
        </w:rPr>
      </w:pPr>
    </w:p>
    <w:p w14:paraId="7CA2B636" w14:textId="77777777" w:rsidR="00EA21C8" w:rsidRDefault="00000000">
      <w:pPr>
        <w:pStyle w:val="Heading1"/>
        <w:numPr>
          <w:ilvl w:val="0"/>
          <w:numId w:val="1"/>
        </w:numPr>
        <w:tabs>
          <w:tab w:val="left" w:pos="357"/>
        </w:tabs>
        <w:ind w:hanging="244"/>
      </w:pPr>
      <w:r>
        <w:t>CONTROLS FOR DO-NOT-TRACK</w:t>
      </w:r>
      <w:r>
        <w:rPr>
          <w:spacing w:val="-4"/>
        </w:rPr>
        <w:t xml:space="preserve"> </w:t>
      </w:r>
      <w:r>
        <w:rPr>
          <w:spacing w:val="-3"/>
        </w:rPr>
        <w:t>FEATURES</w:t>
      </w:r>
    </w:p>
    <w:p w14:paraId="0935335A" w14:textId="77777777" w:rsidR="00EA21C8" w:rsidRDefault="00EA21C8">
      <w:pPr>
        <w:pStyle w:val="BodyText"/>
        <w:spacing w:before="10"/>
        <w:rPr>
          <w:b/>
          <w:sz w:val="28"/>
        </w:rPr>
      </w:pPr>
    </w:p>
    <w:p w14:paraId="58FFAF61" w14:textId="77777777" w:rsidR="00EA21C8" w:rsidRDefault="00000000">
      <w:pPr>
        <w:pStyle w:val="BodyText"/>
        <w:spacing w:line="333" w:lineRule="auto"/>
        <w:ind w:left="113" w:right="178"/>
      </w:pPr>
      <w:r>
        <w:rPr>
          <w:color w:val="585858"/>
        </w:rPr>
        <w:t>Most web browsers and some mobile operating systems and mobile applications include a Do-Not-Track ("DNT") feature or setting you can activate to signal your privacy preference not to have data about your online browsing activities monitored and collected. At this stage no uniform technology standard for recognizing and implementing DNT signals has been finalized. As such, we do not currently respond to DNT browser signals or any other mechanism that automatically communicates your choice not to be tracked online. If a standard for online tracking is adopted that we must follow in the future, we will inform you about that practice in a revised version of this privacy notice.</w:t>
      </w:r>
    </w:p>
    <w:p w14:paraId="63F7F21B" w14:textId="77777777" w:rsidR="00EA21C8" w:rsidRDefault="00EA21C8">
      <w:pPr>
        <w:pStyle w:val="BodyText"/>
        <w:rPr>
          <w:sz w:val="21"/>
        </w:rPr>
      </w:pPr>
    </w:p>
    <w:p w14:paraId="3A0FD5CB" w14:textId="77777777" w:rsidR="00EA21C8" w:rsidRDefault="00000000">
      <w:pPr>
        <w:pStyle w:val="Heading1"/>
        <w:numPr>
          <w:ilvl w:val="0"/>
          <w:numId w:val="1"/>
        </w:numPr>
        <w:tabs>
          <w:tab w:val="left" w:pos="357"/>
        </w:tabs>
        <w:ind w:hanging="244"/>
      </w:pPr>
      <w:r>
        <w:t xml:space="preserve">DO CALIFORNIA RESIDENTS </w:t>
      </w:r>
      <w:r>
        <w:rPr>
          <w:spacing w:val="-5"/>
        </w:rPr>
        <w:t xml:space="preserve">HAVE </w:t>
      </w:r>
      <w:r>
        <w:t xml:space="preserve">SPECIFIC </w:t>
      </w:r>
      <w:r>
        <w:rPr>
          <w:spacing w:val="-3"/>
        </w:rPr>
        <w:t>PRIVACY</w:t>
      </w:r>
      <w:r>
        <w:rPr>
          <w:spacing w:val="-4"/>
        </w:rPr>
        <w:t xml:space="preserve"> </w:t>
      </w:r>
      <w:r>
        <w:t>RIGHTS?</w:t>
      </w:r>
    </w:p>
    <w:p w14:paraId="0C899A60" w14:textId="77777777" w:rsidR="00EA21C8" w:rsidRDefault="00EA21C8">
      <w:pPr>
        <w:pStyle w:val="BodyText"/>
        <w:spacing w:before="9"/>
        <w:rPr>
          <w:b/>
          <w:sz w:val="27"/>
        </w:rPr>
      </w:pPr>
    </w:p>
    <w:p w14:paraId="15F40F3F" w14:textId="77777777" w:rsidR="00EA21C8" w:rsidRDefault="00000000">
      <w:pPr>
        <w:ind w:left="113"/>
        <w:rPr>
          <w:i/>
          <w:sz w:val="16"/>
        </w:rPr>
      </w:pPr>
      <w:r>
        <w:rPr>
          <w:b/>
          <w:i/>
          <w:color w:val="585858"/>
          <w:sz w:val="16"/>
        </w:rPr>
        <w:t xml:space="preserve">In Short: </w:t>
      </w:r>
      <w:r>
        <w:rPr>
          <w:i/>
          <w:color w:val="585858"/>
          <w:sz w:val="16"/>
        </w:rPr>
        <w:t>Yes, if you are a resident of California, you are granted specific rights regarding access to your personal information.</w:t>
      </w:r>
    </w:p>
    <w:p w14:paraId="4EF9AA78" w14:textId="77777777" w:rsidR="00EA21C8" w:rsidRDefault="00EA21C8">
      <w:pPr>
        <w:pStyle w:val="BodyText"/>
        <w:rPr>
          <w:i/>
          <w:sz w:val="18"/>
        </w:rPr>
      </w:pPr>
    </w:p>
    <w:p w14:paraId="5B0D9B7A" w14:textId="77777777" w:rsidR="00EA21C8" w:rsidRDefault="00000000">
      <w:pPr>
        <w:pStyle w:val="BodyText"/>
        <w:spacing w:before="115" w:line="328" w:lineRule="auto"/>
        <w:ind w:left="113"/>
      </w:pPr>
      <w:r>
        <w:rPr>
          <w:color w:val="585858"/>
        </w:rPr>
        <w:t>California Civil Code Section 1798.83, also known as the "Shine The Light" law, permits our users who are California residents to request and obtain from us, once a year and free of charge, information about categories of personal information (if any) we disclosed to third parties for direct marketing purposes and the names and addresses of all third parties with</w:t>
      </w:r>
    </w:p>
    <w:p w14:paraId="34128803" w14:textId="77777777" w:rsidR="00EA21C8" w:rsidRDefault="00EA21C8">
      <w:pPr>
        <w:spacing w:line="328" w:lineRule="auto"/>
        <w:sectPr w:rsidR="00EA21C8">
          <w:pgSz w:w="15840" w:h="12240" w:orient="landscape"/>
          <w:pgMar w:top="500" w:right="1600" w:bottom="480" w:left="960" w:header="274" w:footer="285" w:gutter="0"/>
          <w:cols w:space="720"/>
        </w:sectPr>
      </w:pPr>
    </w:p>
    <w:p w14:paraId="45F8BC1F" w14:textId="7EE37DEB" w:rsidR="00EA21C8" w:rsidRDefault="008F40A8">
      <w:pPr>
        <w:pStyle w:val="BodyText"/>
        <w:spacing w:before="97" w:line="345" w:lineRule="auto"/>
        <w:ind w:left="113" w:right="160"/>
        <w:jc w:val="both"/>
      </w:pPr>
      <w:r>
        <w:rPr>
          <w:noProof/>
        </w:rPr>
        <w:lastRenderedPageBreak/>
        <mc:AlternateContent>
          <mc:Choice Requires="wpg">
            <w:drawing>
              <wp:anchor distT="0" distB="0" distL="114300" distR="114300" simplePos="0" relativeHeight="15745024" behindDoc="0" locked="0" layoutInCell="1" allowOverlap="1" wp14:anchorId="16054A21" wp14:editId="61C5DE06">
                <wp:simplePos x="0" y="0"/>
                <wp:positionH relativeFrom="page">
                  <wp:posOffset>368300</wp:posOffset>
                </wp:positionH>
                <wp:positionV relativeFrom="page">
                  <wp:posOffset>368300</wp:posOffset>
                </wp:positionV>
                <wp:extent cx="7620" cy="7044690"/>
                <wp:effectExtent l="0" t="0" r="0" b="0"/>
                <wp:wrapNone/>
                <wp:docPr id="35" name="Group 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580" y="580"/>
                          <a:chExt cx="12" cy="11094"/>
                        </a:xfrm>
                      </wpg:grpSpPr>
                      <wps:wsp>
                        <wps:cNvPr id="36" name="Rectangle 34"/>
                        <wps:cNvSpPr>
                          <a:spLocks noChangeArrowheads="1"/>
                        </wps:cNvSpPr>
                        <wps:spPr bwMode="auto">
                          <a:xfrm>
                            <a:off x="580"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7" name="Rectangle 33"/>
                        <wps:cNvSpPr>
                          <a:spLocks noChangeArrowheads="1"/>
                        </wps:cNvSpPr>
                        <wps:spPr bwMode="auto">
                          <a:xfrm>
                            <a:off x="580"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098710" id="Group 32" o:spid="_x0000_s1026" style="position:absolute;margin-left:29pt;margin-top:29pt;width:.6pt;height:554.7pt;z-index:15745024;mso-position-horizontal-relative:page;mso-position-vertical-relative:page" coordorigin="580,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">
                <v:rect id="Rectangle 34" o:spid="_x0000_s1027"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" fillcolor="#00327b" stroked="f">
                  <v:fill opacity="3341f"/>
                </v:rect>
                <v:rect id="Rectangle 33" o:spid="_x0000_s1028"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" fillcolor="#ebecf4" stroked="f"/>
                <w10:wrap anchorx="page" anchory="page"/>
              </v:group>
            </w:pict>
          </mc:Fallback>
        </mc:AlternateContent>
      </w:r>
      <w:r>
        <w:rPr>
          <w:noProof/>
        </w:rPr>
        <mc:AlternateContent>
          <mc:Choice Requires="wpg">
            <w:drawing>
              <wp:anchor distT="0" distB="0" distL="114300" distR="114300" simplePos="0" relativeHeight="15745536" behindDoc="0" locked="0" layoutInCell="1" allowOverlap="1" wp14:anchorId="63F99121" wp14:editId="2E723EE8">
                <wp:simplePos x="0" y="0"/>
                <wp:positionH relativeFrom="page">
                  <wp:posOffset>9695815</wp:posOffset>
                </wp:positionH>
                <wp:positionV relativeFrom="page">
                  <wp:posOffset>368300</wp:posOffset>
                </wp:positionV>
                <wp:extent cx="7620" cy="7044690"/>
                <wp:effectExtent l="0" t="0" r="0" b="0"/>
                <wp:wrapNone/>
                <wp:docPr id="32" name="Group 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33" name="Rectangle 31"/>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4" name="Rectangle 30"/>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05DD913" id="Group 29" o:spid="_x0000_s1026" style="position:absolute;margin-left:763.45pt;margin-top:29pt;width:.6pt;height:554.7pt;z-index:15745536;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">
                <v:rect id="Rectangle 31"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" fillcolor="#00327b" stroked="f">
                  <v:fill opacity="3341f"/>
                </v:rect>
                <v:rect id="Rectangle 30"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" fillcolor="#ebecf4" stroked="f"/>
                <w10:wrap anchorx="page" anchory="page"/>
              </v:group>
            </w:pict>
          </mc:Fallback>
        </mc:AlternateContent>
      </w:r>
      <w:r>
        <w:rPr>
          <w:color w:val="585858"/>
        </w:rPr>
        <w:t>which we shared personal information in the immediately preceding calendar year. If you are a California resident and would like to make such a request, please submit your request in writing to us using the contact information provided below.</w:t>
      </w:r>
    </w:p>
    <w:p w14:paraId="7255D3B7" w14:textId="77777777" w:rsidR="00EA21C8" w:rsidRDefault="00EA21C8">
      <w:pPr>
        <w:pStyle w:val="BodyText"/>
        <w:spacing w:before="9"/>
        <w:rPr>
          <w:sz w:val="19"/>
        </w:rPr>
      </w:pPr>
    </w:p>
    <w:p w14:paraId="61A8073E" w14:textId="77777777" w:rsidR="00EA21C8" w:rsidRDefault="00000000">
      <w:pPr>
        <w:pStyle w:val="BodyText"/>
        <w:spacing w:line="336" w:lineRule="auto"/>
        <w:ind w:left="113" w:right="115"/>
        <w:jc w:val="both"/>
      </w:pPr>
      <w:r>
        <w:rPr>
          <w:color w:val="585858"/>
        </w:rPr>
        <w:t>If you are under 18 years of age, reside in California, and have a registered account with Services, you have the right to request removal of unwanted data that you publicly post on the Services. To request removal of such data, please contact us using the contact information provided below and include the email address associated with your account and a statement that you reside in California. We will make sure the data is not publicly displayed on the Services, but please be aware that the data may not be completely or comprehensively</w:t>
      </w:r>
    </w:p>
    <w:p w14:paraId="062AC7CB" w14:textId="77777777" w:rsidR="00EA21C8" w:rsidRDefault="00000000">
      <w:pPr>
        <w:pStyle w:val="BodyText"/>
        <w:spacing w:before="9"/>
        <w:ind w:left="113"/>
        <w:jc w:val="both"/>
      </w:pPr>
      <w:r>
        <w:rPr>
          <w:color w:val="585858"/>
        </w:rPr>
        <w:t>removed from all our systems (e.g., backups, etc.).</w:t>
      </w:r>
    </w:p>
    <w:p w14:paraId="323F6A4C" w14:textId="77777777" w:rsidR="00EA21C8" w:rsidRDefault="00EA21C8">
      <w:pPr>
        <w:pStyle w:val="BodyText"/>
        <w:spacing w:before="5"/>
        <w:rPr>
          <w:sz w:val="26"/>
        </w:rPr>
      </w:pPr>
    </w:p>
    <w:p w14:paraId="45DDBE40" w14:textId="77777777" w:rsidR="00EA21C8" w:rsidRDefault="00000000">
      <w:pPr>
        <w:pStyle w:val="Heading2"/>
        <w:jc w:val="both"/>
      </w:pPr>
      <w:r>
        <w:rPr>
          <w:w w:val="105"/>
        </w:rPr>
        <w:t>CCPA Privacy Notice</w:t>
      </w:r>
    </w:p>
    <w:p w14:paraId="66D87284" w14:textId="77777777" w:rsidR="00EA21C8" w:rsidRDefault="00EA21C8">
      <w:pPr>
        <w:pStyle w:val="BodyText"/>
        <w:spacing w:before="5"/>
        <w:rPr>
          <w:b/>
          <w:sz w:val="28"/>
        </w:rPr>
      </w:pPr>
    </w:p>
    <w:p w14:paraId="18AE26EB" w14:textId="77777777" w:rsidR="00EA21C8" w:rsidRDefault="00000000">
      <w:pPr>
        <w:pStyle w:val="BodyText"/>
        <w:ind w:left="113"/>
        <w:jc w:val="both"/>
      </w:pPr>
      <w:r>
        <w:rPr>
          <w:color w:val="585858"/>
        </w:rPr>
        <w:t>The California Code of Regulations defines a "resident" as:</w:t>
      </w:r>
    </w:p>
    <w:p w14:paraId="6C17CD99" w14:textId="77777777" w:rsidR="00EA21C8" w:rsidRDefault="00EA21C8">
      <w:pPr>
        <w:pStyle w:val="BodyText"/>
        <w:spacing w:before="10"/>
        <w:rPr>
          <w:sz w:val="26"/>
        </w:rPr>
      </w:pPr>
    </w:p>
    <w:p w14:paraId="68376AAE" w14:textId="77777777" w:rsidR="00EA21C8" w:rsidRDefault="00000000">
      <w:pPr>
        <w:pStyle w:val="ListParagraph"/>
        <w:numPr>
          <w:ilvl w:val="1"/>
          <w:numId w:val="1"/>
        </w:numPr>
        <w:tabs>
          <w:tab w:val="left" w:pos="585"/>
        </w:tabs>
        <w:spacing w:before="1"/>
        <w:rPr>
          <w:sz w:val="16"/>
        </w:rPr>
      </w:pPr>
      <w:r>
        <w:rPr>
          <w:color w:val="585858"/>
          <w:sz w:val="16"/>
        </w:rPr>
        <w:t>every individual who is in the State of California for other than a temporary or transitory purpose</w:t>
      </w:r>
      <w:r>
        <w:rPr>
          <w:color w:val="585858"/>
          <w:spacing w:val="3"/>
          <w:sz w:val="16"/>
        </w:rPr>
        <w:t xml:space="preserve"> </w:t>
      </w:r>
      <w:r>
        <w:rPr>
          <w:color w:val="585858"/>
          <w:sz w:val="16"/>
        </w:rPr>
        <w:t>and</w:t>
      </w:r>
    </w:p>
    <w:p w14:paraId="3104780B" w14:textId="77777777" w:rsidR="00EA21C8" w:rsidRDefault="00000000">
      <w:pPr>
        <w:pStyle w:val="ListParagraph"/>
        <w:numPr>
          <w:ilvl w:val="1"/>
          <w:numId w:val="1"/>
        </w:numPr>
        <w:tabs>
          <w:tab w:val="left" w:pos="585"/>
        </w:tabs>
        <w:spacing w:before="80" w:line="643" w:lineRule="auto"/>
        <w:ind w:left="113" w:right="3291" w:firstLine="229"/>
        <w:rPr>
          <w:sz w:val="16"/>
        </w:rPr>
      </w:pPr>
      <w:r>
        <w:rPr>
          <w:color w:val="585858"/>
          <w:sz w:val="16"/>
        </w:rPr>
        <w:t>every individual who is domiciled in the State of California who is outside the State of California for a temporary or transitory purpose All other individuals are defined as "non-residents."</w:t>
      </w:r>
    </w:p>
    <w:p w14:paraId="137E07E1" w14:textId="77777777" w:rsidR="00EA21C8" w:rsidRDefault="00000000">
      <w:pPr>
        <w:pStyle w:val="BodyText"/>
        <w:spacing w:before="13"/>
        <w:ind w:left="113"/>
      </w:pPr>
      <w:r>
        <w:rPr>
          <w:color w:val="585858"/>
        </w:rPr>
        <w:t>If this definition of "resident" applies to you, we must adhere to certain rights and obligations regarding your personal information.</w:t>
      </w:r>
    </w:p>
    <w:p w14:paraId="6500F9F5" w14:textId="77777777" w:rsidR="00EA21C8" w:rsidRDefault="00EA21C8">
      <w:pPr>
        <w:pStyle w:val="BodyText"/>
        <w:spacing w:before="10"/>
        <w:rPr>
          <w:sz w:val="26"/>
        </w:rPr>
      </w:pPr>
    </w:p>
    <w:p w14:paraId="7182272F" w14:textId="77777777" w:rsidR="00EA21C8" w:rsidRDefault="00000000">
      <w:pPr>
        <w:pStyle w:val="Heading3"/>
        <w:spacing w:before="1"/>
      </w:pPr>
      <w:r>
        <w:rPr>
          <w:color w:val="585858"/>
        </w:rPr>
        <w:t>What categories of personal information do we collect?</w:t>
      </w:r>
    </w:p>
    <w:p w14:paraId="29262798" w14:textId="77777777" w:rsidR="00EA21C8" w:rsidRDefault="00EA21C8">
      <w:pPr>
        <w:pStyle w:val="BodyText"/>
        <w:rPr>
          <w:b/>
          <w:sz w:val="18"/>
        </w:rPr>
      </w:pPr>
    </w:p>
    <w:p w14:paraId="37C9ACE3" w14:textId="77777777" w:rsidR="00EA21C8" w:rsidRDefault="00000000">
      <w:pPr>
        <w:pStyle w:val="BodyText"/>
        <w:spacing w:before="114"/>
        <w:ind w:left="113"/>
      </w:pPr>
      <w:r>
        <w:rPr>
          <w:color w:val="585858"/>
        </w:rPr>
        <w:t>We have collected the following categories of personal information in the past twelve (12) months:</w:t>
      </w:r>
    </w:p>
    <w:p w14:paraId="4EFA62EC" w14:textId="77777777" w:rsidR="00EA21C8" w:rsidRDefault="00EA21C8">
      <w:pPr>
        <w:pStyle w:val="BodyText"/>
        <w:rPr>
          <w:sz w:val="26"/>
        </w:rPr>
      </w:pPr>
    </w:p>
    <w:tbl>
      <w:tblPr>
        <w:tblW w:w="0" w:type="auto"/>
        <w:tblInd w:w="15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387"/>
        <w:gridCol w:w="6695"/>
        <w:gridCol w:w="1940"/>
      </w:tblGrid>
      <w:tr w:rsidR="00EA21C8" w14:paraId="100E29D1" w14:textId="77777777">
        <w:trPr>
          <w:trHeight w:val="306"/>
        </w:trPr>
        <w:tc>
          <w:tcPr>
            <w:tcW w:w="4387" w:type="dxa"/>
          </w:tcPr>
          <w:p w14:paraId="76B1C522" w14:textId="77777777" w:rsidR="00EA21C8" w:rsidRDefault="00000000">
            <w:pPr>
              <w:pStyle w:val="TableParagraph"/>
              <w:spacing w:before="43"/>
              <w:ind w:left="15"/>
              <w:rPr>
                <w:b/>
                <w:sz w:val="16"/>
              </w:rPr>
            </w:pPr>
            <w:r>
              <w:rPr>
                <w:b/>
                <w:color w:val="585858"/>
                <w:sz w:val="16"/>
              </w:rPr>
              <w:t>Category</w:t>
            </w:r>
          </w:p>
        </w:tc>
        <w:tc>
          <w:tcPr>
            <w:tcW w:w="6695" w:type="dxa"/>
          </w:tcPr>
          <w:p w14:paraId="1CE49B8B" w14:textId="77777777" w:rsidR="00EA21C8" w:rsidRDefault="00000000">
            <w:pPr>
              <w:pStyle w:val="TableParagraph"/>
              <w:spacing w:before="43"/>
              <w:ind w:left="38"/>
              <w:rPr>
                <w:b/>
                <w:sz w:val="16"/>
              </w:rPr>
            </w:pPr>
            <w:r>
              <w:rPr>
                <w:b/>
                <w:color w:val="585858"/>
                <w:sz w:val="16"/>
              </w:rPr>
              <w:t>Examples</w:t>
            </w:r>
          </w:p>
        </w:tc>
        <w:tc>
          <w:tcPr>
            <w:tcW w:w="1940" w:type="dxa"/>
          </w:tcPr>
          <w:p w14:paraId="092FF672" w14:textId="77777777" w:rsidR="00EA21C8" w:rsidRDefault="00000000">
            <w:pPr>
              <w:pStyle w:val="TableParagraph"/>
              <w:spacing w:before="43"/>
              <w:ind w:left="600" w:right="564"/>
              <w:jc w:val="center"/>
              <w:rPr>
                <w:b/>
                <w:sz w:val="16"/>
              </w:rPr>
            </w:pPr>
            <w:r>
              <w:rPr>
                <w:b/>
                <w:color w:val="585858"/>
                <w:sz w:val="16"/>
              </w:rPr>
              <w:t>Collected</w:t>
            </w:r>
          </w:p>
        </w:tc>
      </w:tr>
      <w:tr w:rsidR="00EA21C8" w14:paraId="4B09E60A" w14:textId="77777777">
        <w:trPr>
          <w:trHeight w:val="823"/>
        </w:trPr>
        <w:tc>
          <w:tcPr>
            <w:tcW w:w="4387" w:type="dxa"/>
          </w:tcPr>
          <w:p w14:paraId="0A66E576" w14:textId="77777777" w:rsidR="00EA21C8" w:rsidRDefault="00EA21C8">
            <w:pPr>
              <w:pStyle w:val="TableParagraph"/>
              <w:spacing w:before="8"/>
              <w:rPr>
                <w:sz w:val="25"/>
              </w:rPr>
            </w:pPr>
          </w:p>
          <w:p w14:paraId="287D8BA1" w14:textId="77777777" w:rsidR="00EA21C8" w:rsidRDefault="00000000">
            <w:pPr>
              <w:pStyle w:val="TableParagraph"/>
              <w:ind w:left="15"/>
              <w:rPr>
                <w:sz w:val="16"/>
              </w:rPr>
            </w:pPr>
            <w:r>
              <w:rPr>
                <w:color w:val="585858"/>
                <w:sz w:val="16"/>
              </w:rPr>
              <w:t>A. Identifiers</w:t>
            </w:r>
          </w:p>
        </w:tc>
        <w:tc>
          <w:tcPr>
            <w:tcW w:w="6695" w:type="dxa"/>
          </w:tcPr>
          <w:p w14:paraId="736255F5" w14:textId="77777777" w:rsidR="00EA21C8" w:rsidRDefault="00000000">
            <w:pPr>
              <w:pStyle w:val="TableParagraph"/>
              <w:spacing w:before="43"/>
              <w:ind w:left="38"/>
              <w:rPr>
                <w:sz w:val="16"/>
              </w:rPr>
            </w:pPr>
            <w:r>
              <w:rPr>
                <w:color w:val="585858"/>
                <w:sz w:val="16"/>
              </w:rPr>
              <w:t>Contact details, such as real name, alias, postal address, telephone or mobile contact</w:t>
            </w:r>
          </w:p>
          <w:p w14:paraId="1E889A3B" w14:textId="77777777" w:rsidR="00EA21C8" w:rsidRDefault="00000000">
            <w:pPr>
              <w:pStyle w:val="TableParagraph"/>
              <w:spacing w:before="14" w:line="250" w:lineRule="atLeast"/>
              <w:ind w:left="38" w:right="31"/>
              <w:rPr>
                <w:sz w:val="16"/>
              </w:rPr>
            </w:pPr>
            <w:r>
              <w:rPr>
                <w:color w:val="585858"/>
                <w:sz w:val="16"/>
              </w:rPr>
              <w:t>number, unique personal identifier, online identifier, Internet Protocol address, email address, and account name</w:t>
            </w:r>
          </w:p>
        </w:tc>
        <w:tc>
          <w:tcPr>
            <w:tcW w:w="1940" w:type="dxa"/>
          </w:tcPr>
          <w:p w14:paraId="79919795" w14:textId="77777777" w:rsidR="00EA21C8" w:rsidRDefault="00EA21C8">
            <w:pPr>
              <w:pStyle w:val="TableParagraph"/>
              <w:spacing w:before="8"/>
              <w:rPr>
                <w:sz w:val="25"/>
              </w:rPr>
            </w:pPr>
          </w:p>
          <w:p w14:paraId="61711A46" w14:textId="77777777" w:rsidR="00EA21C8" w:rsidRDefault="00000000">
            <w:pPr>
              <w:pStyle w:val="TableParagraph"/>
              <w:ind w:left="600" w:right="564"/>
              <w:jc w:val="center"/>
              <w:rPr>
                <w:sz w:val="16"/>
              </w:rPr>
            </w:pPr>
            <w:r>
              <w:rPr>
                <w:color w:val="585858"/>
                <w:sz w:val="16"/>
              </w:rPr>
              <w:t>YES</w:t>
            </w:r>
          </w:p>
        </w:tc>
      </w:tr>
      <w:tr w:rsidR="00EA21C8" w14:paraId="708451F4" w14:textId="77777777">
        <w:trPr>
          <w:trHeight w:val="788"/>
        </w:trPr>
        <w:tc>
          <w:tcPr>
            <w:tcW w:w="4387" w:type="dxa"/>
          </w:tcPr>
          <w:p w14:paraId="55CAFC13" w14:textId="77777777" w:rsidR="00EA21C8" w:rsidRDefault="00000000">
            <w:pPr>
              <w:pStyle w:val="TableParagraph"/>
              <w:spacing w:before="158" w:line="345" w:lineRule="auto"/>
              <w:ind w:left="15"/>
              <w:rPr>
                <w:sz w:val="16"/>
              </w:rPr>
            </w:pPr>
            <w:r>
              <w:rPr>
                <w:color w:val="585858"/>
                <w:sz w:val="16"/>
              </w:rPr>
              <w:t>B. Personal information categories listed in the California Customer Records statute</w:t>
            </w:r>
          </w:p>
        </w:tc>
        <w:tc>
          <w:tcPr>
            <w:tcW w:w="6695" w:type="dxa"/>
          </w:tcPr>
          <w:p w14:paraId="67355B10" w14:textId="77777777" w:rsidR="00EA21C8" w:rsidRDefault="00000000">
            <w:pPr>
              <w:pStyle w:val="TableParagraph"/>
              <w:spacing w:before="158" w:line="345" w:lineRule="auto"/>
              <w:ind w:left="38"/>
              <w:rPr>
                <w:sz w:val="16"/>
              </w:rPr>
            </w:pPr>
            <w:r>
              <w:rPr>
                <w:color w:val="585858"/>
                <w:sz w:val="16"/>
              </w:rPr>
              <w:t>Name, contact information, education, employment, employment history, and financial information</w:t>
            </w:r>
          </w:p>
        </w:tc>
        <w:tc>
          <w:tcPr>
            <w:tcW w:w="1940" w:type="dxa"/>
          </w:tcPr>
          <w:p w14:paraId="04F35FD0" w14:textId="77777777" w:rsidR="00EA21C8" w:rsidRDefault="00EA21C8">
            <w:pPr>
              <w:pStyle w:val="TableParagraph"/>
              <w:spacing w:before="8"/>
              <w:rPr>
                <w:sz w:val="24"/>
              </w:rPr>
            </w:pPr>
          </w:p>
          <w:p w14:paraId="07AF70BA" w14:textId="77777777" w:rsidR="00EA21C8" w:rsidRDefault="00000000">
            <w:pPr>
              <w:pStyle w:val="TableParagraph"/>
              <w:ind w:left="600" w:right="564"/>
              <w:jc w:val="center"/>
              <w:rPr>
                <w:sz w:val="16"/>
              </w:rPr>
            </w:pPr>
            <w:r>
              <w:rPr>
                <w:color w:val="585858"/>
                <w:sz w:val="16"/>
              </w:rPr>
              <w:t>YES</w:t>
            </w:r>
          </w:p>
        </w:tc>
      </w:tr>
      <w:tr w:rsidR="00EA21C8" w14:paraId="38358A86" w14:textId="77777777">
        <w:trPr>
          <w:trHeight w:val="788"/>
        </w:trPr>
        <w:tc>
          <w:tcPr>
            <w:tcW w:w="4387" w:type="dxa"/>
          </w:tcPr>
          <w:p w14:paraId="1F48FB4C" w14:textId="77777777" w:rsidR="00EA21C8" w:rsidRDefault="00000000">
            <w:pPr>
              <w:pStyle w:val="TableParagraph"/>
              <w:spacing w:before="158" w:line="345" w:lineRule="auto"/>
              <w:ind w:left="15"/>
              <w:rPr>
                <w:sz w:val="16"/>
              </w:rPr>
            </w:pPr>
            <w:r>
              <w:rPr>
                <w:color w:val="585858"/>
                <w:sz w:val="16"/>
              </w:rPr>
              <w:t>C. Protected classification characteristics under California or federal law</w:t>
            </w:r>
          </w:p>
        </w:tc>
        <w:tc>
          <w:tcPr>
            <w:tcW w:w="6695" w:type="dxa"/>
          </w:tcPr>
          <w:p w14:paraId="4DDD5D9D" w14:textId="77777777" w:rsidR="00EA21C8" w:rsidRDefault="00EA21C8">
            <w:pPr>
              <w:pStyle w:val="TableParagraph"/>
              <w:spacing w:before="8"/>
              <w:rPr>
                <w:sz w:val="24"/>
              </w:rPr>
            </w:pPr>
          </w:p>
          <w:p w14:paraId="405D230E" w14:textId="77777777" w:rsidR="00EA21C8" w:rsidRDefault="00000000">
            <w:pPr>
              <w:pStyle w:val="TableParagraph"/>
              <w:ind w:left="38"/>
              <w:rPr>
                <w:sz w:val="16"/>
              </w:rPr>
            </w:pPr>
            <w:r>
              <w:rPr>
                <w:color w:val="585858"/>
                <w:sz w:val="16"/>
              </w:rPr>
              <w:t>Gender and date of birth</w:t>
            </w:r>
          </w:p>
        </w:tc>
        <w:tc>
          <w:tcPr>
            <w:tcW w:w="1940" w:type="dxa"/>
          </w:tcPr>
          <w:p w14:paraId="5016B3D1" w14:textId="77777777" w:rsidR="00EA21C8" w:rsidRDefault="00EA21C8">
            <w:pPr>
              <w:pStyle w:val="TableParagraph"/>
              <w:spacing w:before="8"/>
              <w:rPr>
                <w:sz w:val="24"/>
              </w:rPr>
            </w:pPr>
          </w:p>
          <w:p w14:paraId="11FD29B4" w14:textId="77777777" w:rsidR="00EA21C8" w:rsidRDefault="00000000">
            <w:pPr>
              <w:pStyle w:val="TableParagraph"/>
              <w:ind w:left="600" w:right="564"/>
              <w:jc w:val="center"/>
              <w:rPr>
                <w:sz w:val="16"/>
              </w:rPr>
            </w:pPr>
            <w:r>
              <w:rPr>
                <w:color w:val="585858"/>
                <w:sz w:val="16"/>
              </w:rPr>
              <w:t>NO</w:t>
            </w:r>
          </w:p>
        </w:tc>
      </w:tr>
      <w:tr w:rsidR="00EA21C8" w14:paraId="4945B2BA" w14:textId="77777777">
        <w:trPr>
          <w:trHeight w:val="788"/>
        </w:trPr>
        <w:tc>
          <w:tcPr>
            <w:tcW w:w="4387" w:type="dxa"/>
          </w:tcPr>
          <w:p w14:paraId="79100FFE" w14:textId="77777777" w:rsidR="00EA21C8" w:rsidRDefault="00EA21C8">
            <w:pPr>
              <w:pStyle w:val="TableParagraph"/>
              <w:spacing w:before="8"/>
              <w:rPr>
                <w:sz w:val="24"/>
              </w:rPr>
            </w:pPr>
          </w:p>
          <w:p w14:paraId="784270E4" w14:textId="77777777" w:rsidR="00EA21C8" w:rsidRDefault="00000000">
            <w:pPr>
              <w:pStyle w:val="TableParagraph"/>
              <w:ind w:left="15"/>
              <w:rPr>
                <w:sz w:val="16"/>
              </w:rPr>
            </w:pPr>
            <w:r>
              <w:rPr>
                <w:color w:val="585858"/>
                <w:sz w:val="16"/>
              </w:rPr>
              <w:t>D. Commercial information</w:t>
            </w:r>
          </w:p>
        </w:tc>
        <w:tc>
          <w:tcPr>
            <w:tcW w:w="6695" w:type="dxa"/>
          </w:tcPr>
          <w:p w14:paraId="27F1D124" w14:textId="77777777" w:rsidR="00EA21C8" w:rsidRDefault="00EA21C8">
            <w:pPr>
              <w:pStyle w:val="TableParagraph"/>
              <w:spacing w:before="8"/>
              <w:rPr>
                <w:sz w:val="24"/>
              </w:rPr>
            </w:pPr>
          </w:p>
          <w:p w14:paraId="02F124BA" w14:textId="77777777" w:rsidR="00EA21C8" w:rsidRDefault="00000000">
            <w:pPr>
              <w:pStyle w:val="TableParagraph"/>
              <w:ind w:left="38"/>
              <w:rPr>
                <w:sz w:val="16"/>
              </w:rPr>
            </w:pPr>
            <w:r>
              <w:rPr>
                <w:color w:val="585858"/>
                <w:sz w:val="16"/>
              </w:rPr>
              <w:t>Transaction information, purchase history, financial details, and payment information</w:t>
            </w:r>
          </w:p>
        </w:tc>
        <w:tc>
          <w:tcPr>
            <w:tcW w:w="1940" w:type="dxa"/>
          </w:tcPr>
          <w:p w14:paraId="781AB475" w14:textId="77777777" w:rsidR="00EA21C8" w:rsidRDefault="00EA21C8">
            <w:pPr>
              <w:pStyle w:val="TableParagraph"/>
              <w:spacing w:before="8"/>
              <w:rPr>
                <w:sz w:val="24"/>
              </w:rPr>
            </w:pPr>
          </w:p>
          <w:p w14:paraId="3389D1E3" w14:textId="77777777" w:rsidR="00EA21C8" w:rsidRDefault="00000000">
            <w:pPr>
              <w:pStyle w:val="TableParagraph"/>
              <w:ind w:left="600" w:right="564"/>
              <w:jc w:val="center"/>
              <w:rPr>
                <w:sz w:val="16"/>
              </w:rPr>
            </w:pPr>
            <w:r>
              <w:rPr>
                <w:color w:val="585858"/>
                <w:sz w:val="16"/>
              </w:rPr>
              <w:t>NO</w:t>
            </w:r>
          </w:p>
        </w:tc>
      </w:tr>
      <w:tr w:rsidR="00EA21C8" w14:paraId="5F515E06" w14:textId="77777777">
        <w:trPr>
          <w:trHeight w:val="788"/>
        </w:trPr>
        <w:tc>
          <w:tcPr>
            <w:tcW w:w="4387" w:type="dxa"/>
          </w:tcPr>
          <w:p w14:paraId="11E66B6E" w14:textId="77777777" w:rsidR="00EA21C8" w:rsidRDefault="00EA21C8">
            <w:pPr>
              <w:pStyle w:val="TableParagraph"/>
              <w:spacing w:before="8"/>
              <w:rPr>
                <w:sz w:val="24"/>
              </w:rPr>
            </w:pPr>
          </w:p>
          <w:p w14:paraId="4FB416FA" w14:textId="77777777" w:rsidR="00EA21C8" w:rsidRDefault="00000000">
            <w:pPr>
              <w:pStyle w:val="TableParagraph"/>
              <w:ind w:left="15"/>
              <w:rPr>
                <w:sz w:val="16"/>
              </w:rPr>
            </w:pPr>
            <w:r>
              <w:rPr>
                <w:color w:val="585858"/>
                <w:sz w:val="16"/>
              </w:rPr>
              <w:t>E. Biometric information</w:t>
            </w:r>
          </w:p>
        </w:tc>
        <w:tc>
          <w:tcPr>
            <w:tcW w:w="6695" w:type="dxa"/>
          </w:tcPr>
          <w:p w14:paraId="4AE2619E" w14:textId="77777777" w:rsidR="00EA21C8" w:rsidRDefault="00EA21C8">
            <w:pPr>
              <w:pStyle w:val="TableParagraph"/>
              <w:spacing w:before="8"/>
              <w:rPr>
                <w:sz w:val="24"/>
              </w:rPr>
            </w:pPr>
          </w:p>
          <w:p w14:paraId="69C7BA58" w14:textId="77777777" w:rsidR="00EA21C8" w:rsidRDefault="00000000">
            <w:pPr>
              <w:pStyle w:val="TableParagraph"/>
              <w:ind w:left="38"/>
              <w:rPr>
                <w:sz w:val="16"/>
              </w:rPr>
            </w:pPr>
            <w:r>
              <w:rPr>
                <w:color w:val="585858"/>
                <w:sz w:val="16"/>
              </w:rPr>
              <w:t>Fingerprints and voiceprints</w:t>
            </w:r>
          </w:p>
        </w:tc>
        <w:tc>
          <w:tcPr>
            <w:tcW w:w="1940" w:type="dxa"/>
          </w:tcPr>
          <w:p w14:paraId="2E44BAE8" w14:textId="77777777" w:rsidR="00EA21C8" w:rsidRDefault="00EA21C8">
            <w:pPr>
              <w:pStyle w:val="TableParagraph"/>
              <w:spacing w:before="8"/>
              <w:rPr>
                <w:sz w:val="24"/>
              </w:rPr>
            </w:pPr>
          </w:p>
          <w:p w14:paraId="1DC31034" w14:textId="77777777" w:rsidR="00EA21C8" w:rsidRDefault="00000000">
            <w:pPr>
              <w:pStyle w:val="TableParagraph"/>
              <w:ind w:left="600" w:right="564"/>
              <w:jc w:val="center"/>
              <w:rPr>
                <w:sz w:val="16"/>
              </w:rPr>
            </w:pPr>
            <w:r>
              <w:rPr>
                <w:color w:val="585858"/>
                <w:sz w:val="16"/>
              </w:rPr>
              <w:t>NO</w:t>
            </w:r>
          </w:p>
        </w:tc>
      </w:tr>
      <w:tr w:rsidR="00EA21C8" w14:paraId="2536EFB5" w14:textId="77777777">
        <w:trPr>
          <w:trHeight w:val="788"/>
        </w:trPr>
        <w:tc>
          <w:tcPr>
            <w:tcW w:w="4387" w:type="dxa"/>
          </w:tcPr>
          <w:p w14:paraId="4F9102CA" w14:textId="77777777" w:rsidR="00EA21C8" w:rsidRDefault="00EA21C8">
            <w:pPr>
              <w:pStyle w:val="TableParagraph"/>
              <w:spacing w:before="8"/>
              <w:rPr>
                <w:sz w:val="24"/>
              </w:rPr>
            </w:pPr>
          </w:p>
          <w:p w14:paraId="0924EDD5" w14:textId="77777777" w:rsidR="00EA21C8" w:rsidRDefault="00000000">
            <w:pPr>
              <w:pStyle w:val="TableParagraph"/>
              <w:ind w:left="15"/>
              <w:rPr>
                <w:sz w:val="16"/>
              </w:rPr>
            </w:pPr>
            <w:r>
              <w:rPr>
                <w:color w:val="585858"/>
                <w:sz w:val="16"/>
              </w:rPr>
              <w:t>F. Internet or other similar network activity</w:t>
            </w:r>
          </w:p>
        </w:tc>
        <w:tc>
          <w:tcPr>
            <w:tcW w:w="6695" w:type="dxa"/>
          </w:tcPr>
          <w:p w14:paraId="68C4ADD0" w14:textId="77777777" w:rsidR="00EA21C8" w:rsidRDefault="00000000">
            <w:pPr>
              <w:pStyle w:val="TableParagraph"/>
              <w:spacing w:before="158" w:line="345" w:lineRule="auto"/>
              <w:ind w:left="38" w:right="85"/>
              <w:rPr>
                <w:sz w:val="16"/>
              </w:rPr>
            </w:pPr>
            <w:r>
              <w:rPr>
                <w:color w:val="585858"/>
                <w:sz w:val="16"/>
              </w:rPr>
              <w:t>Browsing history, search history, online behavior, interest data, and interactions with our and other websites, applications, systems, and advertisements</w:t>
            </w:r>
          </w:p>
        </w:tc>
        <w:tc>
          <w:tcPr>
            <w:tcW w:w="1940" w:type="dxa"/>
          </w:tcPr>
          <w:p w14:paraId="5C4CEF8F" w14:textId="77777777" w:rsidR="00EA21C8" w:rsidRDefault="00EA21C8">
            <w:pPr>
              <w:pStyle w:val="TableParagraph"/>
              <w:spacing w:before="8"/>
              <w:rPr>
                <w:sz w:val="24"/>
              </w:rPr>
            </w:pPr>
          </w:p>
          <w:p w14:paraId="0E8F297A" w14:textId="77777777" w:rsidR="00EA21C8" w:rsidRDefault="00000000">
            <w:pPr>
              <w:pStyle w:val="TableParagraph"/>
              <w:ind w:left="600" w:right="564"/>
              <w:jc w:val="center"/>
              <w:rPr>
                <w:sz w:val="16"/>
              </w:rPr>
            </w:pPr>
            <w:r>
              <w:rPr>
                <w:color w:val="585858"/>
                <w:sz w:val="16"/>
              </w:rPr>
              <w:t>NO</w:t>
            </w:r>
          </w:p>
        </w:tc>
      </w:tr>
    </w:tbl>
    <w:p w14:paraId="4796CA0C" w14:textId="77777777" w:rsidR="00EA21C8" w:rsidRDefault="00EA21C8">
      <w:pPr>
        <w:jc w:val="center"/>
        <w:rPr>
          <w:sz w:val="16"/>
        </w:rPr>
        <w:sectPr w:rsidR="00EA21C8">
          <w:pgSz w:w="15840" w:h="12240" w:orient="landscape"/>
          <w:pgMar w:top="500" w:right="1600" w:bottom="480" w:left="960" w:header="274" w:footer="285" w:gutter="0"/>
          <w:cols w:space="720"/>
        </w:sectPr>
      </w:pPr>
    </w:p>
    <w:p w14:paraId="7ED1F949" w14:textId="5FF71D78" w:rsidR="00EA21C8" w:rsidRDefault="008F40A8">
      <w:pPr>
        <w:pStyle w:val="BodyText"/>
        <w:rPr>
          <w:sz w:val="5"/>
        </w:rPr>
      </w:pPr>
      <w:r>
        <w:rPr>
          <w:noProof/>
        </w:rPr>
        <w:lastRenderedPageBreak/>
        <mc:AlternateContent>
          <mc:Choice Requires="wpg">
            <w:drawing>
              <wp:anchor distT="0" distB="0" distL="114300" distR="114300" simplePos="0" relativeHeight="15746048" behindDoc="0" locked="0" layoutInCell="1" allowOverlap="1" wp14:anchorId="78418137" wp14:editId="3657C396">
                <wp:simplePos x="0" y="0"/>
                <wp:positionH relativeFrom="page">
                  <wp:posOffset>368300</wp:posOffset>
                </wp:positionH>
                <wp:positionV relativeFrom="page">
                  <wp:posOffset>368300</wp:posOffset>
                </wp:positionV>
                <wp:extent cx="7620" cy="7044690"/>
                <wp:effectExtent l="0" t="0" r="0" b="0"/>
                <wp:wrapNone/>
                <wp:docPr id="29" name="Group 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580" y="580"/>
                          <a:chExt cx="12" cy="11094"/>
                        </a:xfrm>
                      </wpg:grpSpPr>
                      <wps:wsp>
                        <wps:cNvPr id="30" name="Rectangle 28"/>
                        <wps:cNvSpPr>
                          <a:spLocks noChangeArrowheads="1"/>
                        </wps:cNvSpPr>
                        <wps:spPr bwMode="auto">
                          <a:xfrm>
                            <a:off x="580"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1" name="Rectangle 27"/>
                        <wps:cNvSpPr>
                          <a:spLocks noChangeArrowheads="1"/>
                        </wps:cNvSpPr>
                        <wps:spPr bwMode="auto">
                          <a:xfrm>
                            <a:off x="580"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4023CA" id="Group 26" o:spid="_x0000_s1026" style="position:absolute;margin-left:29pt;margin-top:29pt;width:.6pt;height:554.7pt;z-index:15746048;mso-position-horizontal-relative:page;mso-position-vertical-relative:page" coordorigin="580,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">
                <v:rect id="Rectangle 28" o:spid="_x0000_s1027"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" fillcolor="#00327b" stroked="f">
                  <v:fill opacity="3341f"/>
                </v:rect>
                <v:rect id="Rectangle 27" o:spid="_x0000_s1028"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" fillcolor="#ebecf4" stroked="f"/>
                <w10:wrap anchorx="page" anchory="page"/>
              </v:group>
            </w:pict>
          </mc:Fallback>
        </mc:AlternateContent>
      </w:r>
      <w:r>
        <w:rPr>
          <w:noProof/>
        </w:rPr>
        <mc:AlternateContent>
          <mc:Choice Requires="wpg">
            <w:drawing>
              <wp:anchor distT="0" distB="0" distL="114300" distR="114300" simplePos="0" relativeHeight="15746560" behindDoc="0" locked="0" layoutInCell="1" allowOverlap="1" wp14:anchorId="04072035" wp14:editId="1624794D">
                <wp:simplePos x="0" y="0"/>
                <wp:positionH relativeFrom="page">
                  <wp:posOffset>9695815</wp:posOffset>
                </wp:positionH>
                <wp:positionV relativeFrom="page">
                  <wp:posOffset>368300</wp:posOffset>
                </wp:positionV>
                <wp:extent cx="7620" cy="7044690"/>
                <wp:effectExtent l="0" t="0" r="0" b="0"/>
                <wp:wrapNone/>
                <wp:docPr id="26" name="Group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27" name="Rectangle 25"/>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8" name="Rectangle 24"/>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DB84418" id="Group 23" o:spid="_x0000_s1026" style="position:absolute;margin-left:763.45pt;margin-top:29pt;width:.6pt;height:554.7pt;z-index:15746560;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">
                <v:rect id="Rectangle 25"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" fillcolor="#00327b" stroked="f">
                  <v:fill opacity="3341f"/>
                </v:rect>
                <v:rect id="Rectangle 24"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" fillcolor="#ebecf4" stroked="f"/>
                <w10:wrap anchorx="page" anchory="page"/>
              </v:group>
            </w:pict>
          </mc:Fallback>
        </mc:AlternateContent>
      </w:r>
    </w:p>
    <w:tbl>
      <w:tblPr>
        <w:tblW w:w="0" w:type="auto"/>
        <w:tblInd w:w="151"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4387"/>
        <w:gridCol w:w="6695"/>
        <w:gridCol w:w="1940"/>
      </w:tblGrid>
      <w:tr w:rsidR="00EA21C8" w14:paraId="454B4E1E" w14:textId="77777777">
        <w:trPr>
          <w:trHeight w:val="779"/>
        </w:trPr>
        <w:tc>
          <w:tcPr>
            <w:tcW w:w="4387" w:type="dxa"/>
            <w:tcBorders>
              <w:top w:val="nil"/>
            </w:tcBorders>
          </w:tcPr>
          <w:p w14:paraId="585557EF" w14:textId="77777777" w:rsidR="00EA21C8" w:rsidRDefault="00000000">
            <w:pPr>
              <w:pStyle w:val="TableParagraph"/>
              <w:spacing w:before="34"/>
              <w:ind w:left="15"/>
              <w:rPr>
                <w:sz w:val="16"/>
              </w:rPr>
            </w:pPr>
            <w:r>
              <w:rPr>
                <w:color w:val="585858"/>
                <w:sz w:val="16"/>
              </w:rPr>
              <w:t>G. Geolocation data</w:t>
            </w:r>
          </w:p>
        </w:tc>
        <w:tc>
          <w:tcPr>
            <w:tcW w:w="6695" w:type="dxa"/>
            <w:tcBorders>
              <w:top w:val="nil"/>
            </w:tcBorders>
          </w:tcPr>
          <w:p w14:paraId="5D1B53C0" w14:textId="77777777" w:rsidR="00EA21C8" w:rsidRDefault="00000000">
            <w:pPr>
              <w:pStyle w:val="TableParagraph"/>
              <w:spacing w:before="34"/>
              <w:ind w:left="38"/>
              <w:rPr>
                <w:sz w:val="16"/>
              </w:rPr>
            </w:pPr>
            <w:r>
              <w:rPr>
                <w:color w:val="585858"/>
                <w:sz w:val="16"/>
              </w:rPr>
              <w:t>Device location</w:t>
            </w:r>
          </w:p>
        </w:tc>
        <w:tc>
          <w:tcPr>
            <w:tcW w:w="1940" w:type="dxa"/>
            <w:tcBorders>
              <w:top w:val="nil"/>
            </w:tcBorders>
          </w:tcPr>
          <w:p w14:paraId="7C68C41D" w14:textId="77777777" w:rsidR="00EA21C8" w:rsidRDefault="00EA21C8">
            <w:pPr>
              <w:pStyle w:val="TableParagraph"/>
              <w:spacing w:before="10"/>
              <w:rPr>
                <w:sz w:val="23"/>
              </w:rPr>
            </w:pPr>
          </w:p>
          <w:p w14:paraId="5A3884CB" w14:textId="77777777" w:rsidR="00EA21C8" w:rsidRDefault="00000000">
            <w:pPr>
              <w:pStyle w:val="TableParagraph"/>
              <w:ind w:left="600" w:right="564"/>
              <w:jc w:val="center"/>
              <w:rPr>
                <w:sz w:val="16"/>
              </w:rPr>
            </w:pPr>
            <w:r>
              <w:rPr>
                <w:color w:val="585858"/>
                <w:sz w:val="16"/>
              </w:rPr>
              <w:t>NO</w:t>
            </w:r>
          </w:p>
        </w:tc>
      </w:tr>
      <w:tr w:rsidR="00EA21C8" w14:paraId="416B4229" w14:textId="77777777">
        <w:trPr>
          <w:trHeight w:val="788"/>
        </w:trPr>
        <w:tc>
          <w:tcPr>
            <w:tcW w:w="4387" w:type="dxa"/>
          </w:tcPr>
          <w:p w14:paraId="75009DBA" w14:textId="77777777" w:rsidR="00EA21C8" w:rsidRDefault="00000000">
            <w:pPr>
              <w:pStyle w:val="TableParagraph"/>
              <w:spacing w:before="158" w:line="345" w:lineRule="auto"/>
              <w:ind w:left="15" w:right="397"/>
              <w:rPr>
                <w:sz w:val="16"/>
              </w:rPr>
            </w:pPr>
            <w:r>
              <w:rPr>
                <w:color w:val="585858"/>
                <w:sz w:val="16"/>
              </w:rPr>
              <w:t>H. Audio, electronic, visual, thermal, olfactory, or similar information</w:t>
            </w:r>
          </w:p>
        </w:tc>
        <w:tc>
          <w:tcPr>
            <w:tcW w:w="6695" w:type="dxa"/>
          </w:tcPr>
          <w:p w14:paraId="33AFD7B1" w14:textId="77777777" w:rsidR="00EA21C8" w:rsidRDefault="00EA21C8">
            <w:pPr>
              <w:pStyle w:val="TableParagraph"/>
              <w:spacing w:before="8"/>
              <w:rPr>
                <w:sz w:val="24"/>
              </w:rPr>
            </w:pPr>
          </w:p>
          <w:p w14:paraId="7BF26329" w14:textId="77777777" w:rsidR="00EA21C8" w:rsidRDefault="00000000">
            <w:pPr>
              <w:pStyle w:val="TableParagraph"/>
              <w:ind w:left="38"/>
              <w:rPr>
                <w:sz w:val="16"/>
              </w:rPr>
            </w:pPr>
            <w:r>
              <w:rPr>
                <w:color w:val="585858"/>
                <w:sz w:val="16"/>
              </w:rPr>
              <w:t>Images and audio, video or call recordings created in connection with our business activities</w:t>
            </w:r>
          </w:p>
        </w:tc>
        <w:tc>
          <w:tcPr>
            <w:tcW w:w="1940" w:type="dxa"/>
          </w:tcPr>
          <w:p w14:paraId="1CD30F23" w14:textId="77777777" w:rsidR="00EA21C8" w:rsidRDefault="00EA21C8">
            <w:pPr>
              <w:pStyle w:val="TableParagraph"/>
              <w:spacing w:before="8"/>
              <w:rPr>
                <w:sz w:val="24"/>
              </w:rPr>
            </w:pPr>
          </w:p>
          <w:p w14:paraId="67F87346" w14:textId="77777777" w:rsidR="00EA21C8" w:rsidRDefault="00000000">
            <w:pPr>
              <w:pStyle w:val="TableParagraph"/>
              <w:ind w:left="600" w:right="564"/>
              <w:jc w:val="center"/>
              <w:rPr>
                <w:sz w:val="16"/>
              </w:rPr>
            </w:pPr>
            <w:r>
              <w:rPr>
                <w:color w:val="585858"/>
                <w:sz w:val="16"/>
              </w:rPr>
              <w:t>NO</w:t>
            </w:r>
          </w:p>
        </w:tc>
      </w:tr>
      <w:tr w:rsidR="00EA21C8" w14:paraId="198D970C" w14:textId="77777777">
        <w:trPr>
          <w:trHeight w:val="788"/>
        </w:trPr>
        <w:tc>
          <w:tcPr>
            <w:tcW w:w="4387" w:type="dxa"/>
          </w:tcPr>
          <w:p w14:paraId="4AD5F0CA" w14:textId="77777777" w:rsidR="00EA21C8" w:rsidRDefault="00EA21C8">
            <w:pPr>
              <w:pStyle w:val="TableParagraph"/>
              <w:spacing w:before="8"/>
              <w:rPr>
                <w:sz w:val="24"/>
              </w:rPr>
            </w:pPr>
          </w:p>
          <w:p w14:paraId="0C8363AE" w14:textId="77777777" w:rsidR="00EA21C8" w:rsidRDefault="00000000">
            <w:pPr>
              <w:pStyle w:val="TableParagraph"/>
              <w:ind w:left="15"/>
              <w:rPr>
                <w:sz w:val="16"/>
              </w:rPr>
            </w:pPr>
            <w:r>
              <w:rPr>
                <w:color w:val="585858"/>
                <w:sz w:val="16"/>
              </w:rPr>
              <w:t>I. Professional or employment-related information</w:t>
            </w:r>
          </w:p>
        </w:tc>
        <w:tc>
          <w:tcPr>
            <w:tcW w:w="6695" w:type="dxa"/>
          </w:tcPr>
          <w:p w14:paraId="2793CC13" w14:textId="77777777" w:rsidR="00EA21C8" w:rsidRDefault="00000000">
            <w:pPr>
              <w:pStyle w:val="TableParagraph"/>
              <w:spacing w:before="158" w:line="345" w:lineRule="auto"/>
              <w:ind w:left="38"/>
              <w:rPr>
                <w:sz w:val="16"/>
              </w:rPr>
            </w:pPr>
            <w:r>
              <w:rPr>
                <w:color w:val="585858"/>
                <w:sz w:val="16"/>
              </w:rPr>
              <w:t>Business contact details in order to provide you our Services at a business level or job title, work history, and professional qualifications if you apply for a job with us</w:t>
            </w:r>
          </w:p>
        </w:tc>
        <w:tc>
          <w:tcPr>
            <w:tcW w:w="1940" w:type="dxa"/>
          </w:tcPr>
          <w:p w14:paraId="6C08C1C7" w14:textId="77777777" w:rsidR="00EA21C8" w:rsidRDefault="00EA21C8">
            <w:pPr>
              <w:pStyle w:val="TableParagraph"/>
              <w:spacing w:before="8"/>
              <w:rPr>
                <w:sz w:val="24"/>
              </w:rPr>
            </w:pPr>
          </w:p>
          <w:p w14:paraId="26FED712" w14:textId="77777777" w:rsidR="00EA21C8" w:rsidRDefault="00000000">
            <w:pPr>
              <w:pStyle w:val="TableParagraph"/>
              <w:ind w:left="600" w:right="564"/>
              <w:jc w:val="center"/>
              <w:rPr>
                <w:sz w:val="16"/>
              </w:rPr>
            </w:pPr>
            <w:r>
              <w:rPr>
                <w:color w:val="585858"/>
                <w:sz w:val="16"/>
              </w:rPr>
              <w:t>NO</w:t>
            </w:r>
          </w:p>
        </w:tc>
      </w:tr>
      <w:tr w:rsidR="00EA21C8" w14:paraId="775C9620" w14:textId="77777777">
        <w:trPr>
          <w:trHeight w:val="788"/>
        </w:trPr>
        <w:tc>
          <w:tcPr>
            <w:tcW w:w="4387" w:type="dxa"/>
          </w:tcPr>
          <w:p w14:paraId="67E8621A" w14:textId="77777777" w:rsidR="00EA21C8" w:rsidRDefault="00EA21C8">
            <w:pPr>
              <w:pStyle w:val="TableParagraph"/>
              <w:spacing w:before="8"/>
              <w:rPr>
                <w:sz w:val="24"/>
              </w:rPr>
            </w:pPr>
          </w:p>
          <w:p w14:paraId="590868DE" w14:textId="77777777" w:rsidR="00EA21C8" w:rsidRDefault="00000000">
            <w:pPr>
              <w:pStyle w:val="TableParagraph"/>
              <w:ind w:left="15"/>
              <w:rPr>
                <w:sz w:val="16"/>
              </w:rPr>
            </w:pPr>
            <w:r>
              <w:rPr>
                <w:color w:val="585858"/>
                <w:sz w:val="16"/>
              </w:rPr>
              <w:t>J. Education Information</w:t>
            </w:r>
          </w:p>
        </w:tc>
        <w:tc>
          <w:tcPr>
            <w:tcW w:w="6695" w:type="dxa"/>
          </w:tcPr>
          <w:p w14:paraId="32ABFC4B" w14:textId="77777777" w:rsidR="00EA21C8" w:rsidRDefault="00EA21C8">
            <w:pPr>
              <w:pStyle w:val="TableParagraph"/>
              <w:spacing w:before="8"/>
              <w:rPr>
                <w:sz w:val="24"/>
              </w:rPr>
            </w:pPr>
          </w:p>
          <w:p w14:paraId="0AFA9574" w14:textId="77777777" w:rsidR="00EA21C8" w:rsidRDefault="00000000">
            <w:pPr>
              <w:pStyle w:val="TableParagraph"/>
              <w:ind w:left="38"/>
              <w:rPr>
                <w:sz w:val="16"/>
              </w:rPr>
            </w:pPr>
            <w:r>
              <w:rPr>
                <w:color w:val="585858"/>
                <w:sz w:val="16"/>
              </w:rPr>
              <w:t>Student records and directory information</w:t>
            </w:r>
          </w:p>
        </w:tc>
        <w:tc>
          <w:tcPr>
            <w:tcW w:w="1940" w:type="dxa"/>
          </w:tcPr>
          <w:p w14:paraId="4A442C33" w14:textId="77777777" w:rsidR="00EA21C8" w:rsidRDefault="00EA21C8">
            <w:pPr>
              <w:pStyle w:val="TableParagraph"/>
              <w:spacing w:before="8"/>
              <w:rPr>
                <w:sz w:val="24"/>
              </w:rPr>
            </w:pPr>
          </w:p>
          <w:p w14:paraId="34608F0C" w14:textId="77777777" w:rsidR="00EA21C8" w:rsidRDefault="00000000">
            <w:pPr>
              <w:pStyle w:val="TableParagraph"/>
              <w:ind w:left="600" w:right="564"/>
              <w:jc w:val="center"/>
              <w:rPr>
                <w:sz w:val="16"/>
              </w:rPr>
            </w:pPr>
            <w:r>
              <w:rPr>
                <w:color w:val="585858"/>
                <w:sz w:val="16"/>
              </w:rPr>
              <w:t>NO</w:t>
            </w:r>
          </w:p>
        </w:tc>
      </w:tr>
      <w:tr w:rsidR="00EA21C8" w14:paraId="1C247F44" w14:textId="77777777">
        <w:trPr>
          <w:trHeight w:val="765"/>
        </w:trPr>
        <w:tc>
          <w:tcPr>
            <w:tcW w:w="4387" w:type="dxa"/>
          </w:tcPr>
          <w:p w14:paraId="35F83081" w14:textId="77777777" w:rsidR="00EA21C8" w:rsidRDefault="00EA21C8">
            <w:pPr>
              <w:pStyle w:val="TableParagraph"/>
              <w:spacing w:before="8"/>
              <w:rPr>
                <w:sz w:val="24"/>
              </w:rPr>
            </w:pPr>
          </w:p>
          <w:p w14:paraId="0D69877A" w14:textId="77777777" w:rsidR="00EA21C8" w:rsidRDefault="00000000">
            <w:pPr>
              <w:pStyle w:val="TableParagraph"/>
              <w:ind w:left="15"/>
              <w:rPr>
                <w:sz w:val="16"/>
              </w:rPr>
            </w:pPr>
            <w:r>
              <w:rPr>
                <w:color w:val="585858"/>
                <w:sz w:val="16"/>
              </w:rPr>
              <w:t>K. Inferences drawn from other personal information</w:t>
            </w:r>
          </w:p>
        </w:tc>
        <w:tc>
          <w:tcPr>
            <w:tcW w:w="6695" w:type="dxa"/>
          </w:tcPr>
          <w:p w14:paraId="247F1928" w14:textId="77777777" w:rsidR="00EA21C8" w:rsidRDefault="00000000">
            <w:pPr>
              <w:pStyle w:val="TableParagraph"/>
              <w:spacing w:before="158" w:line="345" w:lineRule="auto"/>
              <w:ind w:left="38" w:right="31"/>
              <w:rPr>
                <w:sz w:val="16"/>
              </w:rPr>
            </w:pPr>
            <w:r>
              <w:rPr>
                <w:color w:val="585858"/>
                <w:sz w:val="16"/>
              </w:rPr>
              <w:t>Inferences drawn from any of the collected personal information listed above to create a profile or summary about, for example, an individual’s preferences and characteristics</w:t>
            </w:r>
          </w:p>
        </w:tc>
        <w:tc>
          <w:tcPr>
            <w:tcW w:w="1940" w:type="dxa"/>
          </w:tcPr>
          <w:p w14:paraId="3AF4D219" w14:textId="77777777" w:rsidR="00EA21C8" w:rsidRDefault="00EA21C8">
            <w:pPr>
              <w:pStyle w:val="TableParagraph"/>
              <w:spacing w:before="8"/>
              <w:rPr>
                <w:sz w:val="24"/>
              </w:rPr>
            </w:pPr>
          </w:p>
          <w:p w14:paraId="5D2CD642" w14:textId="77777777" w:rsidR="00EA21C8" w:rsidRDefault="00000000">
            <w:pPr>
              <w:pStyle w:val="TableParagraph"/>
              <w:ind w:left="600" w:right="564"/>
              <w:jc w:val="center"/>
              <w:rPr>
                <w:sz w:val="16"/>
              </w:rPr>
            </w:pPr>
            <w:r>
              <w:rPr>
                <w:color w:val="585858"/>
                <w:sz w:val="16"/>
              </w:rPr>
              <w:t>NO</w:t>
            </w:r>
          </w:p>
        </w:tc>
      </w:tr>
    </w:tbl>
    <w:p w14:paraId="3F330CA6" w14:textId="77777777" w:rsidR="00EA21C8" w:rsidRDefault="00EA21C8">
      <w:pPr>
        <w:pStyle w:val="BodyText"/>
        <w:spacing w:before="6"/>
        <w:rPr>
          <w:sz w:val="17"/>
        </w:rPr>
      </w:pPr>
    </w:p>
    <w:p w14:paraId="247917F2" w14:textId="77777777" w:rsidR="00EA21C8" w:rsidRDefault="00000000">
      <w:pPr>
        <w:pStyle w:val="BodyText"/>
        <w:spacing w:before="96"/>
        <w:ind w:left="113"/>
      </w:pPr>
      <w:r>
        <w:rPr>
          <w:color w:val="585858"/>
        </w:rPr>
        <w:t>We may also collect other personal information outside of these categories through instances where you interact with us in person, online, or by phone or mail in the context of:</w:t>
      </w:r>
    </w:p>
    <w:p w14:paraId="54985802" w14:textId="77777777" w:rsidR="00EA21C8" w:rsidRDefault="00EA21C8">
      <w:pPr>
        <w:pStyle w:val="BodyText"/>
        <w:spacing w:before="7"/>
        <w:rPr>
          <w:sz w:val="12"/>
        </w:rPr>
      </w:pPr>
    </w:p>
    <w:p w14:paraId="73752E4C" w14:textId="12FA3FCF" w:rsidR="00EA21C8" w:rsidRDefault="008F40A8">
      <w:pPr>
        <w:pStyle w:val="BodyText"/>
        <w:spacing w:before="96"/>
        <w:ind w:left="573"/>
      </w:pPr>
      <w:r>
        <w:rPr>
          <w:noProof/>
        </w:rPr>
        <mc:AlternateContent>
          <mc:Choice Requires="wps">
            <w:drawing>
              <wp:anchor distT="0" distB="0" distL="114300" distR="114300" simplePos="0" relativeHeight="15747072" behindDoc="0" locked="0" layoutInCell="1" allowOverlap="1" wp14:anchorId="206B433C" wp14:editId="607566EB">
                <wp:simplePos x="0" y="0"/>
                <wp:positionH relativeFrom="page">
                  <wp:posOffset>864235</wp:posOffset>
                </wp:positionH>
                <wp:positionV relativeFrom="paragraph">
                  <wp:posOffset>112395</wp:posOffset>
                </wp:positionV>
                <wp:extent cx="29210" cy="29210"/>
                <wp:effectExtent l="0" t="0" r="0" b="0"/>
                <wp:wrapNone/>
                <wp:docPr id="25"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09465B3" id="Rectangle 22" o:spid="_x0000_s1026" style="position:absolute;margin-left:68.05pt;margin-top:8.85pt;width:2.3pt;height:2.3pt;z-index:157470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Receiving help through our customer support channels;</w:t>
      </w:r>
    </w:p>
    <w:p w14:paraId="717E1730" w14:textId="77777777" w:rsidR="00EA21C8" w:rsidRDefault="00EA21C8">
      <w:pPr>
        <w:pStyle w:val="BodyText"/>
        <w:spacing w:before="7"/>
        <w:rPr>
          <w:sz w:val="11"/>
        </w:rPr>
      </w:pPr>
    </w:p>
    <w:p w14:paraId="0D4C76C4" w14:textId="0B051D45" w:rsidR="00EA21C8" w:rsidRDefault="008F40A8">
      <w:pPr>
        <w:pStyle w:val="BodyText"/>
        <w:spacing w:before="96"/>
        <w:ind w:left="573"/>
      </w:pPr>
      <w:r>
        <w:rPr>
          <w:noProof/>
        </w:rPr>
        <mc:AlternateContent>
          <mc:Choice Requires="wps">
            <w:drawing>
              <wp:anchor distT="0" distB="0" distL="114300" distR="114300" simplePos="0" relativeHeight="15747584" behindDoc="0" locked="0" layoutInCell="1" allowOverlap="1" wp14:anchorId="4DFF0E31" wp14:editId="377E8019">
                <wp:simplePos x="0" y="0"/>
                <wp:positionH relativeFrom="page">
                  <wp:posOffset>864235</wp:posOffset>
                </wp:positionH>
                <wp:positionV relativeFrom="paragraph">
                  <wp:posOffset>112395</wp:posOffset>
                </wp:positionV>
                <wp:extent cx="29210" cy="29210"/>
                <wp:effectExtent l="0" t="0" r="0" b="0"/>
                <wp:wrapNone/>
                <wp:docPr id="24" name="Rectangle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7C9AC10" id="Rectangle 21" o:spid="_x0000_s1026" style="position:absolute;margin-left:68.05pt;margin-top:8.85pt;width:2.3pt;height:2.3pt;z-index:157475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Participation in customer surveys or contests; and</w:t>
      </w:r>
    </w:p>
    <w:p w14:paraId="4974E716" w14:textId="77777777" w:rsidR="00EA21C8" w:rsidRDefault="00EA21C8">
      <w:pPr>
        <w:pStyle w:val="BodyText"/>
        <w:spacing w:before="7"/>
        <w:rPr>
          <w:sz w:val="12"/>
        </w:rPr>
      </w:pPr>
    </w:p>
    <w:p w14:paraId="24D22570" w14:textId="40E1CD8F" w:rsidR="00EA21C8" w:rsidRDefault="008F40A8">
      <w:pPr>
        <w:pStyle w:val="BodyText"/>
        <w:spacing w:before="96"/>
        <w:ind w:left="573"/>
      </w:pPr>
      <w:r>
        <w:rPr>
          <w:noProof/>
        </w:rPr>
        <mc:AlternateContent>
          <mc:Choice Requires="wps">
            <w:drawing>
              <wp:anchor distT="0" distB="0" distL="114300" distR="114300" simplePos="0" relativeHeight="15748096" behindDoc="0" locked="0" layoutInCell="1" allowOverlap="1" wp14:anchorId="4CD04CE2" wp14:editId="3C707268">
                <wp:simplePos x="0" y="0"/>
                <wp:positionH relativeFrom="page">
                  <wp:posOffset>864235</wp:posOffset>
                </wp:positionH>
                <wp:positionV relativeFrom="paragraph">
                  <wp:posOffset>112395</wp:posOffset>
                </wp:positionV>
                <wp:extent cx="29210" cy="29210"/>
                <wp:effectExtent l="0" t="0" r="0" b="0"/>
                <wp:wrapNone/>
                <wp:docPr id="23"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298DD8" id="Rectangle 20" o:spid="_x0000_s1026" style="position:absolute;margin-left:68.05pt;margin-top:8.85pt;width:2.3pt;height:2.3pt;z-index:157480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Facilitation in the delivery of our Services and to respond to your inquiries.</w:t>
      </w:r>
    </w:p>
    <w:p w14:paraId="2CF3097D" w14:textId="77777777" w:rsidR="00EA21C8" w:rsidRDefault="00EA21C8">
      <w:pPr>
        <w:pStyle w:val="BodyText"/>
        <w:spacing w:before="11"/>
        <w:rPr>
          <w:sz w:val="19"/>
        </w:rPr>
      </w:pPr>
    </w:p>
    <w:p w14:paraId="02BFC50C" w14:textId="77777777" w:rsidR="00EA21C8" w:rsidRDefault="00000000">
      <w:pPr>
        <w:pStyle w:val="Heading3"/>
      </w:pPr>
      <w:r>
        <w:rPr>
          <w:color w:val="585858"/>
        </w:rPr>
        <w:t>How do we use and share your personal information?</w:t>
      </w:r>
    </w:p>
    <w:p w14:paraId="11F71F86" w14:textId="77777777" w:rsidR="00EA21C8" w:rsidRDefault="00EA21C8">
      <w:pPr>
        <w:pStyle w:val="BodyText"/>
        <w:rPr>
          <w:b/>
          <w:sz w:val="18"/>
        </w:rPr>
      </w:pPr>
    </w:p>
    <w:p w14:paraId="50811A11" w14:textId="77777777" w:rsidR="00EA21C8" w:rsidRDefault="00000000">
      <w:pPr>
        <w:pStyle w:val="BodyText"/>
        <w:spacing w:before="114"/>
        <w:ind w:left="113"/>
      </w:pPr>
      <w:r>
        <w:rPr>
          <w:color w:val="585858"/>
        </w:rPr>
        <w:t>More information about our data collection and sharing practices can be found in this privacy notice.</w:t>
      </w:r>
    </w:p>
    <w:p w14:paraId="03D1EC79" w14:textId="77777777" w:rsidR="00EA21C8" w:rsidRDefault="00EA21C8">
      <w:pPr>
        <w:pStyle w:val="BodyText"/>
        <w:spacing w:before="11"/>
        <w:rPr>
          <w:sz w:val="26"/>
        </w:rPr>
      </w:pPr>
    </w:p>
    <w:p w14:paraId="27699FD2" w14:textId="77777777" w:rsidR="00EA21C8" w:rsidRDefault="00000000">
      <w:pPr>
        <w:pStyle w:val="BodyText"/>
        <w:ind w:left="113"/>
      </w:pPr>
      <w:r>
        <w:rPr>
          <w:color w:val="585858"/>
        </w:rPr>
        <w:t xml:space="preserve">You may contact us by email at </w:t>
      </w:r>
      <w:hyperlink r:id="rId13">
        <w:r>
          <w:rPr>
            <w:color w:val="585858"/>
          </w:rPr>
          <w:t xml:space="preserve">copycapservice@gmail.com, </w:t>
        </w:r>
      </w:hyperlink>
      <w:r>
        <w:rPr>
          <w:color w:val="585858"/>
        </w:rPr>
        <w:t>or by referring to the contact details at the bottom of this document.</w:t>
      </w:r>
    </w:p>
    <w:p w14:paraId="1A25082B" w14:textId="77777777" w:rsidR="00EA21C8" w:rsidRDefault="00EA21C8">
      <w:pPr>
        <w:pStyle w:val="BodyText"/>
        <w:rPr>
          <w:sz w:val="18"/>
        </w:rPr>
      </w:pPr>
    </w:p>
    <w:p w14:paraId="19B71B09" w14:textId="77777777" w:rsidR="00EA21C8" w:rsidRDefault="00000000">
      <w:pPr>
        <w:pStyle w:val="BodyText"/>
        <w:spacing w:before="114" w:line="328" w:lineRule="auto"/>
        <w:ind w:left="113" w:right="210"/>
      </w:pPr>
      <w:r>
        <w:rPr>
          <w:color w:val="585858"/>
        </w:rPr>
        <w:t>If you are using an authorized agent to exercise your right to opt out we may deny a request if the authorized agent does not submit proof that they have been validly authorized to act on your behalf.</w:t>
      </w:r>
    </w:p>
    <w:p w14:paraId="2094F1B4" w14:textId="77777777" w:rsidR="00EA21C8" w:rsidRDefault="00EA21C8">
      <w:pPr>
        <w:pStyle w:val="BodyText"/>
        <w:spacing w:before="1"/>
        <w:rPr>
          <w:sz w:val="22"/>
        </w:rPr>
      </w:pPr>
    </w:p>
    <w:p w14:paraId="0D093A2B" w14:textId="77777777" w:rsidR="00EA21C8" w:rsidRDefault="00000000">
      <w:pPr>
        <w:pStyle w:val="Heading3"/>
      </w:pPr>
      <w:r>
        <w:rPr>
          <w:color w:val="585858"/>
        </w:rPr>
        <w:t>Will your information be shared with anyone else?</w:t>
      </w:r>
    </w:p>
    <w:p w14:paraId="36094ACE" w14:textId="77777777" w:rsidR="00EA21C8" w:rsidRDefault="00EA21C8">
      <w:pPr>
        <w:pStyle w:val="BodyText"/>
        <w:spacing w:before="11"/>
        <w:rPr>
          <w:b/>
          <w:sz w:val="26"/>
        </w:rPr>
      </w:pPr>
    </w:p>
    <w:p w14:paraId="1D8789BE" w14:textId="77777777" w:rsidR="00EA21C8" w:rsidRDefault="00000000">
      <w:pPr>
        <w:pStyle w:val="BodyText"/>
        <w:spacing w:line="345" w:lineRule="auto"/>
        <w:ind w:left="113" w:right="210"/>
      </w:pPr>
      <w:r>
        <w:rPr>
          <w:color w:val="585858"/>
        </w:rPr>
        <w:t>We may disclose your personal information with our service providers pursuant to a written contract between us and each service provider. Each service provider is a for-profit entity that processes the information on our behalf.</w:t>
      </w:r>
    </w:p>
    <w:p w14:paraId="73BC0DBF" w14:textId="77777777" w:rsidR="00EA21C8" w:rsidRDefault="00EA21C8">
      <w:pPr>
        <w:pStyle w:val="BodyText"/>
        <w:spacing w:before="10"/>
        <w:rPr>
          <w:sz w:val="19"/>
        </w:rPr>
      </w:pPr>
    </w:p>
    <w:p w14:paraId="10683C6B" w14:textId="77777777" w:rsidR="00EA21C8" w:rsidRDefault="00000000">
      <w:pPr>
        <w:pStyle w:val="BodyText"/>
        <w:spacing w:line="345" w:lineRule="auto"/>
        <w:ind w:left="113" w:right="210"/>
      </w:pPr>
      <w:r>
        <w:rPr>
          <w:color w:val="585858"/>
        </w:rPr>
        <w:t>We may use your personal information for our own business purposes, such as for undertaking internal research for technological development and demonstration. This is not considered to be "selling" of your personal information.</w:t>
      </w:r>
    </w:p>
    <w:p w14:paraId="09E29B3B" w14:textId="77777777" w:rsidR="00EA21C8" w:rsidRDefault="00EA21C8">
      <w:pPr>
        <w:pStyle w:val="BodyText"/>
        <w:spacing w:before="9"/>
        <w:rPr>
          <w:sz w:val="19"/>
        </w:rPr>
      </w:pPr>
    </w:p>
    <w:p w14:paraId="5569EF6A" w14:textId="77777777" w:rsidR="00EA21C8" w:rsidRDefault="00000000">
      <w:pPr>
        <w:pStyle w:val="BodyText"/>
        <w:spacing w:line="345" w:lineRule="auto"/>
        <w:ind w:left="113"/>
      </w:pPr>
      <w:r>
        <w:rPr>
          <w:color w:val="585858"/>
        </w:rPr>
        <w:t>CopyCap has not disclosed or sold any personal information to third parties for a business or commercial purpose in the preceding twelve (12) months. CopyCap will not sell personal information in the future belonging to website visitors, users, and other consumers.</w:t>
      </w:r>
    </w:p>
    <w:p w14:paraId="5C128C33" w14:textId="77777777" w:rsidR="00EA21C8" w:rsidRDefault="00EA21C8">
      <w:pPr>
        <w:spacing w:line="345" w:lineRule="auto"/>
        <w:sectPr w:rsidR="00EA21C8">
          <w:pgSz w:w="15840" w:h="12240" w:orient="landscape"/>
          <w:pgMar w:top="500" w:right="1600" w:bottom="480" w:left="960" w:header="274" w:footer="285" w:gutter="0"/>
          <w:cols w:space="720"/>
        </w:sectPr>
      </w:pPr>
    </w:p>
    <w:p w14:paraId="4E99606F" w14:textId="71B05183" w:rsidR="00EA21C8" w:rsidRDefault="008F40A8">
      <w:pPr>
        <w:pStyle w:val="Heading3"/>
        <w:spacing w:before="97"/>
      </w:pPr>
      <w:r>
        <w:rPr>
          <w:noProof/>
        </w:rPr>
        <w:lastRenderedPageBreak/>
        <mc:AlternateContent>
          <mc:Choice Requires="wpg">
            <w:drawing>
              <wp:anchor distT="0" distB="0" distL="114300" distR="114300" simplePos="0" relativeHeight="15748608" behindDoc="0" locked="0" layoutInCell="1" allowOverlap="1" wp14:anchorId="6E226732" wp14:editId="328349BB">
                <wp:simplePos x="0" y="0"/>
                <wp:positionH relativeFrom="page">
                  <wp:posOffset>368300</wp:posOffset>
                </wp:positionH>
                <wp:positionV relativeFrom="page">
                  <wp:posOffset>368300</wp:posOffset>
                </wp:positionV>
                <wp:extent cx="7620" cy="7044690"/>
                <wp:effectExtent l="0" t="0" r="0" b="0"/>
                <wp:wrapNone/>
                <wp:docPr id="20"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580" y="580"/>
                          <a:chExt cx="12" cy="11094"/>
                        </a:xfrm>
                      </wpg:grpSpPr>
                      <wps:wsp>
                        <wps:cNvPr id="21" name="Rectangle 19"/>
                        <wps:cNvSpPr>
                          <a:spLocks noChangeArrowheads="1"/>
                        </wps:cNvSpPr>
                        <wps:spPr bwMode="auto">
                          <a:xfrm>
                            <a:off x="580"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22" name="Rectangle 18"/>
                        <wps:cNvSpPr>
                          <a:spLocks noChangeArrowheads="1"/>
                        </wps:cNvSpPr>
                        <wps:spPr bwMode="auto">
                          <a:xfrm>
                            <a:off x="580"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8791A29" id="Group 17" o:spid="_x0000_s1026" style="position:absolute;margin-left:29pt;margin-top:29pt;width:.6pt;height:554.7pt;z-index:15748608;mso-position-horizontal-relative:page;mso-position-vertical-relative:page" coordorigin="580,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">
                <v:rect id="Rectangle 19" o:spid="_x0000_s1027"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" fillcolor="#00327b" stroked="f">
                  <v:fill opacity="3341f"/>
                </v:rect>
                <v:rect id="Rectangle 18" o:spid="_x0000_s1028" style="position:absolute;left:580;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" fillcolor="#ebecf4" stroked="f"/>
                <w10:wrap anchorx="page" anchory="page"/>
              </v:group>
            </w:pict>
          </mc:Fallback>
        </mc:AlternateContent>
      </w:r>
      <w:r>
        <w:rPr>
          <w:noProof/>
        </w:rPr>
        <mc:AlternateContent>
          <mc:Choice Requires="wpg">
            <w:drawing>
              <wp:anchor distT="0" distB="0" distL="114300" distR="114300" simplePos="0" relativeHeight="15749120" behindDoc="0" locked="0" layoutInCell="1" allowOverlap="1" wp14:anchorId="38DDD4FD" wp14:editId="4412C204">
                <wp:simplePos x="0" y="0"/>
                <wp:positionH relativeFrom="page">
                  <wp:posOffset>9695815</wp:posOffset>
                </wp:positionH>
                <wp:positionV relativeFrom="page">
                  <wp:posOffset>368300</wp:posOffset>
                </wp:positionV>
                <wp:extent cx="7620" cy="7044690"/>
                <wp:effectExtent l="0" t="0" r="0" b="0"/>
                <wp:wrapNone/>
                <wp:docPr id="17"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620" cy="7044690"/>
                          <a:chOff x="15269" y="580"/>
                          <a:chExt cx="12" cy="11094"/>
                        </a:xfrm>
                      </wpg:grpSpPr>
                      <wps:wsp>
                        <wps:cNvPr id="18" name="Rectangle 16"/>
                        <wps:cNvSpPr>
                          <a:spLocks noChangeArrowheads="1"/>
                        </wps:cNvSpPr>
                        <wps:spPr bwMode="auto">
                          <a:xfrm>
                            <a:off x="15268" y="580"/>
                            <a:ext cx="12" cy="11094"/>
                          </a:xfrm>
                          <a:prstGeom prst="rect">
                            <a:avLst/>
                          </a:prstGeom>
                          <a:solidFill>
                            <a:srgbClr val="00327B">
                              <a:alpha val="5099"/>
                            </a:srgb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9" name="Rectangle 15"/>
                        <wps:cNvSpPr>
                          <a:spLocks noChangeArrowheads="1"/>
                        </wps:cNvSpPr>
                        <wps:spPr bwMode="auto">
                          <a:xfrm>
                            <a:off x="15268" y="580"/>
                            <a:ext cx="12" cy="11094"/>
                          </a:xfrm>
                          <a:prstGeom prst="rect">
                            <a:avLst/>
                          </a:prstGeom>
                          <a:solidFill>
                            <a:srgbClr val="EBECF4"/>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8DA356" id="Group 14" o:spid="_x0000_s1026" style="position:absolute;margin-left:763.45pt;margin-top:29pt;width:.6pt;height:554.7pt;z-index:15749120;mso-position-horizontal-relative:page;mso-position-vertical-relative:page" coordorigin="15269,580" coordsize="12,1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">
                <v:rect id="Rectangle 16" o:spid="_x0000_s1027"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" fillcolor="#00327b" stroked="f">
                  <v:fill opacity="3341f"/>
                </v:rect>
                <v:rect id="Rectangle 15" o:spid="_x0000_s1028" style="position:absolute;left:15268;top:580;width:12;height:110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" fillcolor="#ebecf4" stroked="f"/>
                <w10:wrap anchorx="page" anchory="page"/>
              </v:group>
            </w:pict>
          </mc:Fallback>
        </mc:AlternateContent>
      </w:r>
      <w:r>
        <w:rPr>
          <w:color w:val="585858"/>
        </w:rPr>
        <w:t>Your rights with respect to your personal data</w:t>
      </w:r>
    </w:p>
    <w:p w14:paraId="6D156F58" w14:textId="77777777" w:rsidR="00EA21C8" w:rsidRDefault="00EA21C8">
      <w:pPr>
        <w:pStyle w:val="BodyText"/>
        <w:spacing w:before="7"/>
        <w:rPr>
          <w:b/>
          <w:sz w:val="19"/>
        </w:rPr>
      </w:pPr>
    </w:p>
    <w:p w14:paraId="6A5D67D2" w14:textId="77777777" w:rsidR="00EA21C8" w:rsidRDefault="00000000">
      <w:pPr>
        <w:pStyle w:val="BodyText"/>
        <w:spacing w:before="95"/>
        <w:ind w:left="113"/>
      </w:pPr>
      <w:r>
        <w:rPr>
          <w:color w:val="585858"/>
          <w:spacing w:val="-117"/>
          <w:u w:val="single" w:color="585858"/>
        </w:rPr>
        <w:t>R</w:t>
      </w:r>
      <w:r>
        <w:rPr>
          <w:color w:val="585858"/>
          <w:spacing w:val="73"/>
        </w:rPr>
        <w:t xml:space="preserve"> </w:t>
      </w:r>
      <w:r>
        <w:rPr>
          <w:color w:val="585858"/>
        </w:rPr>
        <w:t>ig</w:t>
      </w:r>
      <w:r>
        <w:rPr>
          <w:color w:val="585858"/>
          <w:u w:val="single" w:color="585858"/>
        </w:rPr>
        <w:t>ht to request deletion of the data — Request to delete</w:t>
      </w:r>
    </w:p>
    <w:p w14:paraId="1C64D003" w14:textId="77777777" w:rsidR="00EA21C8" w:rsidRDefault="00EA21C8">
      <w:pPr>
        <w:pStyle w:val="BodyText"/>
        <w:rPr>
          <w:sz w:val="18"/>
        </w:rPr>
      </w:pPr>
    </w:p>
    <w:p w14:paraId="628CCC11" w14:textId="77777777" w:rsidR="00EA21C8" w:rsidRDefault="00000000">
      <w:pPr>
        <w:pStyle w:val="BodyText"/>
        <w:spacing w:before="103" w:line="336" w:lineRule="auto"/>
        <w:ind w:left="113"/>
      </w:pPr>
      <w:r>
        <w:rPr>
          <w:color w:val="585858"/>
        </w:rPr>
        <w:t>You can ask for the deletion of your personal information. If you ask us to delete your personal information, we will respect your request and delete your personal information, subject to certain exceptions provided by law, such as (but not limited to) the exercise by another consumer of his or her right to free speech, our compliance requirements resulting from a legal obligation, or any processing that may be required to protect against illegal activities.</w:t>
      </w:r>
    </w:p>
    <w:p w14:paraId="4E7DA53B" w14:textId="77777777" w:rsidR="00EA21C8" w:rsidRDefault="00EA21C8">
      <w:pPr>
        <w:pStyle w:val="BodyText"/>
        <w:spacing w:before="5"/>
        <w:rPr>
          <w:sz w:val="13"/>
        </w:rPr>
      </w:pPr>
    </w:p>
    <w:p w14:paraId="4538A858" w14:textId="77777777" w:rsidR="00EA21C8" w:rsidRDefault="00000000">
      <w:pPr>
        <w:pStyle w:val="BodyText"/>
        <w:spacing w:before="95"/>
        <w:ind w:left="113"/>
      </w:pPr>
      <w:r>
        <w:rPr>
          <w:color w:val="585858"/>
          <w:spacing w:val="-117"/>
          <w:u w:val="single" w:color="585858"/>
        </w:rPr>
        <w:t>R</w:t>
      </w:r>
      <w:r>
        <w:rPr>
          <w:color w:val="585858"/>
          <w:spacing w:val="73"/>
        </w:rPr>
        <w:t xml:space="preserve"> </w:t>
      </w:r>
      <w:r>
        <w:rPr>
          <w:color w:val="585858"/>
        </w:rPr>
        <w:t>ig</w:t>
      </w:r>
      <w:r>
        <w:rPr>
          <w:color w:val="585858"/>
          <w:u w:val="single" w:color="585858"/>
        </w:rPr>
        <w:t>ht to be informed — Request to know</w:t>
      </w:r>
    </w:p>
    <w:p w14:paraId="299EFEA1" w14:textId="77777777" w:rsidR="00EA21C8" w:rsidRDefault="00EA21C8">
      <w:pPr>
        <w:pStyle w:val="BodyText"/>
        <w:spacing w:before="11"/>
        <w:rPr>
          <w:sz w:val="26"/>
        </w:rPr>
      </w:pPr>
    </w:p>
    <w:p w14:paraId="539B24FA" w14:textId="77777777" w:rsidR="00EA21C8" w:rsidRDefault="00000000">
      <w:pPr>
        <w:pStyle w:val="BodyText"/>
        <w:ind w:left="113"/>
      </w:pPr>
      <w:r>
        <w:rPr>
          <w:color w:val="585858"/>
        </w:rPr>
        <w:t>Depending on the circumstances, you have a right to know:</w:t>
      </w:r>
    </w:p>
    <w:p w14:paraId="01E67765" w14:textId="77777777" w:rsidR="00EA21C8" w:rsidRDefault="00EA21C8">
      <w:pPr>
        <w:pStyle w:val="BodyText"/>
        <w:spacing w:before="7"/>
        <w:rPr>
          <w:sz w:val="12"/>
        </w:rPr>
      </w:pPr>
    </w:p>
    <w:p w14:paraId="017F18BD" w14:textId="5D705CF7" w:rsidR="00EA21C8" w:rsidRDefault="008F40A8">
      <w:pPr>
        <w:pStyle w:val="BodyText"/>
        <w:spacing w:before="96"/>
        <w:ind w:left="573"/>
      </w:pPr>
      <w:r>
        <w:rPr>
          <w:noProof/>
        </w:rPr>
        <mc:AlternateContent>
          <mc:Choice Requires="wps">
            <w:drawing>
              <wp:anchor distT="0" distB="0" distL="114300" distR="114300" simplePos="0" relativeHeight="15749632" behindDoc="0" locked="0" layoutInCell="1" allowOverlap="1" wp14:anchorId="3140B013" wp14:editId="566E383D">
                <wp:simplePos x="0" y="0"/>
                <wp:positionH relativeFrom="page">
                  <wp:posOffset>864235</wp:posOffset>
                </wp:positionH>
                <wp:positionV relativeFrom="paragraph">
                  <wp:posOffset>112395</wp:posOffset>
                </wp:positionV>
                <wp:extent cx="29210" cy="29210"/>
                <wp:effectExtent l="0" t="0" r="0" b="0"/>
                <wp:wrapNone/>
                <wp:docPr id="16"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855F587" id="Rectangle 13" o:spid="_x0000_s1026" style="position:absolute;margin-left:68.05pt;margin-top:8.85pt;width:2.3pt;height:2.3pt;z-index:157496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whether we collect and use your personal information;</w:t>
      </w:r>
    </w:p>
    <w:p w14:paraId="03E4C33D" w14:textId="77777777" w:rsidR="00EA21C8" w:rsidRDefault="00EA21C8">
      <w:pPr>
        <w:pStyle w:val="BodyText"/>
        <w:spacing w:before="7"/>
        <w:rPr>
          <w:sz w:val="11"/>
        </w:rPr>
      </w:pPr>
    </w:p>
    <w:p w14:paraId="7A22A496" w14:textId="5534E4D9" w:rsidR="00EA21C8" w:rsidRDefault="008F40A8">
      <w:pPr>
        <w:pStyle w:val="BodyText"/>
        <w:spacing w:before="96"/>
        <w:ind w:left="573"/>
      </w:pPr>
      <w:r>
        <w:rPr>
          <w:noProof/>
        </w:rPr>
        <mc:AlternateContent>
          <mc:Choice Requires="wps">
            <w:drawing>
              <wp:anchor distT="0" distB="0" distL="114300" distR="114300" simplePos="0" relativeHeight="15750144" behindDoc="0" locked="0" layoutInCell="1" allowOverlap="1" wp14:anchorId="19AF8B4B" wp14:editId="09F69EC0">
                <wp:simplePos x="0" y="0"/>
                <wp:positionH relativeFrom="page">
                  <wp:posOffset>864235</wp:posOffset>
                </wp:positionH>
                <wp:positionV relativeFrom="paragraph">
                  <wp:posOffset>112395</wp:posOffset>
                </wp:positionV>
                <wp:extent cx="29210" cy="29210"/>
                <wp:effectExtent l="0" t="0" r="0" b="0"/>
                <wp:wrapNone/>
                <wp:docPr id="15"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213352B" id="Rectangle 12" o:spid="_x0000_s1026" style="position:absolute;margin-left:68.05pt;margin-top:8.85pt;width:2.3pt;height:2.3pt;z-index:15750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categories of personal information that we collect;</w:t>
      </w:r>
    </w:p>
    <w:p w14:paraId="1E110CBB" w14:textId="77777777" w:rsidR="00EA21C8" w:rsidRDefault="00EA21C8">
      <w:pPr>
        <w:pStyle w:val="BodyText"/>
        <w:spacing w:before="7"/>
        <w:rPr>
          <w:sz w:val="12"/>
        </w:rPr>
      </w:pPr>
    </w:p>
    <w:p w14:paraId="0F221FC1" w14:textId="02AA28BD" w:rsidR="00EA21C8" w:rsidRDefault="008F40A8">
      <w:pPr>
        <w:pStyle w:val="BodyText"/>
        <w:spacing w:before="96"/>
        <w:ind w:left="573"/>
      </w:pPr>
      <w:r>
        <w:rPr>
          <w:noProof/>
        </w:rPr>
        <mc:AlternateContent>
          <mc:Choice Requires="wps">
            <w:drawing>
              <wp:anchor distT="0" distB="0" distL="114300" distR="114300" simplePos="0" relativeHeight="15750656" behindDoc="0" locked="0" layoutInCell="1" allowOverlap="1" wp14:anchorId="7E7F6D2C" wp14:editId="7D495E0E">
                <wp:simplePos x="0" y="0"/>
                <wp:positionH relativeFrom="page">
                  <wp:posOffset>864235</wp:posOffset>
                </wp:positionH>
                <wp:positionV relativeFrom="paragraph">
                  <wp:posOffset>112395</wp:posOffset>
                </wp:positionV>
                <wp:extent cx="29210" cy="29210"/>
                <wp:effectExtent l="0" t="0" r="0" b="0"/>
                <wp:wrapNone/>
                <wp:docPr id="14"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89C3E0E" id="Rectangle 11" o:spid="_x0000_s1026" style="position:absolute;margin-left:68.05pt;margin-top:8.85pt;width:2.3pt;height:2.3pt;z-index:157506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purposes for which the collected personal information is used;</w:t>
      </w:r>
    </w:p>
    <w:p w14:paraId="2B28DCF9" w14:textId="77777777" w:rsidR="00EA21C8" w:rsidRDefault="00EA21C8">
      <w:pPr>
        <w:pStyle w:val="BodyText"/>
        <w:spacing w:before="7"/>
        <w:rPr>
          <w:sz w:val="11"/>
        </w:rPr>
      </w:pPr>
    </w:p>
    <w:p w14:paraId="59B1F63A" w14:textId="726D2893" w:rsidR="00EA21C8" w:rsidRDefault="008F40A8">
      <w:pPr>
        <w:pStyle w:val="BodyText"/>
        <w:spacing w:before="96"/>
        <w:ind w:left="573"/>
      </w:pPr>
      <w:r>
        <w:rPr>
          <w:noProof/>
        </w:rPr>
        <mc:AlternateContent>
          <mc:Choice Requires="wps">
            <w:drawing>
              <wp:anchor distT="0" distB="0" distL="114300" distR="114300" simplePos="0" relativeHeight="15751168" behindDoc="0" locked="0" layoutInCell="1" allowOverlap="1" wp14:anchorId="798C2246" wp14:editId="220D4718">
                <wp:simplePos x="0" y="0"/>
                <wp:positionH relativeFrom="page">
                  <wp:posOffset>864235</wp:posOffset>
                </wp:positionH>
                <wp:positionV relativeFrom="paragraph">
                  <wp:posOffset>112395</wp:posOffset>
                </wp:positionV>
                <wp:extent cx="29210" cy="29210"/>
                <wp:effectExtent l="0" t="0" r="0" b="0"/>
                <wp:wrapNone/>
                <wp:docPr id="13"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1A4B6BF" id="Rectangle 10" o:spid="_x0000_s1026" style="position:absolute;margin-left:68.05pt;margin-top:8.85pt;width:2.3pt;height:2.3pt;z-index:15751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whether we sell your personal information to third parties;</w:t>
      </w:r>
    </w:p>
    <w:p w14:paraId="1B3FEAA3" w14:textId="77777777" w:rsidR="00EA21C8" w:rsidRDefault="00EA21C8">
      <w:pPr>
        <w:pStyle w:val="BodyText"/>
        <w:spacing w:before="7"/>
        <w:rPr>
          <w:sz w:val="12"/>
        </w:rPr>
      </w:pPr>
    </w:p>
    <w:p w14:paraId="7E192157" w14:textId="657E62C4" w:rsidR="00EA21C8" w:rsidRDefault="008F40A8">
      <w:pPr>
        <w:pStyle w:val="BodyText"/>
        <w:spacing w:before="96"/>
        <w:ind w:left="573"/>
      </w:pPr>
      <w:r>
        <w:rPr>
          <w:noProof/>
        </w:rPr>
        <mc:AlternateContent>
          <mc:Choice Requires="wps">
            <w:drawing>
              <wp:anchor distT="0" distB="0" distL="114300" distR="114300" simplePos="0" relativeHeight="15751680" behindDoc="0" locked="0" layoutInCell="1" allowOverlap="1" wp14:anchorId="100BC9D9" wp14:editId="266756EC">
                <wp:simplePos x="0" y="0"/>
                <wp:positionH relativeFrom="page">
                  <wp:posOffset>864235</wp:posOffset>
                </wp:positionH>
                <wp:positionV relativeFrom="paragraph">
                  <wp:posOffset>112395</wp:posOffset>
                </wp:positionV>
                <wp:extent cx="29210" cy="29210"/>
                <wp:effectExtent l="0" t="0" r="0" b="0"/>
                <wp:wrapNone/>
                <wp:docPr id="12"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3D20FF7" id="Rectangle 9" o:spid="_x0000_s1026" style="position:absolute;margin-left:68.05pt;margin-top:8.85pt;width:2.3pt;height:2.3pt;z-index:157516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categories of personal information that we sold or disclosed for a business purpose;</w:t>
      </w:r>
    </w:p>
    <w:p w14:paraId="2520F44D" w14:textId="77777777" w:rsidR="00EA21C8" w:rsidRDefault="00EA21C8">
      <w:pPr>
        <w:pStyle w:val="BodyText"/>
        <w:spacing w:before="7"/>
        <w:rPr>
          <w:sz w:val="11"/>
        </w:rPr>
      </w:pPr>
    </w:p>
    <w:p w14:paraId="7C4904D0" w14:textId="07C82E72" w:rsidR="00EA21C8" w:rsidRDefault="008F40A8">
      <w:pPr>
        <w:pStyle w:val="BodyText"/>
        <w:spacing w:before="96"/>
        <w:ind w:left="573"/>
      </w:pPr>
      <w:r>
        <w:rPr>
          <w:noProof/>
        </w:rPr>
        <mc:AlternateContent>
          <mc:Choice Requires="wps">
            <w:drawing>
              <wp:anchor distT="0" distB="0" distL="114300" distR="114300" simplePos="0" relativeHeight="15752192" behindDoc="0" locked="0" layoutInCell="1" allowOverlap="1" wp14:anchorId="2F4B4B65" wp14:editId="2402501D">
                <wp:simplePos x="0" y="0"/>
                <wp:positionH relativeFrom="page">
                  <wp:posOffset>864235</wp:posOffset>
                </wp:positionH>
                <wp:positionV relativeFrom="paragraph">
                  <wp:posOffset>112395</wp:posOffset>
                </wp:positionV>
                <wp:extent cx="29210" cy="29210"/>
                <wp:effectExtent l="0" t="0" r="0" b="0"/>
                <wp:wrapNone/>
                <wp:docPr id="11"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75B5302" id="Rectangle 8" o:spid="_x0000_s1026" style="position:absolute;margin-left:68.05pt;margin-top:8.85pt;width:2.3pt;height:2.3pt;z-index:157521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categories of third parties to whom the personal information was sold or disclosed for a business purpose; and</w:t>
      </w:r>
    </w:p>
    <w:p w14:paraId="184A8D69" w14:textId="77777777" w:rsidR="00EA21C8" w:rsidRDefault="00EA21C8">
      <w:pPr>
        <w:pStyle w:val="BodyText"/>
        <w:spacing w:before="7"/>
        <w:rPr>
          <w:sz w:val="12"/>
        </w:rPr>
      </w:pPr>
    </w:p>
    <w:p w14:paraId="7F1FB3B5" w14:textId="5C55C8F1" w:rsidR="00EA21C8" w:rsidRDefault="008F40A8">
      <w:pPr>
        <w:pStyle w:val="BodyText"/>
        <w:spacing w:before="96"/>
        <w:ind w:left="573"/>
      </w:pPr>
      <w:r>
        <w:rPr>
          <w:noProof/>
        </w:rPr>
        <mc:AlternateContent>
          <mc:Choice Requires="wps">
            <w:drawing>
              <wp:anchor distT="0" distB="0" distL="114300" distR="114300" simplePos="0" relativeHeight="15752704" behindDoc="0" locked="0" layoutInCell="1" allowOverlap="1" wp14:anchorId="7698390E" wp14:editId="7DA5CA7B">
                <wp:simplePos x="0" y="0"/>
                <wp:positionH relativeFrom="page">
                  <wp:posOffset>864235</wp:posOffset>
                </wp:positionH>
                <wp:positionV relativeFrom="paragraph">
                  <wp:posOffset>112395</wp:posOffset>
                </wp:positionV>
                <wp:extent cx="29210" cy="29210"/>
                <wp:effectExtent l="0" t="0" r="0" b="0"/>
                <wp:wrapNone/>
                <wp:docPr id="10"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210" cy="29210"/>
                        </a:xfrm>
                        <a:prstGeom prst="rect">
                          <a:avLst/>
                        </a:prstGeom>
                        <a:solidFill>
                          <a:srgbClr val="2E334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4074C8" id="Rectangle 7" o:spid="_x0000_s1026" style="position:absolute;margin-left:68.05pt;margin-top:8.85pt;width:2.3pt;height:2.3pt;z-index:157527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" fillcolor="#2e3340" stroked="f">
                <w10:wrap anchorx="page"/>
              </v:rect>
            </w:pict>
          </mc:Fallback>
        </mc:AlternateContent>
      </w:r>
      <w:r>
        <w:rPr>
          <w:color w:val="585858"/>
        </w:rPr>
        <w:t>the business or commercial purpose for collecting or selling personal information.</w:t>
      </w:r>
    </w:p>
    <w:p w14:paraId="7E3E1A4A" w14:textId="77777777" w:rsidR="00EA21C8" w:rsidRDefault="00EA21C8">
      <w:pPr>
        <w:pStyle w:val="BodyText"/>
        <w:spacing w:before="11"/>
        <w:rPr>
          <w:sz w:val="19"/>
        </w:rPr>
      </w:pPr>
    </w:p>
    <w:p w14:paraId="2F838CAF" w14:textId="77777777" w:rsidR="00EA21C8" w:rsidRDefault="00000000">
      <w:pPr>
        <w:pStyle w:val="BodyText"/>
        <w:spacing w:line="345" w:lineRule="auto"/>
        <w:ind w:left="113" w:right="89"/>
      </w:pPr>
      <w:r>
        <w:rPr>
          <w:color w:val="585858"/>
        </w:rPr>
        <w:t>In accordance with applicable law, we are not obligated to provide or delete consumer information that is de-identified in response to a consumer request or to re-identify individual data to verify a consumer request.</w:t>
      </w:r>
    </w:p>
    <w:p w14:paraId="64B8DC88" w14:textId="77777777" w:rsidR="00EA21C8" w:rsidRDefault="00EA21C8">
      <w:pPr>
        <w:pStyle w:val="BodyText"/>
        <w:spacing w:before="6"/>
        <w:rPr>
          <w:sz w:val="11"/>
        </w:rPr>
      </w:pPr>
    </w:p>
    <w:p w14:paraId="22F127C6" w14:textId="77777777" w:rsidR="00EA21C8" w:rsidRDefault="00000000">
      <w:pPr>
        <w:pStyle w:val="BodyText"/>
        <w:spacing w:before="95" w:line="660" w:lineRule="auto"/>
        <w:ind w:left="113" w:right="7582"/>
      </w:pPr>
      <w:r>
        <w:rPr>
          <w:color w:val="585858"/>
          <w:spacing w:val="-117"/>
          <w:u w:val="single" w:color="585858"/>
        </w:rPr>
        <w:t>R</w:t>
      </w:r>
      <w:r>
        <w:rPr>
          <w:color w:val="585858"/>
          <w:spacing w:val="80"/>
        </w:rPr>
        <w:t xml:space="preserve"> </w:t>
      </w:r>
      <w:r>
        <w:rPr>
          <w:color w:val="585858"/>
        </w:rPr>
        <w:t>ig</w:t>
      </w:r>
      <w:r>
        <w:rPr>
          <w:color w:val="585858"/>
          <w:u w:val="single" w:color="585858"/>
        </w:rPr>
        <w:t xml:space="preserve">ht to Non-Discrimination for the Exercise of a Consumer’s Privacy </w:t>
      </w:r>
      <w:r>
        <w:rPr>
          <w:color w:val="585858"/>
          <w:spacing w:val="-4"/>
          <w:u w:val="single" w:color="585858"/>
        </w:rPr>
        <w:t>Rights</w:t>
      </w:r>
      <w:r>
        <w:rPr>
          <w:color w:val="585858"/>
          <w:spacing w:val="-4"/>
        </w:rPr>
        <w:t xml:space="preserve"> </w:t>
      </w:r>
      <w:r>
        <w:rPr>
          <w:color w:val="585858"/>
        </w:rPr>
        <w:t>We will not discriminate against you if you exercise your privacy rights.</w:t>
      </w:r>
    </w:p>
    <w:p w14:paraId="188F8CA8" w14:textId="77777777" w:rsidR="00EA21C8" w:rsidRDefault="00000000">
      <w:pPr>
        <w:pStyle w:val="BodyText"/>
        <w:spacing w:line="172" w:lineRule="exact"/>
        <w:ind w:left="113"/>
      </w:pPr>
      <w:r>
        <w:rPr>
          <w:color w:val="585858"/>
          <w:spacing w:val="-108"/>
          <w:u w:val="single" w:color="585858"/>
        </w:rPr>
        <w:t>V</w:t>
      </w:r>
      <w:r>
        <w:rPr>
          <w:color w:val="585858"/>
          <w:spacing w:val="56"/>
        </w:rPr>
        <w:t xml:space="preserve"> </w:t>
      </w:r>
      <w:r>
        <w:rPr>
          <w:color w:val="585858"/>
          <w:u w:val="single" w:color="585858"/>
        </w:rPr>
        <w:t>erification process</w:t>
      </w:r>
    </w:p>
    <w:p w14:paraId="5613C593" w14:textId="77777777" w:rsidR="00EA21C8" w:rsidRDefault="00EA21C8">
      <w:pPr>
        <w:pStyle w:val="BodyText"/>
        <w:rPr>
          <w:sz w:val="18"/>
        </w:rPr>
      </w:pPr>
    </w:p>
    <w:p w14:paraId="4F8F6940" w14:textId="77777777" w:rsidR="00EA21C8" w:rsidRDefault="00000000">
      <w:pPr>
        <w:pStyle w:val="BodyText"/>
        <w:spacing w:before="114" w:line="333" w:lineRule="auto"/>
        <w:ind w:left="113" w:right="210"/>
      </w:pPr>
      <w:r>
        <w:rPr>
          <w:color w:val="585858"/>
        </w:rPr>
        <w:t>Upon receiving your request, we will need to verify your identity to determine you are the same person about whom we have the information in our system. These verification efforts require us to ask you to provide information so that we can match it with information you have previously provided us. For instance, depending on the type of request you submit, we may ask you to provide certain information so that we can match the information you provide with the information we already have on file, or we may contact you through a communication method (e.g., phone or email) that you have previously provided to us. We may also use other verification methods as the circumstances dictate.</w:t>
      </w:r>
    </w:p>
    <w:p w14:paraId="4BC595B7" w14:textId="77777777" w:rsidR="00EA21C8" w:rsidRDefault="00EA21C8">
      <w:pPr>
        <w:pStyle w:val="BodyText"/>
        <w:spacing w:before="10"/>
        <w:rPr>
          <w:sz w:val="21"/>
        </w:rPr>
      </w:pPr>
    </w:p>
    <w:p w14:paraId="760D62AC" w14:textId="77777777" w:rsidR="00EA21C8" w:rsidRDefault="00000000">
      <w:pPr>
        <w:pStyle w:val="BodyText"/>
        <w:spacing w:line="328" w:lineRule="auto"/>
        <w:ind w:left="113" w:right="210"/>
      </w:pPr>
      <w:r>
        <w:rPr>
          <w:color w:val="585858"/>
        </w:rPr>
        <w:t>We will only use personal information provided in your request to verify your identity or authority to make the request. To the extent possible, we will avoid requesting additional information from you for the purposes of verification. However, if we cannot verify your identity from the information already maintained by us, we may request that you provide</w:t>
      </w:r>
    </w:p>
    <w:p w14:paraId="7A8F4E7A" w14:textId="77777777" w:rsidR="00EA21C8" w:rsidRDefault="00000000">
      <w:pPr>
        <w:pStyle w:val="BodyText"/>
        <w:spacing w:before="13" w:line="328" w:lineRule="auto"/>
        <w:ind w:left="113"/>
      </w:pPr>
      <w:r>
        <w:rPr>
          <w:color w:val="585858"/>
        </w:rPr>
        <w:t>additional information for the purposes of verifying your identity and for security or fraud-prevention purposes. We will delete such additionally provided information as soon as we finish verifying you.</w:t>
      </w:r>
    </w:p>
    <w:p w14:paraId="66C29109" w14:textId="77777777" w:rsidR="00EA21C8" w:rsidRDefault="00EA21C8">
      <w:pPr>
        <w:pStyle w:val="BodyText"/>
        <w:spacing w:before="9"/>
        <w:rPr>
          <w:sz w:val="13"/>
        </w:rPr>
      </w:pPr>
    </w:p>
    <w:p w14:paraId="5142E3B4" w14:textId="77777777" w:rsidR="00EA21C8" w:rsidRDefault="00000000">
      <w:pPr>
        <w:pStyle w:val="BodyText"/>
        <w:spacing w:before="95"/>
        <w:ind w:left="113"/>
      </w:pPr>
      <w:r>
        <w:rPr>
          <w:color w:val="585858"/>
          <w:spacing w:val="-126"/>
          <w:u w:val="single" w:color="585858"/>
        </w:rPr>
        <w:t>O</w:t>
      </w:r>
      <w:r>
        <w:rPr>
          <w:color w:val="585858"/>
          <w:spacing w:val="82"/>
        </w:rPr>
        <w:t xml:space="preserve"> </w:t>
      </w:r>
      <w:r>
        <w:rPr>
          <w:color w:val="585858"/>
          <w:u w:val="single" w:color="585858"/>
        </w:rPr>
        <w:t>ther privacy rights</w:t>
      </w:r>
    </w:p>
    <w:p w14:paraId="0E265DA4" w14:textId="77777777" w:rsidR="00EA21C8" w:rsidRDefault="00EA21C8">
      <w:pPr>
        <w:sectPr w:rsidR="00EA21C8">
          <w:pgSz w:w="15840" w:h="12240" w:orient="landscape"/>
          <w:pgMar w:top="500" w:right="1600" w:bottom="480" w:left="960" w:header="274" w:footer="285" w:gutter="0"/>
          <w:cols w:space="720"/>
        </w:sectPr>
      </w:pPr>
    </w:p>
    <w:p w14:paraId="70E3099B" w14:textId="2BFF3294" w:rsidR="00EA21C8" w:rsidRDefault="008F40A8">
      <w:pPr>
        <w:pStyle w:val="BodyText"/>
        <w:spacing w:before="97"/>
        <w:ind w:left="573"/>
      </w:pPr>
      <w:r>
        <w:rPr>
          <w:noProof/>
        </w:rPr>
        <w:lastRenderedPageBreak/>
        <mc:AlternateContent>
          <mc:Choice Requires="wpg">
            <w:drawing>
              <wp:anchor distT="0" distB="0" distL="114300" distR="114300" simplePos="0" relativeHeight="487317504" behindDoc="1" locked="0" layoutInCell="1" allowOverlap="1" wp14:anchorId="48D1C658" wp14:editId="381580E9">
                <wp:simplePos x="0" y="0"/>
                <wp:positionH relativeFrom="page">
                  <wp:posOffset>368300</wp:posOffset>
                </wp:positionH>
                <wp:positionV relativeFrom="page">
                  <wp:posOffset>368300</wp:posOffset>
                </wp:positionV>
                <wp:extent cx="9334500" cy="6583680"/>
                <wp:effectExtent l="0" t="0" r="0" b="0"/>
                <wp:wrapNone/>
                <wp:docPr id="5"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9334500" cy="6583680"/>
                          <a:chOff x="580" y="580"/>
                          <a:chExt cx="14700" cy="10368"/>
                        </a:xfrm>
                      </wpg:grpSpPr>
                      <wps:wsp>
                        <wps:cNvPr id="6" name="Freeform 6"/>
                        <wps:cNvSpPr>
                          <a:spLocks/>
                        </wps:cNvSpPr>
                        <wps:spPr bwMode="auto">
                          <a:xfrm>
                            <a:off x="579" y="580"/>
                            <a:ext cx="14700" cy="10368"/>
                          </a:xfrm>
                          <a:custGeom>
                            <a:avLst/>
                            <a:gdLst>
                              <a:gd name="T0" fmla="+- 0 15280 580"/>
                              <a:gd name="T1" fmla="*/ T0 w 14700"/>
                              <a:gd name="T2" fmla="+- 0 580 580"/>
                              <a:gd name="T3" fmla="*/ 580 h 10368"/>
                              <a:gd name="T4" fmla="+- 0 15269 580"/>
                              <a:gd name="T5" fmla="*/ T4 w 14700"/>
                              <a:gd name="T6" fmla="+- 0 580 580"/>
                              <a:gd name="T7" fmla="*/ 580 h 10368"/>
                              <a:gd name="T8" fmla="+- 0 15269 580"/>
                              <a:gd name="T9" fmla="*/ T8 w 14700"/>
                              <a:gd name="T10" fmla="+- 0 10456 580"/>
                              <a:gd name="T11" fmla="*/ 10456 h 10368"/>
                              <a:gd name="T12" fmla="+- 0 591 580"/>
                              <a:gd name="T13" fmla="*/ T12 w 14700"/>
                              <a:gd name="T14" fmla="+- 0 10456 580"/>
                              <a:gd name="T15" fmla="*/ 10456 h 10368"/>
                              <a:gd name="T16" fmla="+- 0 591 580"/>
                              <a:gd name="T17" fmla="*/ T16 w 14700"/>
                              <a:gd name="T18" fmla="+- 0 580 580"/>
                              <a:gd name="T19" fmla="*/ 580 h 10368"/>
                              <a:gd name="T20" fmla="+- 0 580 580"/>
                              <a:gd name="T21" fmla="*/ T20 w 14700"/>
                              <a:gd name="T22" fmla="+- 0 580 580"/>
                              <a:gd name="T23" fmla="*/ 580 h 10368"/>
                              <a:gd name="T24" fmla="+- 0 580 580"/>
                              <a:gd name="T25" fmla="*/ T24 w 14700"/>
                              <a:gd name="T26" fmla="+- 0 10456 580"/>
                              <a:gd name="T27" fmla="*/ 10456 h 10368"/>
                              <a:gd name="T28" fmla="+- 0 580 580"/>
                              <a:gd name="T29" fmla="*/ T28 w 14700"/>
                              <a:gd name="T30" fmla="+- 0 10948 580"/>
                              <a:gd name="T31" fmla="*/ 10948 h 10368"/>
                              <a:gd name="T32" fmla="+- 0 15280 580"/>
                              <a:gd name="T33" fmla="*/ T32 w 14700"/>
                              <a:gd name="T34" fmla="+- 0 10948 580"/>
                              <a:gd name="T35" fmla="*/ 10948 h 10368"/>
                              <a:gd name="T36" fmla="+- 0 15280 580"/>
                              <a:gd name="T37" fmla="*/ T36 w 14700"/>
                              <a:gd name="T38" fmla="+- 0 10457 580"/>
                              <a:gd name="T39" fmla="*/ 10457 h 10368"/>
                              <a:gd name="T40" fmla="+- 0 15280 580"/>
                              <a:gd name="T41" fmla="*/ T40 w 14700"/>
                              <a:gd name="T42" fmla="+- 0 10456 580"/>
                              <a:gd name="T43" fmla="*/ 10456 h 10368"/>
                              <a:gd name="T44" fmla="+- 0 15280 580"/>
                              <a:gd name="T45" fmla="*/ T44 w 14700"/>
                              <a:gd name="T46" fmla="+- 0 580 580"/>
                              <a:gd name="T47" fmla="*/ 580 h 1036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700" h="10368">
                                <a:moveTo>
                                  <a:pt x="14700" y="0"/>
                                </a:moveTo>
                                <a:lnTo>
                                  <a:pt x="14689" y="0"/>
                                </a:lnTo>
                                <a:lnTo>
                                  <a:pt x="14689" y="9876"/>
                                </a:lnTo>
                                <a:lnTo>
                                  <a:pt x="11" y="9876"/>
                                </a:lnTo>
                                <a:lnTo>
                                  <a:pt x="11" y="0"/>
                                </a:lnTo>
                                <a:lnTo>
                                  <a:pt x="0" y="0"/>
                                </a:lnTo>
                                <a:lnTo>
                                  <a:pt x="0" y="9876"/>
                                </a:lnTo>
                                <a:lnTo>
                                  <a:pt x="0" y="10368"/>
                                </a:lnTo>
                                <a:lnTo>
                                  <a:pt x="14700" y="10368"/>
                                </a:lnTo>
                                <a:lnTo>
                                  <a:pt x="14700" y="9877"/>
                                </a:lnTo>
                                <a:lnTo>
                                  <a:pt x="14700" y="9876"/>
                                </a:lnTo>
                                <a:lnTo>
                                  <a:pt x="14700" y="0"/>
                                </a:lnTo>
                                <a:close/>
                              </a:path>
                            </a:pathLst>
                          </a:custGeom>
                          <a:solidFill>
                            <a:srgbClr val="00327B">
                              <a:alpha val="5099"/>
                            </a:srgb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 name="AutoShape 5"/>
                        <wps:cNvSpPr>
                          <a:spLocks/>
                        </wps:cNvSpPr>
                        <wps:spPr bwMode="auto">
                          <a:xfrm>
                            <a:off x="579" y="580"/>
                            <a:ext cx="14700" cy="9889"/>
                          </a:xfrm>
                          <a:custGeom>
                            <a:avLst/>
                            <a:gdLst>
                              <a:gd name="T0" fmla="+- 0 591 580"/>
                              <a:gd name="T1" fmla="*/ T0 w 14700"/>
                              <a:gd name="T2" fmla="+- 0 580 580"/>
                              <a:gd name="T3" fmla="*/ 580 h 9889"/>
                              <a:gd name="T4" fmla="+- 0 580 580"/>
                              <a:gd name="T5" fmla="*/ T4 w 14700"/>
                              <a:gd name="T6" fmla="+- 0 580 580"/>
                              <a:gd name="T7" fmla="*/ 580 h 9889"/>
                              <a:gd name="T8" fmla="+- 0 580 580"/>
                              <a:gd name="T9" fmla="*/ T8 w 14700"/>
                              <a:gd name="T10" fmla="+- 0 10468 580"/>
                              <a:gd name="T11" fmla="*/ 10468 h 9889"/>
                              <a:gd name="T12" fmla="+- 0 591 580"/>
                              <a:gd name="T13" fmla="*/ T12 w 14700"/>
                              <a:gd name="T14" fmla="+- 0 10468 580"/>
                              <a:gd name="T15" fmla="*/ 10468 h 9889"/>
                              <a:gd name="T16" fmla="+- 0 591 580"/>
                              <a:gd name="T17" fmla="*/ T16 w 14700"/>
                              <a:gd name="T18" fmla="+- 0 580 580"/>
                              <a:gd name="T19" fmla="*/ 580 h 9889"/>
                              <a:gd name="T20" fmla="+- 0 15280 580"/>
                              <a:gd name="T21" fmla="*/ T20 w 14700"/>
                              <a:gd name="T22" fmla="+- 0 580 580"/>
                              <a:gd name="T23" fmla="*/ 580 h 9889"/>
                              <a:gd name="T24" fmla="+- 0 15269 580"/>
                              <a:gd name="T25" fmla="*/ T24 w 14700"/>
                              <a:gd name="T26" fmla="+- 0 580 580"/>
                              <a:gd name="T27" fmla="*/ 580 h 9889"/>
                              <a:gd name="T28" fmla="+- 0 15269 580"/>
                              <a:gd name="T29" fmla="*/ T28 w 14700"/>
                              <a:gd name="T30" fmla="+- 0 10468 580"/>
                              <a:gd name="T31" fmla="*/ 10468 h 9889"/>
                              <a:gd name="T32" fmla="+- 0 15280 580"/>
                              <a:gd name="T33" fmla="*/ T32 w 14700"/>
                              <a:gd name="T34" fmla="+- 0 10468 580"/>
                              <a:gd name="T35" fmla="*/ 10468 h 9889"/>
                              <a:gd name="T36" fmla="+- 0 15280 580"/>
                              <a:gd name="T37" fmla="*/ T36 w 14700"/>
                              <a:gd name="T38" fmla="+- 0 580 580"/>
                              <a:gd name="T39" fmla="*/ 580 h 988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700" h="9889">
                                <a:moveTo>
                                  <a:pt x="11" y="0"/>
                                </a:moveTo>
                                <a:lnTo>
                                  <a:pt x="0" y="0"/>
                                </a:lnTo>
                                <a:lnTo>
                                  <a:pt x="0" y="9888"/>
                                </a:lnTo>
                                <a:lnTo>
                                  <a:pt x="11" y="9888"/>
                                </a:lnTo>
                                <a:lnTo>
                                  <a:pt x="11" y="0"/>
                                </a:lnTo>
                                <a:close/>
                                <a:moveTo>
                                  <a:pt x="14700" y="0"/>
                                </a:moveTo>
                                <a:lnTo>
                                  <a:pt x="14689" y="0"/>
                                </a:lnTo>
                                <a:lnTo>
                                  <a:pt x="14689" y="9888"/>
                                </a:lnTo>
                                <a:lnTo>
                                  <a:pt x="14700" y="9888"/>
                                </a:lnTo>
                                <a:lnTo>
                                  <a:pt x="14700" y="0"/>
                                </a:lnTo>
                                <a:close/>
                              </a:path>
                            </a:pathLst>
                          </a:custGeom>
                          <a:solidFill>
                            <a:srgbClr val="EBECF4"/>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 name="AutoShape 4"/>
                        <wps:cNvSpPr>
                          <a:spLocks/>
                        </wps:cNvSpPr>
                        <wps:spPr bwMode="auto">
                          <a:xfrm>
                            <a:off x="1360" y="694"/>
                            <a:ext cx="46" cy="1562"/>
                          </a:xfrm>
                          <a:custGeom>
                            <a:avLst/>
                            <a:gdLst>
                              <a:gd name="T0" fmla="+- 0 1407 1361"/>
                              <a:gd name="T1" fmla="*/ T0 w 46"/>
                              <a:gd name="T2" fmla="+- 0 2211 695"/>
                              <a:gd name="T3" fmla="*/ 2211 h 1562"/>
                              <a:gd name="T4" fmla="+- 0 1361 1361"/>
                              <a:gd name="T5" fmla="*/ T4 w 46"/>
                              <a:gd name="T6" fmla="+- 0 2211 695"/>
                              <a:gd name="T7" fmla="*/ 2211 h 1562"/>
                              <a:gd name="T8" fmla="+- 0 1361 1361"/>
                              <a:gd name="T9" fmla="*/ T8 w 46"/>
                              <a:gd name="T10" fmla="+- 0 2257 695"/>
                              <a:gd name="T11" fmla="*/ 2257 h 1562"/>
                              <a:gd name="T12" fmla="+- 0 1407 1361"/>
                              <a:gd name="T13" fmla="*/ T12 w 46"/>
                              <a:gd name="T14" fmla="+- 0 2257 695"/>
                              <a:gd name="T15" fmla="*/ 2257 h 1562"/>
                              <a:gd name="T16" fmla="+- 0 1407 1361"/>
                              <a:gd name="T17" fmla="*/ T16 w 46"/>
                              <a:gd name="T18" fmla="+- 0 2211 695"/>
                              <a:gd name="T19" fmla="*/ 2211 h 1562"/>
                              <a:gd name="T20" fmla="+- 0 1407 1361"/>
                              <a:gd name="T21" fmla="*/ T20 w 46"/>
                              <a:gd name="T22" fmla="+- 0 1533 695"/>
                              <a:gd name="T23" fmla="*/ 1533 h 1562"/>
                              <a:gd name="T24" fmla="+- 0 1361 1361"/>
                              <a:gd name="T25" fmla="*/ T24 w 46"/>
                              <a:gd name="T26" fmla="+- 0 1533 695"/>
                              <a:gd name="T27" fmla="*/ 1533 h 1562"/>
                              <a:gd name="T28" fmla="+- 0 1361 1361"/>
                              <a:gd name="T29" fmla="*/ T28 w 46"/>
                              <a:gd name="T30" fmla="+- 0 1579 695"/>
                              <a:gd name="T31" fmla="*/ 1579 h 1562"/>
                              <a:gd name="T32" fmla="+- 0 1407 1361"/>
                              <a:gd name="T33" fmla="*/ T32 w 46"/>
                              <a:gd name="T34" fmla="+- 0 1579 695"/>
                              <a:gd name="T35" fmla="*/ 1579 h 1562"/>
                              <a:gd name="T36" fmla="+- 0 1407 1361"/>
                              <a:gd name="T37" fmla="*/ T36 w 46"/>
                              <a:gd name="T38" fmla="+- 0 1533 695"/>
                              <a:gd name="T39" fmla="*/ 1533 h 1562"/>
                              <a:gd name="T40" fmla="+- 0 1407 1361"/>
                              <a:gd name="T41" fmla="*/ T40 w 46"/>
                              <a:gd name="T42" fmla="+- 0 1120 695"/>
                              <a:gd name="T43" fmla="*/ 1120 h 1562"/>
                              <a:gd name="T44" fmla="+- 0 1361 1361"/>
                              <a:gd name="T45" fmla="*/ T44 w 46"/>
                              <a:gd name="T46" fmla="+- 0 1120 695"/>
                              <a:gd name="T47" fmla="*/ 1120 h 1562"/>
                              <a:gd name="T48" fmla="+- 0 1361 1361"/>
                              <a:gd name="T49" fmla="*/ T48 w 46"/>
                              <a:gd name="T50" fmla="+- 0 1166 695"/>
                              <a:gd name="T51" fmla="*/ 1166 h 1562"/>
                              <a:gd name="T52" fmla="+- 0 1407 1361"/>
                              <a:gd name="T53" fmla="*/ T52 w 46"/>
                              <a:gd name="T54" fmla="+- 0 1166 695"/>
                              <a:gd name="T55" fmla="*/ 1166 h 1562"/>
                              <a:gd name="T56" fmla="+- 0 1407 1361"/>
                              <a:gd name="T57" fmla="*/ T56 w 46"/>
                              <a:gd name="T58" fmla="+- 0 1120 695"/>
                              <a:gd name="T59" fmla="*/ 1120 h 1562"/>
                              <a:gd name="T60" fmla="+- 0 1407 1361"/>
                              <a:gd name="T61" fmla="*/ T60 w 46"/>
                              <a:gd name="T62" fmla="+- 0 695 695"/>
                              <a:gd name="T63" fmla="*/ 695 h 1562"/>
                              <a:gd name="T64" fmla="+- 0 1361 1361"/>
                              <a:gd name="T65" fmla="*/ T64 w 46"/>
                              <a:gd name="T66" fmla="+- 0 695 695"/>
                              <a:gd name="T67" fmla="*/ 695 h 1562"/>
                              <a:gd name="T68" fmla="+- 0 1361 1361"/>
                              <a:gd name="T69" fmla="*/ T68 w 46"/>
                              <a:gd name="T70" fmla="+- 0 741 695"/>
                              <a:gd name="T71" fmla="*/ 741 h 1562"/>
                              <a:gd name="T72" fmla="+- 0 1407 1361"/>
                              <a:gd name="T73" fmla="*/ T72 w 46"/>
                              <a:gd name="T74" fmla="+- 0 741 695"/>
                              <a:gd name="T75" fmla="*/ 741 h 1562"/>
                              <a:gd name="T76" fmla="+- 0 1407 1361"/>
                              <a:gd name="T77" fmla="*/ T76 w 46"/>
                              <a:gd name="T78" fmla="+- 0 695 695"/>
                              <a:gd name="T79" fmla="*/ 695 h 15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46" h="1562">
                                <a:moveTo>
                                  <a:pt x="46" y="1516"/>
                                </a:moveTo>
                                <a:lnTo>
                                  <a:pt x="0" y="1516"/>
                                </a:lnTo>
                                <a:lnTo>
                                  <a:pt x="0" y="1562"/>
                                </a:lnTo>
                                <a:lnTo>
                                  <a:pt x="46" y="1562"/>
                                </a:lnTo>
                                <a:lnTo>
                                  <a:pt x="46" y="1516"/>
                                </a:lnTo>
                                <a:close/>
                                <a:moveTo>
                                  <a:pt x="46" y="838"/>
                                </a:moveTo>
                                <a:lnTo>
                                  <a:pt x="0" y="838"/>
                                </a:lnTo>
                                <a:lnTo>
                                  <a:pt x="0" y="884"/>
                                </a:lnTo>
                                <a:lnTo>
                                  <a:pt x="46" y="884"/>
                                </a:lnTo>
                                <a:lnTo>
                                  <a:pt x="46" y="838"/>
                                </a:lnTo>
                                <a:close/>
                                <a:moveTo>
                                  <a:pt x="46" y="425"/>
                                </a:moveTo>
                                <a:lnTo>
                                  <a:pt x="0" y="425"/>
                                </a:lnTo>
                                <a:lnTo>
                                  <a:pt x="0" y="471"/>
                                </a:lnTo>
                                <a:lnTo>
                                  <a:pt x="46" y="471"/>
                                </a:lnTo>
                                <a:lnTo>
                                  <a:pt x="46" y="425"/>
                                </a:lnTo>
                                <a:close/>
                                <a:moveTo>
                                  <a:pt x="46" y="0"/>
                                </a:moveTo>
                                <a:lnTo>
                                  <a:pt x="0" y="0"/>
                                </a:lnTo>
                                <a:lnTo>
                                  <a:pt x="0" y="46"/>
                                </a:lnTo>
                                <a:lnTo>
                                  <a:pt x="46" y="46"/>
                                </a:lnTo>
                                <a:lnTo>
                                  <a:pt x="46" y="0"/>
                                </a:lnTo>
                                <a:close/>
                              </a:path>
                            </a:pathLst>
                          </a:custGeom>
                          <a:solidFill>
                            <a:srgbClr val="2E334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 name="AutoShape 3"/>
                        <wps:cNvSpPr>
                          <a:spLocks/>
                        </wps:cNvSpPr>
                        <wps:spPr bwMode="auto">
                          <a:xfrm>
                            <a:off x="1073" y="7153"/>
                            <a:ext cx="895" cy="265"/>
                          </a:xfrm>
                          <a:custGeom>
                            <a:avLst/>
                            <a:gdLst>
                              <a:gd name="T0" fmla="+- 0 1074 1074"/>
                              <a:gd name="T1" fmla="*/ T0 w 895"/>
                              <a:gd name="T2" fmla="+- 0 7153 7153"/>
                              <a:gd name="T3" fmla="*/ 7153 h 265"/>
                              <a:gd name="T4" fmla="+- 0 1968 1074"/>
                              <a:gd name="T5" fmla="*/ T4 w 895"/>
                              <a:gd name="T6" fmla="+- 0 7153 7153"/>
                              <a:gd name="T7" fmla="*/ 7153 h 265"/>
                              <a:gd name="T8" fmla="+- 0 1074 1074"/>
                              <a:gd name="T9" fmla="*/ T8 w 895"/>
                              <a:gd name="T10" fmla="+- 0 7417 7153"/>
                              <a:gd name="T11" fmla="*/ 7417 h 265"/>
                              <a:gd name="T12" fmla="+- 0 1968 1074"/>
                              <a:gd name="T13" fmla="*/ T12 w 895"/>
                              <a:gd name="T14" fmla="+- 0 7417 7153"/>
                              <a:gd name="T15" fmla="*/ 7417 h 265"/>
                            </a:gdLst>
                            <a:ahLst/>
                            <a:cxnLst>
                              <a:cxn ang="0">
                                <a:pos x="T1" y="T3"/>
                              </a:cxn>
                              <a:cxn ang="0">
                                <a:pos x="T5" y="T7"/>
                              </a:cxn>
                              <a:cxn ang="0">
                                <a:pos x="T9" y="T11"/>
                              </a:cxn>
                              <a:cxn ang="0">
                                <a:pos x="T13" y="T15"/>
                              </a:cxn>
                            </a:cxnLst>
                            <a:rect l="0" t="0" r="r" b="b"/>
                            <a:pathLst>
                              <a:path w="895" h="265">
                                <a:moveTo>
                                  <a:pt x="0" y="0"/>
                                </a:moveTo>
                                <a:lnTo>
                                  <a:pt x="894" y="0"/>
                                </a:lnTo>
                                <a:moveTo>
                                  <a:pt x="0" y="264"/>
                                </a:moveTo>
                                <a:lnTo>
                                  <a:pt x="894" y="264"/>
                                </a:lnTo>
                              </a:path>
                            </a:pathLst>
                          </a:custGeom>
                          <a:noFill/>
                          <a:ln w="6432">
                            <a:solidFill>
                              <a:srgbClr val="575757"/>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30D5E54" id="Group 2" o:spid="_x0000_s1026" style="position:absolute;margin-left:29pt;margin-top:29pt;width:735pt;height:518.4pt;z-index:-15998976;mso-position-horizontal-relative:page;mso-position-vertical-relative:page" coordorigin="580,580" coordsize="14700,103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">
                <v:shape id="Freeform 6" o:spid="_x0000_s1027" style="position:absolute;left:579;top:580;width:14700;height:10368;visibility:visible;mso-wrap-style:square;v-text-anchor:top" coordsize="14700,103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" path="m14700,r-11,l14689,9876,11,9876,11,,,,,9876r,492l14700,10368r,-491l14700,9876,14700,xe" fillcolor="#00327b" stroked="f">
                  <v:fill opacity="3341f"/>
                  <v:path arrowok="t" o:connecttype="custom" o:connectlocs="14700,580;14689,580;14689,10456;11,10456;11,580;0,580;0,10456;0,10948;14700,10948;14700,10457;14700,10456;14700,580" o:connectangles="0,0,0,0,0,0,0,0,0,0,0,0"/>
                </v:shape>
                <v:shape id="AutoShape 5" o:spid="_x0000_s1028" style="position:absolute;left:579;top:580;width:14700;height:9889;visibility:visible;mso-wrap-style:square;v-text-anchor:top" coordsize="14700,98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" path="m11,l,,,9888r11,l11,xm14700,r-11,l14689,9888r11,l14700,xe" fillcolor="#ebecf4" stroked="f">
                  <v:path arrowok="t" o:connecttype="custom" o:connectlocs="11,580;0,580;0,10468;11,10468;11,580;14700,580;14689,580;14689,10468;14700,10468;14700,580" o:connectangles="0,0,0,0,0,0,0,0,0,0"/>
                </v:shape>
                <v:shape id="AutoShape 4" o:spid="_x0000_s1029" style="position:absolute;left:1360;top:694;width:46;height:1562;visibility:visible;mso-wrap-style:square;v-text-anchor:top" coordsize="46,15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" path="m46,1516r-46,l,1562r46,l46,1516xm46,838l,838r,46l46,884r,-46xm46,425l,425r,46l46,471r,-46xm46,l,,,46r46,l46,xe" fillcolor="#2e3340" stroked="f">
                  <v:path arrowok="t" o:connecttype="custom" o:connectlocs="46,2211;0,2211;0,2257;46,2257;46,2211;46,1533;0,1533;0,1579;46,1579;46,1533;46,1120;0,1120;0,1166;46,1166;46,1120;46,695;0,695;0,741;46,741;46,695" o:connectangles="0,0,0,0,0,0,0,0,0,0,0,0,0,0,0,0,0,0,0,0"/>
                </v:shape>
                <v:shape id="AutoShape 3" o:spid="_x0000_s1030" style="position:absolute;left:1073;top:7153;width:895;height:265;visibility:visible;mso-wrap-style:square;v-text-anchor:top" coordsize="895,2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" path="m,l894,m,264r894,e" filled="f" strokecolor="#575757" strokeweight=".17867mm">
                  <v:path arrowok="t" o:connecttype="custom" o:connectlocs="0,7153;894,7153;0,7417;894,7417" o:connectangles="0,0,0,0"/>
                </v:shape>
                <w10:wrap anchorx="page" anchory="page"/>
              </v:group>
            </w:pict>
          </mc:Fallback>
        </mc:AlternateContent>
      </w:r>
      <w:r>
        <w:rPr>
          <w:color w:val="585858"/>
        </w:rPr>
        <w:t>You may object to the processing of your personal information.</w:t>
      </w:r>
    </w:p>
    <w:p w14:paraId="50F485E1" w14:textId="77777777" w:rsidR="00EA21C8" w:rsidRDefault="00EA21C8">
      <w:pPr>
        <w:pStyle w:val="BodyText"/>
        <w:spacing w:before="7"/>
        <w:rPr>
          <w:sz w:val="12"/>
        </w:rPr>
      </w:pPr>
    </w:p>
    <w:p w14:paraId="4FC0EB45" w14:textId="77777777" w:rsidR="00EA21C8" w:rsidRDefault="00000000">
      <w:pPr>
        <w:pStyle w:val="BodyText"/>
        <w:spacing w:before="96"/>
        <w:ind w:left="573"/>
      </w:pPr>
      <w:r>
        <w:rPr>
          <w:color w:val="585858"/>
        </w:rPr>
        <w:t>You may request correction of your personal data if it is incorrect or no longer relevant, or ask to restrict the processing of the information.</w:t>
      </w:r>
    </w:p>
    <w:p w14:paraId="370E8A70" w14:textId="77777777" w:rsidR="00EA21C8" w:rsidRDefault="00EA21C8">
      <w:pPr>
        <w:pStyle w:val="BodyText"/>
        <w:spacing w:before="7"/>
        <w:rPr>
          <w:sz w:val="11"/>
        </w:rPr>
      </w:pPr>
    </w:p>
    <w:p w14:paraId="43E1B265" w14:textId="77777777" w:rsidR="00EA21C8" w:rsidRDefault="00000000">
      <w:pPr>
        <w:pStyle w:val="BodyText"/>
        <w:spacing w:before="96" w:line="345" w:lineRule="auto"/>
        <w:ind w:left="573"/>
      </w:pPr>
      <w:r>
        <w:rPr>
          <w:color w:val="585858"/>
        </w:rPr>
        <w:t>You can designate an authorized agent to make a request under the CCPA on your behalf. We may deny a request from an authorized agent that does not submit proof that they have been validly authorized to act on your behalf in accordance with the CCPA.</w:t>
      </w:r>
    </w:p>
    <w:p w14:paraId="4485A003" w14:textId="77777777" w:rsidR="00EA21C8" w:rsidRDefault="00000000">
      <w:pPr>
        <w:pStyle w:val="BodyText"/>
        <w:spacing w:before="147" w:line="345" w:lineRule="auto"/>
        <w:ind w:left="573"/>
      </w:pPr>
      <w:r>
        <w:rPr>
          <w:color w:val="585858"/>
        </w:rPr>
        <w:t>You may request to opt out from future selling of your personal information to third parties. Upon receiving an opt-out request, we will act upon the request as soon as feasibly possible, but no later than fifteen (15) days from the date of the request submission.</w:t>
      </w:r>
    </w:p>
    <w:p w14:paraId="55586C54" w14:textId="77777777" w:rsidR="00EA21C8" w:rsidRDefault="00000000">
      <w:pPr>
        <w:pStyle w:val="BodyText"/>
        <w:spacing w:before="148" w:line="345" w:lineRule="auto"/>
        <w:ind w:left="113"/>
      </w:pPr>
      <w:r>
        <w:rPr>
          <w:color w:val="585858"/>
        </w:rPr>
        <w:t xml:space="preserve">To exercise these rights, you can contact us by email at </w:t>
      </w:r>
      <w:hyperlink r:id="rId14">
        <w:r>
          <w:rPr>
            <w:color w:val="585858"/>
          </w:rPr>
          <w:t xml:space="preserve">copycapservice@gmail.com, </w:t>
        </w:r>
      </w:hyperlink>
      <w:r>
        <w:rPr>
          <w:color w:val="585858"/>
        </w:rPr>
        <w:t>or by referring to the contact details at the bottom of this document. If you have a complaint about how we handle your data, we would like to hear from you.</w:t>
      </w:r>
    </w:p>
    <w:p w14:paraId="3C40B92B" w14:textId="77777777" w:rsidR="00EA21C8" w:rsidRDefault="00EA21C8">
      <w:pPr>
        <w:pStyle w:val="BodyText"/>
        <w:spacing w:before="11"/>
        <w:rPr>
          <w:sz w:val="18"/>
        </w:rPr>
      </w:pPr>
    </w:p>
    <w:p w14:paraId="1A0C7A9E" w14:textId="77777777" w:rsidR="00EA21C8" w:rsidRDefault="00000000">
      <w:pPr>
        <w:pStyle w:val="Heading1"/>
        <w:numPr>
          <w:ilvl w:val="0"/>
          <w:numId w:val="1"/>
        </w:numPr>
        <w:tabs>
          <w:tab w:val="left" w:pos="357"/>
        </w:tabs>
        <w:ind w:hanging="244"/>
      </w:pPr>
      <w:r>
        <w:t xml:space="preserve">DO WE MAKE </w:t>
      </w:r>
      <w:r>
        <w:rPr>
          <w:spacing w:val="-3"/>
        </w:rPr>
        <w:t xml:space="preserve">UPDATES </w:t>
      </w:r>
      <w:r>
        <w:t>TO THIS</w:t>
      </w:r>
      <w:r>
        <w:rPr>
          <w:spacing w:val="-5"/>
        </w:rPr>
        <w:t xml:space="preserve"> </w:t>
      </w:r>
      <w:r>
        <w:t>NOTICE?</w:t>
      </w:r>
    </w:p>
    <w:p w14:paraId="6BC8CAA0" w14:textId="77777777" w:rsidR="00EA21C8" w:rsidRDefault="00EA21C8">
      <w:pPr>
        <w:pStyle w:val="BodyText"/>
        <w:spacing w:before="9"/>
        <w:rPr>
          <w:b/>
          <w:sz w:val="28"/>
        </w:rPr>
      </w:pPr>
    </w:p>
    <w:p w14:paraId="1112440E" w14:textId="77777777" w:rsidR="00EA21C8" w:rsidRDefault="00000000">
      <w:pPr>
        <w:ind w:left="113"/>
        <w:rPr>
          <w:i/>
          <w:sz w:val="16"/>
        </w:rPr>
      </w:pPr>
      <w:r>
        <w:rPr>
          <w:b/>
          <w:i/>
          <w:color w:val="585858"/>
          <w:sz w:val="16"/>
        </w:rPr>
        <w:t xml:space="preserve">In Short: </w:t>
      </w:r>
      <w:r>
        <w:rPr>
          <w:i/>
          <w:color w:val="585858"/>
          <w:sz w:val="16"/>
        </w:rPr>
        <w:t>Yes, we will update this notice as necessary to stay compliant with relevant laws.</w:t>
      </w:r>
    </w:p>
    <w:p w14:paraId="04C97E2B" w14:textId="77777777" w:rsidR="00EA21C8" w:rsidRDefault="00EA21C8">
      <w:pPr>
        <w:pStyle w:val="BodyText"/>
        <w:rPr>
          <w:i/>
          <w:sz w:val="18"/>
        </w:rPr>
      </w:pPr>
    </w:p>
    <w:p w14:paraId="40F9EA1F" w14:textId="77777777" w:rsidR="00EA21C8" w:rsidRDefault="00000000">
      <w:pPr>
        <w:pStyle w:val="BodyText"/>
        <w:spacing w:before="103" w:line="336" w:lineRule="auto"/>
        <w:ind w:left="113"/>
      </w:pPr>
      <w:r>
        <w:rPr>
          <w:color w:val="585858"/>
        </w:rPr>
        <w:t>We may update this privacy notice from time to time. The updated version will be indicated by an updated "Revised" date and the updated version will be effective as soon as it is accessible. If we make material changes to this privacy notice, we may notify you either by prominently posting a notice of such changes or by directly sending you a notification. We encourage you to review this privacy notice frequently to be informed of how we are protecting your information.</w:t>
      </w:r>
    </w:p>
    <w:p w14:paraId="4E97916F" w14:textId="77777777" w:rsidR="00EA21C8" w:rsidRDefault="00EA21C8">
      <w:pPr>
        <w:pStyle w:val="BodyText"/>
        <w:spacing w:before="9"/>
        <w:rPr>
          <w:sz w:val="20"/>
        </w:rPr>
      </w:pPr>
    </w:p>
    <w:p w14:paraId="27B337ED" w14:textId="77777777" w:rsidR="00EA21C8" w:rsidRDefault="00000000">
      <w:pPr>
        <w:pStyle w:val="Heading1"/>
        <w:numPr>
          <w:ilvl w:val="0"/>
          <w:numId w:val="1"/>
        </w:numPr>
        <w:tabs>
          <w:tab w:val="left" w:pos="478"/>
        </w:tabs>
        <w:ind w:left="477" w:hanging="365"/>
      </w:pPr>
      <w:r>
        <w:t xml:space="preserve">HOW CAN YOU </w:t>
      </w:r>
      <w:r>
        <w:rPr>
          <w:spacing w:val="-3"/>
        </w:rPr>
        <w:t xml:space="preserve">CONTACT </w:t>
      </w:r>
      <w:r>
        <w:t>US ABOUT THIS</w:t>
      </w:r>
      <w:r>
        <w:rPr>
          <w:spacing w:val="-7"/>
        </w:rPr>
        <w:t xml:space="preserve"> </w:t>
      </w:r>
      <w:r>
        <w:t>NOTICE?</w:t>
      </w:r>
    </w:p>
    <w:p w14:paraId="21754874" w14:textId="77777777" w:rsidR="00EA21C8" w:rsidRDefault="00EA21C8">
      <w:pPr>
        <w:pStyle w:val="BodyText"/>
        <w:spacing w:before="10"/>
        <w:rPr>
          <w:b/>
          <w:sz w:val="27"/>
        </w:rPr>
      </w:pPr>
    </w:p>
    <w:p w14:paraId="2B695D50" w14:textId="4F55D100" w:rsidR="00EA21C8" w:rsidRDefault="00000000">
      <w:pPr>
        <w:pStyle w:val="BodyText"/>
        <w:spacing w:line="660" w:lineRule="auto"/>
        <w:ind w:left="113" w:right="4309"/>
      </w:pPr>
      <w:r>
        <w:rPr>
          <w:color w:val="585858"/>
        </w:rPr>
        <w:t xml:space="preserve">If you have questions or comments about this notice, you may email us at </w:t>
      </w:r>
      <w:hyperlink r:id="rId15">
        <w:r>
          <w:rPr>
            <w:color w:val="585858"/>
          </w:rPr>
          <w:t xml:space="preserve">copycapservice@gmail.com </w:t>
        </w:r>
      </w:hyperlink>
      <w:r>
        <w:rPr>
          <w:color w:val="585858"/>
        </w:rPr>
        <w:t xml:space="preserve"> </w:t>
      </w:r>
    </w:p>
    <w:p w14:paraId="042D915F" w14:textId="77777777" w:rsidR="00EA21C8" w:rsidRDefault="00EA21C8">
      <w:pPr>
        <w:pStyle w:val="BodyText"/>
        <w:rPr>
          <w:sz w:val="20"/>
        </w:rPr>
      </w:pPr>
    </w:p>
    <w:p w14:paraId="632E8BAD" w14:textId="2A3FC9B0" w:rsidR="00EA21C8" w:rsidRDefault="00EA21C8">
      <w:pPr>
        <w:pStyle w:val="BodyText"/>
        <w:spacing w:before="11"/>
        <w:rPr>
          <w:sz w:val="22"/>
        </w:rPr>
      </w:pPr>
    </w:p>
    <w:p w14:paraId="6C2932DC" w14:textId="03911E88" w:rsidR="008F40A8" w:rsidRDefault="008F40A8">
      <w:pPr>
        <w:pStyle w:val="BodyText"/>
        <w:spacing w:before="11"/>
        <w:rPr>
          <w:sz w:val="22"/>
        </w:rPr>
      </w:pPr>
    </w:p>
    <w:p w14:paraId="714CFD94" w14:textId="77777777" w:rsidR="008F40A8" w:rsidRDefault="008F40A8">
      <w:pPr>
        <w:pStyle w:val="BodyText"/>
        <w:spacing w:before="11"/>
        <w:rPr>
          <w:sz w:val="22"/>
        </w:rPr>
      </w:pPr>
    </w:p>
    <w:p w14:paraId="0BB16576" w14:textId="77777777" w:rsidR="00EA21C8" w:rsidRDefault="00000000">
      <w:pPr>
        <w:pStyle w:val="Heading1"/>
        <w:numPr>
          <w:ilvl w:val="0"/>
          <w:numId w:val="1"/>
        </w:numPr>
        <w:tabs>
          <w:tab w:val="left" w:pos="466"/>
        </w:tabs>
        <w:ind w:left="465" w:hanging="353"/>
      </w:pPr>
      <w:r>
        <w:t xml:space="preserve">HOW CAN YOU REVIEW, </w:t>
      </w:r>
      <w:r>
        <w:rPr>
          <w:spacing w:val="-3"/>
        </w:rPr>
        <w:t xml:space="preserve">UPDATE, </w:t>
      </w:r>
      <w:r>
        <w:t xml:space="preserve">OR DELETE THE </w:t>
      </w:r>
      <w:r>
        <w:rPr>
          <w:spacing w:val="-9"/>
        </w:rPr>
        <w:t xml:space="preserve">DATA </w:t>
      </w:r>
      <w:r>
        <w:t>WE COLLECT FROM</w:t>
      </w:r>
      <w:r>
        <w:rPr>
          <w:spacing w:val="-12"/>
        </w:rPr>
        <w:t xml:space="preserve"> </w:t>
      </w:r>
      <w:r>
        <w:t>YOU?</w:t>
      </w:r>
    </w:p>
    <w:p w14:paraId="2F8E0BC7" w14:textId="77777777" w:rsidR="00EA21C8" w:rsidRDefault="00EA21C8">
      <w:pPr>
        <w:pStyle w:val="BodyText"/>
        <w:spacing w:before="9"/>
        <w:rPr>
          <w:b/>
          <w:sz w:val="28"/>
        </w:rPr>
      </w:pPr>
    </w:p>
    <w:p w14:paraId="776695B3" w14:textId="77777777" w:rsidR="00EA21C8" w:rsidRDefault="00000000">
      <w:pPr>
        <w:pStyle w:val="BodyText"/>
        <w:spacing w:line="328" w:lineRule="auto"/>
        <w:ind w:left="113" w:right="89"/>
      </w:pPr>
      <w:r>
        <w:rPr>
          <w:color w:val="585858"/>
        </w:rPr>
        <w:t>Based on the applicable laws of your country, you may have the right to request access to the personal information we collect from you, change that information, or delete it. To request to review, update, or delete your personal information, please visit: In app service.</w:t>
      </w:r>
    </w:p>
    <w:p w14:paraId="3589EE03" w14:textId="77777777" w:rsidR="00EA21C8" w:rsidRDefault="00EA21C8">
      <w:pPr>
        <w:pStyle w:val="BodyText"/>
        <w:spacing w:before="1"/>
      </w:pPr>
    </w:p>
    <w:p w14:paraId="077CB7D8" w14:textId="77777777" w:rsidR="00EA21C8" w:rsidRDefault="00000000">
      <w:pPr>
        <w:pStyle w:val="BodyText"/>
        <w:ind w:left="113"/>
      </w:pPr>
      <w:r>
        <w:rPr>
          <w:color w:val="585858"/>
        </w:rPr>
        <w:t xml:space="preserve">This privacy policy was created using Termly's </w:t>
      </w:r>
      <w:hyperlink r:id="rId16">
        <w:r>
          <w:rPr>
            <w:color w:val="2F2FF1"/>
          </w:rPr>
          <w:t>Privacy Policy Generator</w:t>
        </w:r>
      </w:hyperlink>
      <w:r>
        <w:rPr>
          <w:color w:val="585858"/>
        </w:rPr>
        <w:t>.</w:t>
      </w:r>
    </w:p>
    <w:sectPr w:rsidR="00EA21C8">
      <w:pgSz w:w="15840" w:h="12240" w:orient="landscape"/>
      <w:pgMar w:top="500" w:right="1600" w:bottom="480" w:left="960" w:header="274" w:footer="28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663DAC" w14:textId="77777777" w:rsidR="006222C6" w:rsidRDefault="006222C6">
      <w:r>
        <w:separator/>
      </w:r>
    </w:p>
  </w:endnote>
  <w:endnote w:type="continuationSeparator" w:id="0">
    <w:p w14:paraId="2E973FA4" w14:textId="77777777" w:rsidR="006222C6" w:rsidRDefault="006222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E8333" w14:textId="1F7D075A" w:rsidR="00EA21C8" w:rsidRDefault="008F40A8">
    <w:pPr>
      <w:pStyle w:val="BodyText"/>
      <w:spacing w:line="14" w:lineRule="auto"/>
      <w:rPr>
        <w:sz w:val="20"/>
      </w:rPr>
    </w:pPr>
    <w:r>
      <w:rPr>
        <w:noProof/>
      </w:rPr>
      <mc:AlternateContent>
        <mc:Choice Requires="wps">
          <w:drawing>
            <wp:anchor distT="0" distB="0" distL="114300" distR="114300" simplePos="0" relativeHeight="487293952" behindDoc="1" locked="0" layoutInCell="1" allowOverlap="1" wp14:anchorId="35ACB0D5" wp14:editId="19E91FFE">
              <wp:simplePos x="0" y="0"/>
              <wp:positionH relativeFrom="page">
                <wp:posOffset>323215</wp:posOffset>
              </wp:positionH>
              <wp:positionV relativeFrom="page">
                <wp:posOffset>7451725</wp:posOffset>
              </wp:positionV>
              <wp:extent cx="4361815" cy="13906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6181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401473" w14:textId="1D0F6127" w:rsidR="00EA21C8" w:rsidRDefault="00EA21C8">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5ACB0D5" id="_x0000_t202" coordsize="21600,21600" o:spt="202" path="m,l,21600r21600,l21600,xe">
              <v:stroke joinstyle="miter"/>
              <v:path gradientshapeok="t" o:connecttype="rect"/>
            </v:shapetype>
            <v:shape id="Text Box 2" o:spid="_x0000_s1028" type="#_x0000_t202" style="position:absolute;margin-left:25.45pt;margin-top:586.75pt;width:343.45pt;height:10.95pt;z-index:-16022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" filled="f" stroked="f">
              <v:textbox inset="0,0,0,0">
                <w:txbxContent>
                  <w:p w14:paraId="09401473" w14:textId="1D0F6127" w:rsidR="00EA21C8" w:rsidRDefault="00EA21C8">
                    <w:pPr>
                      <w:pStyle w:val="BodyText"/>
                      <w:spacing w:before="14"/>
                      <w:ind w:left="20"/>
                    </w:pPr>
                  </w:p>
                </w:txbxContent>
              </v:textbox>
              <w10:wrap anchorx="page" anchory="page"/>
            </v:shape>
          </w:pict>
        </mc:Fallback>
      </mc:AlternateContent>
    </w:r>
    <w:r>
      <w:rPr>
        <w:noProof/>
      </w:rPr>
      <mc:AlternateContent>
        <mc:Choice Requires="wps">
          <w:drawing>
            <wp:anchor distT="0" distB="0" distL="114300" distR="114300" simplePos="0" relativeHeight="487294464" behindDoc="1" locked="0" layoutInCell="1" allowOverlap="1" wp14:anchorId="3D08A988" wp14:editId="61892C45">
              <wp:simplePos x="0" y="0"/>
              <wp:positionH relativeFrom="page">
                <wp:posOffset>9542780</wp:posOffset>
              </wp:positionH>
              <wp:positionV relativeFrom="page">
                <wp:posOffset>7451725</wp:posOffset>
              </wp:positionV>
              <wp:extent cx="192405" cy="139065"/>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240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0BB2BC" w14:textId="77777777" w:rsidR="00EA21C8" w:rsidRDefault="00000000">
                          <w:pPr>
                            <w:pStyle w:val="BodyText"/>
                            <w:spacing w:before="14"/>
                            <w:ind w:left="60"/>
                          </w:pPr>
                          <w:r>
                            <w:fldChar w:fldCharType="begin"/>
                          </w:r>
                          <w:r>
                            <w:instrText xml:space="preserve"> PAGE </w:instrText>
                          </w:r>
                          <w:r>
                            <w:fldChar w:fldCharType="separate"/>
                          </w:r>
                          <w:r>
                            <w:t>1</w:t>
                          </w:r>
                          <w:r>
                            <w:fldChar w:fldCharType="end"/>
                          </w:r>
                          <w:r>
                            <w:t>/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D08A988" id="Text Box 1" o:spid="_x0000_s1029" type="#_x0000_t202" style="position:absolute;margin-left:751.4pt;margin-top:586.75pt;width:15.15pt;height:10.95pt;z-index:-16022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" filled="f" stroked="f">
              <v:textbox inset="0,0,0,0">
                <w:txbxContent>
                  <w:p w14:paraId="620BB2BC" w14:textId="77777777" w:rsidR="00EA21C8" w:rsidRDefault="00000000">
                    <w:pPr>
                      <w:pStyle w:val="BodyText"/>
                      <w:spacing w:before="14"/>
                      <w:ind w:left="60"/>
                    </w:pPr>
                    <w:r>
                      <w:fldChar w:fldCharType="begin"/>
                    </w:r>
                    <w:r>
                      <w:instrText xml:space="preserve"> PAGE </w:instrText>
                    </w:r>
                    <w:r>
                      <w:fldChar w:fldCharType="separate"/>
                    </w:r>
                    <w:r>
                      <w:t>1</w:t>
                    </w:r>
                    <w:r>
                      <w:fldChar w:fldCharType="end"/>
                    </w:r>
                    <w:r>
                      <w:t>/9</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EDB00C" w14:textId="77777777" w:rsidR="006222C6" w:rsidRDefault="006222C6">
      <w:r>
        <w:separator/>
      </w:r>
    </w:p>
  </w:footnote>
  <w:footnote w:type="continuationSeparator" w:id="0">
    <w:p w14:paraId="71ABB5F3" w14:textId="77777777" w:rsidR="006222C6" w:rsidRDefault="006222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43A5E" w14:textId="733A67D6" w:rsidR="00EA21C8" w:rsidRDefault="008F40A8">
    <w:pPr>
      <w:pStyle w:val="BodyText"/>
      <w:spacing w:line="14" w:lineRule="auto"/>
      <w:rPr>
        <w:sz w:val="20"/>
      </w:rPr>
    </w:pPr>
    <w:r>
      <w:rPr>
        <w:noProof/>
      </w:rPr>
      <mc:AlternateContent>
        <mc:Choice Requires="wps">
          <w:drawing>
            <wp:anchor distT="0" distB="0" distL="114300" distR="114300" simplePos="0" relativeHeight="487292928" behindDoc="1" locked="0" layoutInCell="1" allowOverlap="1" wp14:anchorId="0FCD4D57" wp14:editId="71916E1E">
              <wp:simplePos x="0" y="0"/>
              <wp:positionH relativeFrom="page">
                <wp:posOffset>323215</wp:posOffset>
              </wp:positionH>
              <wp:positionV relativeFrom="page">
                <wp:posOffset>174625</wp:posOffset>
              </wp:positionV>
              <wp:extent cx="799465" cy="13906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99465"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C8B32" w14:textId="2DEBD159" w:rsidR="00EA21C8" w:rsidRDefault="00EA21C8">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FCD4D57" id="_x0000_t202" coordsize="21600,21600" o:spt="202" path="m,l,21600r21600,l21600,xe">
              <v:stroke joinstyle="miter"/>
              <v:path gradientshapeok="t" o:connecttype="rect"/>
            </v:shapetype>
            <v:shape id="Text Box 4" o:spid="_x0000_s1026" type="#_x0000_t202" style="position:absolute;margin-left:25.45pt;margin-top:13.75pt;width:62.95pt;height:10.95pt;z-index:-160235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" filled="f" stroked="f">
              <v:textbox inset="0,0,0,0">
                <w:txbxContent>
                  <w:p w14:paraId="105C8B32" w14:textId="2DEBD159" w:rsidR="00EA21C8" w:rsidRDefault="00EA21C8">
                    <w:pPr>
                      <w:pStyle w:val="BodyText"/>
                      <w:spacing w:before="14"/>
                      <w:ind w:left="20"/>
                    </w:pPr>
                  </w:p>
                </w:txbxContent>
              </v:textbox>
              <w10:wrap anchorx="page" anchory="page"/>
            </v:shape>
          </w:pict>
        </mc:Fallback>
      </mc:AlternateContent>
    </w:r>
    <w:r>
      <w:rPr>
        <w:noProof/>
      </w:rPr>
      <mc:AlternateContent>
        <mc:Choice Requires="wps">
          <w:drawing>
            <wp:anchor distT="0" distB="0" distL="114300" distR="114300" simplePos="0" relativeHeight="487293440" behindDoc="1" locked="0" layoutInCell="1" allowOverlap="1" wp14:anchorId="521CCB36" wp14:editId="1024CC67">
              <wp:simplePos x="0" y="0"/>
              <wp:positionH relativeFrom="page">
                <wp:posOffset>5445760</wp:posOffset>
              </wp:positionH>
              <wp:positionV relativeFrom="page">
                <wp:posOffset>174625</wp:posOffset>
              </wp:positionV>
              <wp:extent cx="325120" cy="139065"/>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120" cy="13906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93A610" w14:textId="4ACB0D49" w:rsidR="00EA21C8" w:rsidRDefault="00EA21C8">
                          <w:pPr>
                            <w:pStyle w:val="BodyText"/>
                            <w:spacing w:before="14"/>
                            <w:ind w:left="2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21CCB36" id="Text Box 3" o:spid="_x0000_s1027" type="#_x0000_t202" style="position:absolute;margin-left:428.8pt;margin-top:13.75pt;width:25.6pt;height:10.95pt;z-index:-16023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" filled="f" stroked="f">
              <v:textbox inset="0,0,0,0">
                <w:txbxContent>
                  <w:p w14:paraId="4F93A610" w14:textId="4ACB0D49" w:rsidR="00EA21C8" w:rsidRDefault="00EA21C8">
                    <w:pPr>
                      <w:pStyle w:val="BodyText"/>
                      <w:spacing w:before="14"/>
                      <w:ind w:left="20"/>
                    </w:pP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07B48"/>
    <w:multiLevelType w:val="hybridMultilevel"/>
    <w:tmpl w:val="B3A2FEEE"/>
    <w:lvl w:ilvl="0" w:tplc="7BBA0268">
      <w:start w:val="1"/>
      <w:numFmt w:val="decimal"/>
      <w:lvlText w:val="%1."/>
      <w:lvlJc w:val="left"/>
      <w:pPr>
        <w:ind w:left="292" w:hanging="179"/>
      </w:pPr>
      <w:rPr>
        <w:rFonts w:ascii="Arial" w:eastAsia="Arial" w:hAnsi="Arial" w:cs="Arial" w:hint="default"/>
        <w:color w:val="2F2FF1"/>
        <w:w w:val="100"/>
        <w:sz w:val="16"/>
        <w:szCs w:val="16"/>
        <w:lang w:val="en-US" w:eastAsia="en-US" w:bidi="ar-SA"/>
      </w:rPr>
    </w:lvl>
    <w:lvl w:ilvl="1" w:tplc="C15099E0">
      <w:numFmt w:val="bullet"/>
      <w:lvlText w:val="•"/>
      <w:lvlJc w:val="left"/>
      <w:pPr>
        <w:ind w:left="1598" w:hanging="179"/>
      </w:pPr>
      <w:rPr>
        <w:rFonts w:hint="default"/>
        <w:lang w:val="en-US" w:eastAsia="en-US" w:bidi="ar-SA"/>
      </w:rPr>
    </w:lvl>
    <w:lvl w:ilvl="2" w:tplc="CA6C4756">
      <w:numFmt w:val="bullet"/>
      <w:lvlText w:val="•"/>
      <w:lvlJc w:val="left"/>
      <w:pPr>
        <w:ind w:left="2896" w:hanging="179"/>
      </w:pPr>
      <w:rPr>
        <w:rFonts w:hint="default"/>
        <w:lang w:val="en-US" w:eastAsia="en-US" w:bidi="ar-SA"/>
      </w:rPr>
    </w:lvl>
    <w:lvl w:ilvl="3" w:tplc="0EA4F8EC">
      <w:numFmt w:val="bullet"/>
      <w:lvlText w:val="•"/>
      <w:lvlJc w:val="left"/>
      <w:pPr>
        <w:ind w:left="4194" w:hanging="179"/>
      </w:pPr>
      <w:rPr>
        <w:rFonts w:hint="default"/>
        <w:lang w:val="en-US" w:eastAsia="en-US" w:bidi="ar-SA"/>
      </w:rPr>
    </w:lvl>
    <w:lvl w:ilvl="4" w:tplc="F9084288">
      <w:numFmt w:val="bullet"/>
      <w:lvlText w:val="•"/>
      <w:lvlJc w:val="left"/>
      <w:pPr>
        <w:ind w:left="5492" w:hanging="179"/>
      </w:pPr>
      <w:rPr>
        <w:rFonts w:hint="default"/>
        <w:lang w:val="en-US" w:eastAsia="en-US" w:bidi="ar-SA"/>
      </w:rPr>
    </w:lvl>
    <w:lvl w:ilvl="5" w:tplc="E1726348">
      <w:numFmt w:val="bullet"/>
      <w:lvlText w:val="•"/>
      <w:lvlJc w:val="left"/>
      <w:pPr>
        <w:ind w:left="6790" w:hanging="179"/>
      </w:pPr>
      <w:rPr>
        <w:rFonts w:hint="default"/>
        <w:lang w:val="en-US" w:eastAsia="en-US" w:bidi="ar-SA"/>
      </w:rPr>
    </w:lvl>
    <w:lvl w:ilvl="6" w:tplc="18C8EFF8">
      <w:numFmt w:val="bullet"/>
      <w:lvlText w:val="•"/>
      <w:lvlJc w:val="left"/>
      <w:pPr>
        <w:ind w:left="8088" w:hanging="179"/>
      </w:pPr>
      <w:rPr>
        <w:rFonts w:hint="default"/>
        <w:lang w:val="en-US" w:eastAsia="en-US" w:bidi="ar-SA"/>
      </w:rPr>
    </w:lvl>
    <w:lvl w:ilvl="7" w:tplc="8C287372">
      <w:numFmt w:val="bullet"/>
      <w:lvlText w:val="•"/>
      <w:lvlJc w:val="left"/>
      <w:pPr>
        <w:ind w:left="9386" w:hanging="179"/>
      </w:pPr>
      <w:rPr>
        <w:rFonts w:hint="default"/>
        <w:lang w:val="en-US" w:eastAsia="en-US" w:bidi="ar-SA"/>
      </w:rPr>
    </w:lvl>
    <w:lvl w:ilvl="8" w:tplc="70FE5DD8">
      <w:numFmt w:val="bullet"/>
      <w:lvlText w:val="•"/>
      <w:lvlJc w:val="left"/>
      <w:pPr>
        <w:ind w:left="10684" w:hanging="179"/>
      </w:pPr>
      <w:rPr>
        <w:rFonts w:hint="default"/>
        <w:lang w:val="en-US" w:eastAsia="en-US" w:bidi="ar-SA"/>
      </w:rPr>
    </w:lvl>
  </w:abstractNum>
  <w:abstractNum w:abstractNumId="1" w15:restartNumberingAfterBreak="0">
    <w:nsid w:val="5F260258"/>
    <w:multiLevelType w:val="hybridMultilevel"/>
    <w:tmpl w:val="34309284"/>
    <w:lvl w:ilvl="0" w:tplc="39A6EB98">
      <w:start w:val="1"/>
      <w:numFmt w:val="decimal"/>
      <w:lvlText w:val="%1."/>
      <w:lvlJc w:val="left"/>
      <w:pPr>
        <w:ind w:left="356" w:hanging="243"/>
      </w:pPr>
      <w:rPr>
        <w:rFonts w:ascii="Arial" w:eastAsia="Arial" w:hAnsi="Arial" w:cs="Arial" w:hint="default"/>
        <w:b/>
        <w:bCs/>
        <w:w w:val="99"/>
        <w:sz w:val="22"/>
        <w:szCs w:val="22"/>
        <w:lang w:val="en-US" w:eastAsia="en-US" w:bidi="ar-SA"/>
      </w:rPr>
    </w:lvl>
    <w:lvl w:ilvl="1" w:tplc="AA9A6270">
      <w:start w:val="1"/>
      <w:numFmt w:val="decimal"/>
      <w:lvlText w:val="(%2)"/>
      <w:lvlJc w:val="left"/>
      <w:pPr>
        <w:ind w:left="584" w:hanging="242"/>
      </w:pPr>
      <w:rPr>
        <w:rFonts w:ascii="Arial" w:eastAsia="Arial" w:hAnsi="Arial" w:cs="Arial" w:hint="default"/>
        <w:color w:val="585858"/>
        <w:w w:val="100"/>
        <w:sz w:val="16"/>
        <w:szCs w:val="16"/>
        <w:lang w:val="en-US" w:eastAsia="en-US" w:bidi="ar-SA"/>
      </w:rPr>
    </w:lvl>
    <w:lvl w:ilvl="2" w:tplc="CE3A2514">
      <w:numFmt w:val="bullet"/>
      <w:lvlText w:val="•"/>
      <w:lvlJc w:val="left"/>
      <w:pPr>
        <w:ind w:left="1991" w:hanging="242"/>
      </w:pPr>
      <w:rPr>
        <w:rFonts w:hint="default"/>
        <w:lang w:val="en-US" w:eastAsia="en-US" w:bidi="ar-SA"/>
      </w:rPr>
    </w:lvl>
    <w:lvl w:ilvl="3" w:tplc="FA2AD8D8">
      <w:numFmt w:val="bullet"/>
      <w:lvlText w:val="•"/>
      <w:lvlJc w:val="left"/>
      <w:pPr>
        <w:ind w:left="3402" w:hanging="242"/>
      </w:pPr>
      <w:rPr>
        <w:rFonts w:hint="default"/>
        <w:lang w:val="en-US" w:eastAsia="en-US" w:bidi="ar-SA"/>
      </w:rPr>
    </w:lvl>
    <w:lvl w:ilvl="4" w:tplc="5628C726">
      <w:numFmt w:val="bullet"/>
      <w:lvlText w:val="•"/>
      <w:lvlJc w:val="left"/>
      <w:pPr>
        <w:ind w:left="4813" w:hanging="242"/>
      </w:pPr>
      <w:rPr>
        <w:rFonts w:hint="default"/>
        <w:lang w:val="en-US" w:eastAsia="en-US" w:bidi="ar-SA"/>
      </w:rPr>
    </w:lvl>
    <w:lvl w:ilvl="5" w:tplc="AABA526C">
      <w:numFmt w:val="bullet"/>
      <w:lvlText w:val="•"/>
      <w:lvlJc w:val="left"/>
      <w:pPr>
        <w:ind w:left="6224" w:hanging="242"/>
      </w:pPr>
      <w:rPr>
        <w:rFonts w:hint="default"/>
        <w:lang w:val="en-US" w:eastAsia="en-US" w:bidi="ar-SA"/>
      </w:rPr>
    </w:lvl>
    <w:lvl w:ilvl="6" w:tplc="4CFA645C">
      <w:numFmt w:val="bullet"/>
      <w:lvlText w:val="•"/>
      <w:lvlJc w:val="left"/>
      <w:pPr>
        <w:ind w:left="7635" w:hanging="242"/>
      </w:pPr>
      <w:rPr>
        <w:rFonts w:hint="default"/>
        <w:lang w:val="en-US" w:eastAsia="en-US" w:bidi="ar-SA"/>
      </w:rPr>
    </w:lvl>
    <w:lvl w:ilvl="7" w:tplc="759C7008">
      <w:numFmt w:val="bullet"/>
      <w:lvlText w:val="•"/>
      <w:lvlJc w:val="left"/>
      <w:pPr>
        <w:ind w:left="9046" w:hanging="242"/>
      </w:pPr>
      <w:rPr>
        <w:rFonts w:hint="default"/>
        <w:lang w:val="en-US" w:eastAsia="en-US" w:bidi="ar-SA"/>
      </w:rPr>
    </w:lvl>
    <w:lvl w:ilvl="8" w:tplc="51627B04">
      <w:numFmt w:val="bullet"/>
      <w:lvlText w:val="•"/>
      <w:lvlJc w:val="left"/>
      <w:pPr>
        <w:ind w:left="10457" w:hanging="242"/>
      </w:pPr>
      <w:rPr>
        <w:rFonts w:hint="default"/>
        <w:lang w:val="en-US" w:eastAsia="en-US" w:bidi="ar-SA"/>
      </w:rPr>
    </w:lvl>
  </w:abstractNum>
  <w:num w:numId="1" w16cid:durableId="1211304157">
    <w:abstractNumId w:val="1"/>
  </w:num>
  <w:num w:numId="2" w16cid:durableId="18674488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yNDU3s7Q0NrE0NLVQ0lEKTi0uzszPAykwrgUA6gP0cCwAAAA="/>
  </w:docVars>
  <w:rsids>
    <w:rsidRoot w:val="00EA21C8"/>
    <w:rsid w:val="00025D4D"/>
    <w:rsid w:val="000E15CC"/>
    <w:rsid w:val="001B0399"/>
    <w:rsid w:val="00232978"/>
    <w:rsid w:val="0028300F"/>
    <w:rsid w:val="0035094C"/>
    <w:rsid w:val="004071A8"/>
    <w:rsid w:val="006222C6"/>
    <w:rsid w:val="00671F0C"/>
    <w:rsid w:val="008F40A8"/>
    <w:rsid w:val="00EA21C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3304FC"/>
  <w15:docId w15:val="{75C3CB48-2C04-4546-A779-280E9B5F4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Arial" w:eastAsia="Arial" w:hAnsi="Arial" w:cs="Arial"/>
    </w:rPr>
  </w:style>
  <w:style w:type="paragraph" w:styleId="Heading1">
    <w:name w:val="heading 1"/>
    <w:basedOn w:val="Normal"/>
    <w:uiPriority w:val="9"/>
    <w:qFormat/>
    <w:pPr>
      <w:ind w:left="356" w:hanging="244"/>
      <w:outlineLvl w:val="0"/>
    </w:pPr>
    <w:rPr>
      <w:b/>
      <w:bCs/>
    </w:rPr>
  </w:style>
  <w:style w:type="paragraph" w:styleId="Heading2">
    <w:name w:val="heading 2"/>
    <w:basedOn w:val="Normal"/>
    <w:uiPriority w:val="9"/>
    <w:unhideWhenUsed/>
    <w:qFormat/>
    <w:pPr>
      <w:ind w:left="113"/>
      <w:outlineLvl w:val="1"/>
    </w:pPr>
    <w:rPr>
      <w:b/>
      <w:bCs/>
      <w:sz w:val="19"/>
      <w:szCs w:val="19"/>
    </w:rPr>
  </w:style>
  <w:style w:type="paragraph" w:styleId="Heading3">
    <w:name w:val="heading 3"/>
    <w:basedOn w:val="Normal"/>
    <w:uiPriority w:val="9"/>
    <w:unhideWhenUsed/>
    <w:qFormat/>
    <w:pPr>
      <w:ind w:left="113"/>
      <w:outlineLvl w:val="2"/>
    </w:pPr>
    <w:rPr>
      <w:b/>
      <w:bCs/>
      <w:sz w:val="16"/>
      <w:szCs w:val="16"/>
    </w:rPr>
  </w:style>
  <w:style w:type="paragraph" w:styleId="Heading4">
    <w:name w:val="heading 4"/>
    <w:basedOn w:val="Normal"/>
    <w:uiPriority w:val="9"/>
    <w:unhideWhenUsed/>
    <w:qFormat/>
    <w:pPr>
      <w:ind w:left="113"/>
      <w:outlineLvl w:val="3"/>
    </w:pPr>
    <w:rPr>
      <w:b/>
      <w:bCs/>
      <w:i/>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6"/>
      <w:szCs w:val="16"/>
    </w:rPr>
  </w:style>
  <w:style w:type="paragraph" w:styleId="Title">
    <w:name w:val="Title"/>
    <w:basedOn w:val="Normal"/>
    <w:uiPriority w:val="10"/>
    <w:qFormat/>
    <w:pPr>
      <w:spacing w:before="89"/>
      <w:ind w:left="113"/>
    </w:pPr>
    <w:rPr>
      <w:b/>
      <w:bCs/>
      <w:sz w:val="30"/>
      <w:szCs w:val="30"/>
    </w:rPr>
  </w:style>
  <w:style w:type="paragraph" w:styleId="ListParagraph">
    <w:name w:val="List Paragraph"/>
    <w:basedOn w:val="Normal"/>
    <w:uiPriority w:val="1"/>
    <w:qFormat/>
    <w:pPr>
      <w:ind w:left="292" w:hanging="244"/>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8F40A8"/>
    <w:pPr>
      <w:tabs>
        <w:tab w:val="center" w:pos="4680"/>
        <w:tab w:val="right" w:pos="9360"/>
      </w:tabs>
    </w:pPr>
  </w:style>
  <w:style w:type="character" w:customStyle="1" w:styleId="HeaderChar">
    <w:name w:val="Header Char"/>
    <w:basedOn w:val="DefaultParagraphFont"/>
    <w:link w:val="Header"/>
    <w:uiPriority w:val="99"/>
    <w:rsid w:val="008F40A8"/>
    <w:rPr>
      <w:rFonts w:ascii="Arial" w:eastAsia="Arial" w:hAnsi="Arial" w:cs="Arial"/>
    </w:rPr>
  </w:style>
  <w:style w:type="paragraph" w:styleId="Footer">
    <w:name w:val="footer"/>
    <w:basedOn w:val="Normal"/>
    <w:link w:val="FooterChar"/>
    <w:uiPriority w:val="99"/>
    <w:unhideWhenUsed/>
    <w:rsid w:val="008F40A8"/>
    <w:pPr>
      <w:tabs>
        <w:tab w:val="center" w:pos="4680"/>
        <w:tab w:val="right" w:pos="9360"/>
      </w:tabs>
    </w:pPr>
  </w:style>
  <w:style w:type="character" w:customStyle="1" w:styleId="FooterChar">
    <w:name w:val="Footer Char"/>
    <w:basedOn w:val="DefaultParagraphFont"/>
    <w:link w:val="Footer"/>
    <w:uiPriority w:val="99"/>
    <w:rsid w:val="008F40A8"/>
    <w:rPr>
      <w:rFonts w:ascii="Arial" w:eastAsia="Arial" w:hAnsi="Arial"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mailto:copycapservice@gmail.com"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CopyCapService@gmail.com" TargetMode="External"/><Relationship Id="rId12" Type="http://schemas.openxmlformats.org/officeDocument/2006/relationships/hyperlink" Target="mailto:copycapservice@gmail.com"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termly.io/products/privacy-policy-generat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doeb.admin.ch/edoeb/en/home.html" TargetMode="External"/><Relationship Id="rId5" Type="http://schemas.openxmlformats.org/officeDocument/2006/relationships/footnotes" Target="footnotes.xml"/><Relationship Id="rId15" Type="http://schemas.openxmlformats.org/officeDocument/2006/relationships/hyperlink" Target="mailto:copycapservice@gmail.com" TargetMode="External"/><Relationship Id="rId10" Type="http://schemas.openxmlformats.org/officeDocument/2006/relationships/hyperlink" Target="https://ec.europa.eu/justice/data-protection/bodies/authorities/index_en.htm"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mailto:copycapservice@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10</Pages>
  <Words>3660</Words>
  <Characters>2086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ROR</dc:creator>
  <cp:lastModifiedBy>Hamid Asgarian</cp:lastModifiedBy>
  <cp:revision>7</cp:revision>
  <dcterms:created xsi:type="dcterms:W3CDTF">2022-08-17T13:17:00Z</dcterms:created>
  <dcterms:modified xsi:type="dcterms:W3CDTF">2022-08-17T1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8-17T00:00:00Z</vt:filetime>
  </property>
  <property fmtid="{D5CDD505-2E9C-101B-9397-08002B2CF9AE}" pid="3" name="Creator">
    <vt:lpwstr>Mozilla/5.0 (Windows NT 10.0; Win64; x64) AppleWebKit/537.36 (KHTML, like Gecko) Chrome/104.0.0.0 Safari/537.36</vt:lpwstr>
  </property>
  <property fmtid="{D5CDD505-2E9C-101B-9397-08002B2CF9AE}" pid="4" name="LastSaved">
    <vt:filetime>2022-08-17T00:00:00Z</vt:filetime>
  </property>
</Properties>
</file>